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262620" w14:textId="77777777" w:rsidR="00A765E2" w:rsidRDefault="00A765E2" w:rsidP="00A765E2">
      <w:pPr>
        <w:spacing w:line="480" w:lineRule="auto"/>
        <w:jc w:val="center"/>
        <w:rPr>
          <w:rFonts w:ascii="Times New Roman" w:hAnsi="Times New Roman" w:cs="Times New Roman"/>
          <w:b/>
          <w:sz w:val="40"/>
          <w:szCs w:val="40"/>
        </w:rPr>
      </w:pPr>
      <w:r w:rsidRPr="00A765E2">
        <w:rPr>
          <w:rFonts w:ascii="Times New Roman" w:hAnsi="Times New Roman" w:cs="Times New Roman"/>
          <w:b/>
          <w:sz w:val="40"/>
          <w:szCs w:val="40"/>
        </w:rPr>
        <w:t>Report on Bank Management System</w:t>
      </w:r>
    </w:p>
    <w:p w14:paraId="75C1E2AD" w14:textId="2F271A3B" w:rsidR="00B73646" w:rsidRPr="00A765E2" w:rsidRDefault="00B73646" w:rsidP="00A765E2">
      <w:pPr>
        <w:spacing w:line="240" w:lineRule="auto"/>
        <w:rPr>
          <w:rFonts w:ascii="Times New Roman" w:hAnsi="Times New Roman" w:cs="Times New Roman"/>
          <w:b/>
          <w:sz w:val="40"/>
          <w:szCs w:val="40"/>
        </w:rPr>
      </w:pPr>
      <w:r w:rsidRPr="007A7A93">
        <w:rPr>
          <w:rFonts w:ascii="Times New Roman" w:hAnsi="Times New Roman" w:cs="Times New Roman"/>
          <w:b/>
          <w:color w:val="000000" w:themeColor="text1"/>
          <w:sz w:val="32"/>
          <w:szCs w:val="32"/>
        </w:rPr>
        <w:t>Abstract</w:t>
      </w:r>
    </w:p>
    <w:p w14:paraId="2A22003C" w14:textId="7054CACE" w:rsidR="00D4317C" w:rsidRPr="007A7A93" w:rsidRDefault="00D4317C" w:rsidP="007A7A93">
      <w:pPr>
        <w:jc w:val="both"/>
        <w:rPr>
          <w:rFonts w:ascii="Times New Roman" w:hAnsi="Times New Roman" w:cs="Times New Roman"/>
          <w:sz w:val="24"/>
          <w:szCs w:val="24"/>
        </w:rPr>
      </w:pPr>
      <w:r w:rsidRPr="007A7A93">
        <w:rPr>
          <w:rFonts w:ascii="Times New Roman" w:hAnsi="Times New Roman" w:cs="Times New Roman"/>
          <w:sz w:val="24"/>
          <w:szCs w:val="24"/>
        </w:rPr>
        <w:t>The bank</w:t>
      </w:r>
      <w:r w:rsidR="005B7164">
        <w:rPr>
          <w:rFonts w:ascii="Times New Roman" w:hAnsi="Times New Roman" w:cs="Times New Roman"/>
          <w:sz w:val="24"/>
          <w:szCs w:val="24"/>
        </w:rPr>
        <w:t xml:space="preserve"> </w:t>
      </w:r>
      <w:r w:rsidRPr="007A7A93">
        <w:rPr>
          <w:rFonts w:ascii="Times New Roman" w:hAnsi="Times New Roman" w:cs="Times New Roman"/>
          <w:sz w:val="24"/>
          <w:szCs w:val="24"/>
        </w:rPr>
        <w:t xml:space="preserve">management system is an application for maintaining a person's account in a bank. In this project we tried to show the working of a banking account system and cover the basic functionality of a bank account management system. To develop a project for solving financial applications of a customer in banking environment in order to nurture the needs of an end banking user by providing various ways to perform banking tasks. </w:t>
      </w:r>
      <w:r w:rsidR="00F503D3" w:rsidRPr="007A7A93">
        <w:rPr>
          <w:rFonts w:ascii="Times New Roman" w:hAnsi="Times New Roman" w:cs="Times New Roman"/>
          <w:sz w:val="24"/>
          <w:szCs w:val="24"/>
        </w:rPr>
        <w:t>Also,</w:t>
      </w:r>
      <w:r w:rsidRPr="007A7A93">
        <w:rPr>
          <w:rFonts w:ascii="Times New Roman" w:hAnsi="Times New Roman" w:cs="Times New Roman"/>
          <w:sz w:val="24"/>
          <w:szCs w:val="24"/>
        </w:rPr>
        <w:t xml:space="preserve"> to enable the user’s </w:t>
      </w:r>
      <w:r w:rsidR="009C0A7B" w:rsidRPr="007A7A93">
        <w:rPr>
          <w:rFonts w:ascii="Times New Roman" w:hAnsi="Times New Roman" w:cs="Times New Roman"/>
          <w:sz w:val="24"/>
          <w:szCs w:val="24"/>
        </w:rPr>
        <w:t>work</w:t>
      </w:r>
      <w:r w:rsidR="009C0A7B">
        <w:rPr>
          <w:rFonts w:ascii="Times New Roman" w:hAnsi="Times New Roman" w:cs="Times New Roman"/>
          <w:sz w:val="24"/>
          <w:szCs w:val="24"/>
        </w:rPr>
        <w:t>space</w:t>
      </w:r>
      <w:r w:rsidRPr="007A7A93">
        <w:rPr>
          <w:rFonts w:ascii="Times New Roman" w:hAnsi="Times New Roman" w:cs="Times New Roman"/>
          <w:sz w:val="24"/>
          <w:szCs w:val="24"/>
        </w:rPr>
        <w:t xml:space="preserve"> to have additional functionalities which are not provided under a conventional banking project. The bank account management system undertaken as a project is based on relevant technologies. The main aim of this project is to develop software for bank account management system. This project has been developed to carry out the processes easily and quickly, which is not possible with the manuals systems, which are overcome by this software. This project is developed using c++ programming language. Creating and managing requirements is a challenge of it, systems and product development projects or indeed for any activity where you have to manage a contractual relationship. Organization need to effectively define and manage requirements to ensure they are meeting needs of the customer including deposit, withdrawal etc. The project analyzes the system requirements and then comes up with the requirements specifications. It studies other related systems and then come up with system specifications. The system is then designed in accordance with specifications to satisfy the requirements. The system is designed as an interactive and content management system. The content management system deals with data entry, validation confirm and updating whiles the interactive system deals with system interaction with the administration and users. Thus, above features of this project will save transaction time and therefore increase the efficiency of the system.</w:t>
      </w:r>
    </w:p>
    <w:p w14:paraId="756FBB29" w14:textId="77777777" w:rsidR="00B73646" w:rsidRPr="007A7A93" w:rsidRDefault="00D4317C" w:rsidP="007A7A93">
      <w:pPr>
        <w:jc w:val="both"/>
        <w:rPr>
          <w:rFonts w:ascii="Times New Roman" w:hAnsi="Times New Roman" w:cs="Times New Roman"/>
          <w:b/>
          <w:sz w:val="32"/>
          <w:szCs w:val="32"/>
        </w:rPr>
      </w:pPr>
      <w:r w:rsidRPr="007A7A93">
        <w:rPr>
          <w:rFonts w:ascii="Times New Roman" w:hAnsi="Times New Roman" w:cs="Times New Roman"/>
          <w:b/>
          <w:sz w:val="32"/>
          <w:szCs w:val="32"/>
        </w:rPr>
        <w:t xml:space="preserve">Objectives </w:t>
      </w:r>
    </w:p>
    <w:p w14:paraId="5A6C0B07" w14:textId="77777777" w:rsidR="00D4317C" w:rsidRPr="007A7A93" w:rsidRDefault="00D4317C" w:rsidP="007A7A93">
      <w:pPr>
        <w:jc w:val="both"/>
        <w:rPr>
          <w:rFonts w:ascii="Times New Roman" w:hAnsi="Times New Roman" w:cs="Times New Roman"/>
          <w:sz w:val="24"/>
          <w:szCs w:val="24"/>
        </w:rPr>
      </w:pPr>
      <w:r w:rsidRPr="007A7A93">
        <w:rPr>
          <w:rFonts w:ascii="Times New Roman" w:hAnsi="Times New Roman" w:cs="Times New Roman"/>
          <w:sz w:val="24"/>
          <w:szCs w:val="24"/>
        </w:rPr>
        <w:t>The objective of this project is developing a bank customer management system to the best satisfaction of the customer and for profit maximization to the Banks.</w:t>
      </w:r>
    </w:p>
    <w:p w14:paraId="7DF0048C" w14:textId="77777777" w:rsidR="00D4317C" w:rsidRPr="007A7A93" w:rsidRDefault="00D4317C" w:rsidP="007A7A93">
      <w:pPr>
        <w:jc w:val="both"/>
        <w:rPr>
          <w:rFonts w:ascii="Times New Roman" w:hAnsi="Times New Roman" w:cs="Times New Roman"/>
          <w:sz w:val="24"/>
          <w:szCs w:val="24"/>
        </w:rPr>
      </w:pPr>
      <w:r w:rsidRPr="007A7A93">
        <w:rPr>
          <w:rFonts w:ascii="Times New Roman" w:hAnsi="Times New Roman" w:cs="Times New Roman"/>
          <w:sz w:val="24"/>
          <w:szCs w:val="24"/>
        </w:rPr>
        <w:t xml:space="preserve"> The objectives are:</w:t>
      </w:r>
    </w:p>
    <w:p w14:paraId="7BEB7C78" w14:textId="77777777" w:rsidR="00D4317C" w:rsidRPr="007A7A93" w:rsidRDefault="00D4317C" w:rsidP="007A7A93">
      <w:pPr>
        <w:pStyle w:val="ListParagraph"/>
        <w:numPr>
          <w:ilvl w:val="0"/>
          <w:numId w:val="2"/>
        </w:numPr>
        <w:jc w:val="both"/>
        <w:rPr>
          <w:rFonts w:ascii="Times New Roman" w:hAnsi="Times New Roman" w:cs="Times New Roman"/>
          <w:sz w:val="24"/>
          <w:szCs w:val="24"/>
        </w:rPr>
      </w:pPr>
      <w:r w:rsidRPr="007A7A93">
        <w:rPr>
          <w:rFonts w:ascii="Times New Roman" w:hAnsi="Times New Roman" w:cs="Times New Roman"/>
          <w:sz w:val="24"/>
          <w:szCs w:val="24"/>
        </w:rPr>
        <w:t xml:space="preserve">To create a banking system that is easily via internet. </w:t>
      </w:r>
    </w:p>
    <w:p w14:paraId="1413137D" w14:textId="77777777" w:rsidR="00D4317C" w:rsidRPr="007A7A93" w:rsidRDefault="00D4317C" w:rsidP="007A7A93">
      <w:pPr>
        <w:pStyle w:val="ListParagraph"/>
        <w:numPr>
          <w:ilvl w:val="0"/>
          <w:numId w:val="2"/>
        </w:numPr>
        <w:jc w:val="both"/>
        <w:rPr>
          <w:rFonts w:ascii="Times New Roman" w:hAnsi="Times New Roman" w:cs="Times New Roman"/>
          <w:sz w:val="24"/>
          <w:szCs w:val="24"/>
        </w:rPr>
      </w:pPr>
      <w:r w:rsidRPr="007A7A93">
        <w:rPr>
          <w:rFonts w:ascii="Times New Roman" w:hAnsi="Times New Roman" w:cs="Times New Roman"/>
          <w:sz w:val="24"/>
          <w:szCs w:val="24"/>
        </w:rPr>
        <w:t xml:space="preserve">To provide an easy way for customer to </w:t>
      </w:r>
      <w:r w:rsidR="004C304D" w:rsidRPr="007A7A93">
        <w:rPr>
          <w:rFonts w:ascii="Times New Roman" w:hAnsi="Times New Roman" w:cs="Times New Roman"/>
          <w:sz w:val="24"/>
          <w:szCs w:val="24"/>
        </w:rPr>
        <w:t>create account.</w:t>
      </w:r>
    </w:p>
    <w:p w14:paraId="3ADF5AAF" w14:textId="77777777" w:rsidR="004C304D" w:rsidRPr="007A7A93" w:rsidRDefault="004C304D" w:rsidP="007A7A93">
      <w:pPr>
        <w:pStyle w:val="ListParagraph"/>
        <w:numPr>
          <w:ilvl w:val="0"/>
          <w:numId w:val="2"/>
        </w:numPr>
        <w:jc w:val="both"/>
        <w:rPr>
          <w:rFonts w:ascii="Times New Roman" w:hAnsi="Times New Roman" w:cs="Times New Roman"/>
          <w:sz w:val="24"/>
          <w:szCs w:val="24"/>
        </w:rPr>
      </w:pPr>
      <w:r w:rsidRPr="007A7A93">
        <w:rPr>
          <w:rFonts w:ascii="Times New Roman" w:hAnsi="Times New Roman" w:cs="Times New Roman"/>
          <w:sz w:val="24"/>
          <w:szCs w:val="24"/>
        </w:rPr>
        <w:t>To make an easy withdrawal.</w:t>
      </w:r>
    </w:p>
    <w:p w14:paraId="25A6AEDD" w14:textId="77777777" w:rsidR="004C304D" w:rsidRPr="007A7A93" w:rsidRDefault="004C304D" w:rsidP="007A7A93">
      <w:pPr>
        <w:pStyle w:val="ListParagraph"/>
        <w:numPr>
          <w:ilvl w:val="0"/>
          <w:numId w:val="2"/>
        </w:numPr>
        <w:jc w:val="both"/>
        <w:rPr>
          <w:rFonts w:ascii="Times New Roman" w:hAnsi="Times New Roman" w:cs="Times New Roman"/>
          <w:sz w:val="24"/>
          <w:szCs w:val="24"/>
        </w:rPr>
      </w:pPr>
      <w:r w:rsidRPr="007A7A93">
        <w:rPr>
          <w:rFonts w:ascii="Times New Roman" w:hAnsi="Times New Roman" w:cs="Times New Roman"/>
          <w:sz w:val="24"/>
          <w:szCs w:val="24"/>
        </w:rPr>
        <w:t>To make deposit easy.</w:t>
      </w:r>
    </w:p>
    <w:p w14:paraId="068F0C1C" w14:textId="77777777" w:rsidR="004C304D" w:rsidRPr="007A7A93" w:rsidRDefault="004C304D" w:rsidP="007A7A93">
      <w:pPr>
        <w:pStyle w:val="ListParagraph"/>
        <w:numPr>
          <w:ilvl w:val="0"/>
          <w:numId w:val="2"/>
        </w:numPr>
        <w:jc w:val="both"/>
        <w:rPr>
          <w:rFonts w:ascii="Times New Roman" w:hAnsi="Times New Roman" w:cs="Times New Roman"/>
          <w:sz w:val="24"/>
          <w:szCs w:val="24"/>
        </w:rPr>
      </w:pPr>
      <w:r w:rsidRPr="007A7A93">
        <w:rPr>
          <w:rFonts w:ascii="Times New Roman" w:hAnsi="Times New Roman" w:cs="Times New Roman"/>
          <w:sz w:val="24"/>
          <w:szCs w:val="24"/>
        </w:rPr>
        <w:t>To update the time this increases its performance.</w:t>
      </w:r>
    </w:p>
    <w:p w14:paraId="38D04E03" w14:textId="77777777" w:rsidR="00D4317C" w:rsidRPr="007A7A93" w:rsidRDefault="00D4317C" w:rsidP="007A7A93">
      <w:pPr>
        <w:pStyle w:val="ListParagraph"/>
        <w:numPr>
          <w:ilvl w:val="0"/>
          <w:numId w:val="2"/>
        </w:numPr>
        <w:jc w:val="both"/>
        <w:rPr>
          <w:rFonts w:ascii="Times New Roman" w:hAnsi="Times New Roman" w:cs="Times New Roman"/>
          <w:sz w:val="24"/>
          <w:szCs w:val="24"/>
        </w:rPr>
      </w:pPr>
      <w:r w:rsidRPr="007A7A93">
        <w:rPr>
          <w:rFonts w:ascii="Times New Roman" w:hAnsi="Times New Roman" w:cs="Times New Roman"/>
          <w:sz w:val="24"/>
          <w:szCs w:val="24"/>
        </w:rPr>
        <w:t xml:space="preserve"> Reduce the time wasted in going to banks to update personal details. </w:t>
      </w:r>
    </w:p>
    <w:p w14:paraId="2A4D99A4" w14:textId="77777777" w:rsidR="005929C1" w:rsidRPr="007A7A93" w:rsidRDefault="005929C1" w:rsidP="007A7A93">
      <w:pPr>
        <w:pStyle w:val="ListParagraph"/>
        <w:numPr>
          <w:ilvl w:val="0"/>
          <w:numId w:val="2"/>
        </w:numPr>
        <w:jc w:val="both"/>
        <w:rPr>
          <w:rFonts w:ascii="Times New Roman" w:hAnsi="Times New Roman" w:cs="Times New Roman"/>
          <w:sz w:val="24"/>
          <w:szCs w:val="24"/>
        </w:rPr>
      </w:pPr>
      <w:r w:rsidRPr="007A7A93">
        <w:rPr>
          <w:rFonts w:ascii="Times New Roman" w:hAnsi="Times New Roman" w:cs="Times New Roman"/>
          <w:sz w:val="24"/>
          <w:szCs w:val="24"/>
        </w:rPr>
        <w:t>To make a menu driven system for user.</w:t>
      </w:r>
    </w:p>
    <w:p w14:paraId="7E0BE62A" w14:textId="77777777" w:rsidR="00D4317C" w:rsidRPr="007A7A93" w:rsidRDefault="004C304D" w:rsidP="007A7A93">
      <w:pPr>
        <w:jc w:val="both"/>
        <w:rPr>
          <w:rFonts w:ascii="Times New Roman" w:hAnsi="Times New Roman" w:cs="Times New Roman"/>
          <w:b/>
          <w:sz w:val="32"/>
          <w:szCs w:val="32"/>
        </w:rPr>
      </w:pPr>
      <w:r w:rsidRPr="007A7A93">
        <w:rPr>
          <w:rFonts w:ascii="Times New Roman" w:hAnsi="Times New Roman" w:cs="Times New Roman"/>
          <w:b/>
          <w:sz w:val="32"/>
          <w:szCs w:val="32"/>
        </w:rPr>
        <w:lastRenderedPageBreak/>
        <w:t>Functional components</w:t>
      </w:r>
      <w:r w:rsidR="00664529" w:rsidRPr="007A7A93">
        <w:rPr>
          <w:rFonts w:ascii="Times New Roman" w:hAnsi="Times New Roman" w:cs="Times New Roman"/>
          <w:b/>
          <w:sz w:val="32"/>
          <w:szCs w:val="32"/>
        </w:rPr>
        <w:t xml:space="preserve"> of project</w:t>
      </w:r>
    </w:p>
    <w:p w14:paraId="2989E54D" w14:textId="77D0A8F3" w:rsidR="004C304D" w:rsidRPr="009C0A7B" w:rsidRDefault="004C304D" w:rsidP="007A7A93">
      <w:pPr>
        <w:jc w:val="both"/>
        <w:rPr>
          <w:rFonts w:ascii="Times New Roman" w:hAnsi="Times New Roman" w:cs="Times New Roman"/>
          <w:color w:val="000000"/>
          <w:sz w:val="24"/>
          <w:szCs w:val="24"/>
          <w:shd w:val="clear" w:color="auto" w:fill="FFFFFF"/>
        </w:rPr>
      </w:pPr>
      <w:r w:rsidRPr="007A7A93">
        <w:rPr>
          <w:rFonts w:ascii="Times New Roman" w:hAnsi="Times New Roman" w:cs="Times New Roman"/>
          <w:color w:val="000000"/>
          <w:sz w:val="24"/>
          <w:szCs w:val="24"/>
          <w:shd w:val="clear" w:color="auto" w:fill="FFFFFF"/>
        </w:rPr>
        <w:t>Following is a list of functionalities of the system. Wherever, the description of functionality is not adequate;</w:t>
      </w:r>
      <w:r w:rsidR="009E417F">
        <w:rPr>
          <w:rFonts w:ascii="Times New Roman" w:hAnsi="Times New Roman" w:cs="Times New Roman"/>
          <w:color w:val="000000"/>
          <w:sz w:val="24"/>
          <w:szCs w:val="24"/>
          <w:shd w:val="clear" w:color="auto" w:fill="FFFFFF"/>
        </w:rPr>
        <w:t xml:space="preserve"> </w:t>
      </w:r>
      <w:r w:rsidR="009C0A7B">
        <w:rPr>
          <w:rFonts w:ascii="Times New Roman" w:hAnsi="Times New Roman" w:cs="Times New Roman"/>
          <w:color w:val="000000"/>
          <w:sz w:val="24"/>
          <w:szCs w:val="24"/>
          <w:shd w:val="clear" w:color="auto" w:fill="FFFFFF"/>
        </w:rPr>
        <w:t xml:space="preserve">you can make appropriate assumptions and proceed. </w:t>
      </w:r>
      <w:r w:rsidRPr="007A7A93">
        <w:rPr>
          <w:rFonts w:ascii="Times New Roman" w:hAnsi="Times New Roman" w:cs="Times New Roman"/>
          <w:color w:val="000000"/>
          <w:sz w:val="24"/>
          <w:szCs w:val="24"/>
          <w:shd w:val="clear" w:color="auto" w:fill="FFFFFF"/>
        </w:rPr>
        <w:t xml:space="preserve">The System should maintain the following information about customer in a file Customer information which should contain the following </w:t>
      </w:r>
      <w:r w:rsidR="00664529" w:rsidRPr="007A7A93">
        <w:rPr>
          <w:rFonts w:ascii="Times New Roman" w:hAnsi="Times New Roman" w:cs="Times New Roman"/>
          <w:color w:val="000000"/>
          <w:sz w:val="24"/>
          <w:szCs w:val="24"/>
          <w:shd w:val="clear" w:color="auto" w:fill="FFFFFF"/>
        </w:rPr>
        <w:t>information.</w:t>
      </w:r>
    </w:p>
    <w:p w14:paraId="2A2E812F" w14:textId="77777777" w:rsidR="004C304D" w:rsidRPr="007A7A93" w:rsidRDefault="004C304D" w:rsidP="007A7A93">
      <w:pPr>
        <w:pStyle w:val="ListParagraph"/>
        <w:numPr>
          <w:ilvl w:val="0"/>
          <w:numId w:val="5"/>
        </w:numPr>
        <w:jc w:val="both"/>
        <w:rPr>
          <w:rFonts w:ascii="Times New Roman" w:hAnsi="Times New Roman" w:cs="Times New Roman"/>
          <w:color w:val="000000"/>
          <w:sz w:val="24"/>
          <w:szCs w:val="24"/>
          <w:shd w:val="clear" w:color="auto" w:fill="FFFFFF"/>
        </w:rPr>
      </w:pPr>
      <w:r w:rsidRPr="007A7A93">
        <w:rPr>
          <w:rFonts w:ascii="Times New Roman" w:hAnsi="Times New Roman" w:cs="Times New Roman"/>
          <w:color w:val="000000"/>
          <w:sz w:val="24"/>
          <w:szCs w:val="24"/>
          <w:shd w:val="clear" w:color="auto" w:fill="FFFFFF"/>
        </w:rPr>
        <w:t>Customer Name</w:t>
      </w:r>
    </w:p>
    <w:p w14:paraId="551EA31E" w14:textId="77777777" w:rsidR="004C304D" w:rsidRPr="007A7A93" w:rsidRDefault="004C304D" w:rsidP="007A7A93">
      <w:pPr>
        <w:pStyle w:val="ListParagraph"/>
        <w:numPr>
          <w:ilvl w:val="0"/>
          <w:numId w:val="5"/>
        </w:numPr>
        <w:jc w:val="both"/>
        <w:rPr>
          <w:rFonts w:ascii="Times New Roman" w:hAnsi="Times New Roman" w:cs="Times New Roman"/>
          <w:color w:val="000000"/>
          <w:sz w:val="24"/>
          <w:szCs w:val="24"/>
          <w:shd w:val="clear" w:color="auto" w:fill="FFFFFF"/>
        </w:rPr>
      </w:pPr>
      <w:r w:rsidRPr="007A7A93">
        <w:rPr>
          <w:rFonts w:ascii="Times New Roman" w:hAnsi="Times New Roman" w:cs="Times New Roman"/>
          <w:color w:val="000000"/>
          <w:sz w:val="24"/>
          <w:szCs w:val="24"/>
          <w:shd w:val="clear" w:color="auto" w:fill="FFFFFF"/>
        </w:rPr>
        <w:t>Account number</w:t>
      </w:r>
    </w:p>
    <w:p w14:paraId="136494D6" w14:textId="77777777" w:rsidR="004C304D" w:rsidRPr="007A7A93" w:rsidRDefault="004C304D" w:rsidP="007A7A93">
      <w:pPr>
        <w:pStyle w:val="ListParagraph"/>
        <w:numPr>
          <w:ilvl w:val="0"/>
          <w:numId w:val="5"/>
        </w:numPr>
        <w:jc w:val="both"/>
        <w:rPr>
          <w:rFonts w:ascii="Times New Roman" w:hAnsi="Times New Roman" w:cs="Times New Roman"/>
          <w:color w:val="000000"/>
          <w:sz w:val="24"/>
          <w:szCs w:val="24"/>
          <w:shd w:val="clear" w:color="auto" w:fill="FFFFFF"/>
        </w:rPr>
      </w:pPr>
      <w:r w:rsidRPr="007A7A93">
        <w:rPr>
          <w:rFonts w:ascii="Times New Roman" w:hAnsi="Times New Roman" w:cs="Times New Roman"/>
          <w:color w:val="000000"/>
          <w:sz w:val="24"/>
          <w:szCs w:val="24"/>
          <w:shd w:val="clear" w:color="auto" w:fill="FFFFFF"/>
        </w:rPr>
        <w:t>bank balance</w:t>
      </w:r>
    </w:p>
    <w:p w14:paraId="14AE8E8A" w14:textId="77777777" w:rsidR="004C304D" w:rsidRPr="007A7A93" w:rsidRDefault="004C304D" w:rsidP="007A7A93">
      <w:pPr>
        <w:pStyle w:val="ListParagraph"/>
        <w:numPr>
          <w:ilvl w:val="0"/>
          <w:numId w:val="5"/>
        </w:numPr>
        <w:jc w:val="both"/>
        <w:rPr>
          <w:rFonts w:ascii="Times New Roman" w:hAnsi="Times New Roman" w:cs="Times New Roman"/>
          <w:color w:val="000000"/>
          <w:sz w:val="24"/>
          <w:szCs w:val="24"/>
          <w:shd w:val="clear" w:color="auto" w:fill="FFFFFF"/>
        </w:rPr>
      </w:pPr>
      <w:r w:rsidRPr="007A7A93">
        <w:rPr>
          <w:rFonts w:ascii="Times New Roman" w:hAnsi="Times New Roman" w:cs="Times New Roman"/>
          <w:color w:val="000000"/>
          <w:sz w:val="24"/>
          <w:szCs w:val="24"/>
          <w:shd w:val="clear" w:color="auto" w:fill="FFFFFF"/>
        </w:rPr>
        <w:t>Date of account creation.</w:t>
      </w:r>
    </w:p>
    <w:p w14:paraId="079F11D6" w14:textId="77777777" w:rsidR="004C304D" w:rsidRPr="007A7A93" w:rsidRDefault="004C304D" w:rsidP="007A7A93">
      <w:pPr>
        <w:pStyle w:val="ListParagraph"/>
        <w:numPr>
          <w:ilvl w:val="0"/>
          <w:numId w:val="5"/>
        </w:numPr>
        <w:jc w:val="both"/>
        <w:rPr>
          <w:rFonts w:ascii="Times New Roman" w:hAnsi="Times New Roman" w:cs="Times New Roman"/>
          <w:color w:val="000000"/>
          <w:sz w:val="24"/>
          <w:szCs w:val="24"/>
          <w:shd w:val="clear" w:color="auto" w:fill="FFFFFF"/>
        </w:rPr>
      </w:pPr>
      <w:r w:rsidRPr="007A7A93">
        <w:rPr>
          <w:rFonts w:ascii="Times New Roman" w:hAnsi="Times New Roman" w:cs="Times New Roman"/>
          <w:color w:val="000000"/>
          <w:sz w:val="24"/>
          <w:szCs w:val="24"/>
          <w:shd w:val="clear" w:color="auto" w:fill="FFFFFF"/>
        </w:rPr>
        <w:t>Last transaction• Account Type [Saving/ Current]</w:t>
      </w:r>
    </w:p>
    <w:p w14:paraId="7C7C0014" w14:textId="77777777" w:rsidR="004C304D" w:rsidRPr="007A7A93" w:rsidRDefault="007D5CE8" w:rsidP="007A7A93">
      <w:pPr>
        <w:jc w:val="both"/>
        <w:rPr>
          <w:rFonts w:ascii="Times New Roman" w:hAnsi="Times New Roman" w:cs="Times New Roman"/>
          <w:b/>
          <w:color w:val="000000"/>
          <w:sz w:val="32"/>
          <w:szCs w:val="32"/>
          <w:shd w:val="clear" w:color="auto" w:fill="FFFFFF"/>
        </w:rPr>
      </w:pPr>
      <w:r w:rsidRPr="007A7A93">
        <w:rPr>
          <w:rFonts w:ascii="Times New Roman" w:hAnsi="Times New Roman" w:cs="Times New Roman"/>
          <w:b/>
          <w:color w:val="000000"/>
          <w:sz w:val="32"/>
          <w:szCs w:val="32"/>
          <w:shd w:val="clear" w:color="auto" w:fill="FFFFFF"/>
        </w:rPr>
        <w:t xml:space="preserve">Scope </w:t>
      </w:r>
      <w:r w:rsidR="00664529" w:rsidRPr="007A7A93">
        <w:rPr>
          <w:rFonts w:ascii="Times New Roman" w:hAnsi="Times New Roman" w:cs="Times New Roman"/>
          <w:b/>
          <w:color w:val="000000"/>
          <w:sz w:val="32"/>
          <w:szCs w:val="32"/>
          <w:shd w:val="clear" w:color="auto" w:fill="FFFFFF"/>
        </w:rPr>
        <w:t>of the project</w:t>
      </w:r>
    </w:p>
    <w:p w14:paraId="3C1BE817" w14:textId="76504770" w:rsidR="00664529" w:rsidRPr="007A7A93" w:rsidRDefault="00664529" w:rsidP="007A7A93">
      <w:pPr>
        <w:jc w:val="both"/>
        <w:rPr>
          <w:rFonts w:ascii="Times New Roman" w:hAnsi="Times New Roman" w:cs="Times New Roman"/>
          <w:color w:val="000000"/>
          <w:sz w:val="24"/>
          <w:szCs w:val="24"/>
          <w:shd w:val="clear" w:color="auto" w:fill="FFFFFF"/>
        </w:rPr>
      </w:pPr>
      <w:r w:rsidRPr="007A7A93">
        <w:rPr>
          <w:rFonts w:ascii="Times New Roman" w:hAnsi="Times New Roman" w:cs="Times New Roman"/>
          <w:sz w:val="24"/>
          <w:szCs w:val="24"/>
        </w:rPr>
        <w:t xml:space="preserve"> The scope of this project is limited to some activities of the operations unit of a banking system which include opening of account, deposit of funds, withdrawal of funds</w:t>
      </w:r>
      <w:r w:rsidR="00837DD2" w:rsidRPr="007A7A93">
        <w:rPr>
          <w:rFonts w:ascii="Times New Roman" w:hAnsi="Times New Roman" w:cs="Times New Roman"/>
          <w:sz w:val="24"/>
          <w:szCs w:val="24"/>
        </w:rPr>
        <w:t xml:space="preserve"> and to know user account information.</w:t>
      </w:r>
      <w:r w:rsidRPr="007A7A93">
        <w:rPr>
          <w:rFonts w:ascii="Times New Roman" w:hAnsi="Times New Roman" w:cs="Times New Roman"/>
          <w:sz w:val="24"/>
          <w:szCs w:val="24"/>
        </w:rPr>
        <w:t xml:space="preserve"> This application does not focus on other online services such as; purchasing items online, bill payment loan application etc.</w:t>
      </w:r>
    </w:p>
    <w:p w14:paraId="797A9DD5" w14:textId="77777777" w:rsidR="009E417F" w:rsidRDefault="005929C1" w:rsidP="009E417F">
      <w:pPr>
        <w:jc w:val="both"/>
        <w:rPr>
          <w:rFonts w:ascii="Times New Roman" w:hAnsi="Times New Roman" w:cs="Times New Roman"/>
          <w:b/>
          <w:color w:val="000000"/>
          <w:sz w:val="32"/>
          <w:szCs w:val="32"/>
          <w:shd w:val="clear" w:color="auto" w:fill="FFFFFF"/>
        </w:rPr>
      </w:pPr>
      <w:r w:rsidRPr="007A7A93">
        <w:rPr>
          <w:rFonts w:ascii="Times New Roman" w:hAnsi="Times New Roman" w:cs="Times New Roman"/>
          <w:b/>
          <w:color w:val="000000"/>
          <w:sz w:val="32"/>
          <w:szCs w:val="32"/>
          <w:shd w:val="clear" w:color="auto" w:fill="FFFFFF"/>
        </w:rPr>
        <w:t>Menu of the program</w:t>
      </w:r>
    </w:p>
    <w:p w14:paraId="472A9095" w14:textId="1AEE6033" w:rsidR="009E417F" w:rsidRDefault="009E417F" w:rsidP="009E417F">
      <w:pPr>
        <w:jc w:val="both"/>
        <w:rPr>
          <w:rFonts w:ascii="Times New Roman" w:hAnsi="Times New Roman" w:cs="Times New Roman"/>
          <w:color w:val="000000" w:themeColor="text1"/>
          <w:sz w:val="24"/>
          <w:szCs w:val="24"/>
          <w:shd w:val="clear" w:color="auto" w:fill="FFFFFF"/>
        </w:rPr>
      </w:pPr>
      <w:r w:rsidRPr="009E417F">
        <w:rPr>
          <w:rFonts w:ascii="Times New Roman" w:hAnsi="Times New Roman" w:cs="Times New Roman"/>
          <w:color w:val="000000" w:themeColor="text1"/>
          <w:sz w:val="24"/>
          <w:szCs w:val="24"/>
          <w:shd w:val="clear" w:color="auto" w:fill="FFFFFF"/>
        </w:rPr>
        <w:t>In this we use features of Object Oriented Programming</w:t>
      </w:r>
      <w:r>
        <w:rPr>
          <w:rFonts w:ascii="Times New Roman" w:hAnsi="Times New Roman" w:cs="Times New Roman"/>
          <w:color w:val="000000" w:themeColor="text1"/>
          <w:sz w:val="24"/>
          <w:szCs w:val="24"/>
          <w:shd w:val="clear" w:color="auto" w:fill="FFFFFF"/>
        </w:rPr>
        <w:t xml:space="preserve"> which are</w:t>
      </w:r>
      <w:r w:rsidR="009C0A7B">
        <w:rPr>
          <w:rFonts w:ascii="Times New Roman" w:hAnsi="Times New Roman" w:cs="Times New Roman"/>
          <w:color w:val="000000" w:themeColor="text1"/>
          <w:sz w:val="24"/>
          <w:szCs w:val="24"/>
          <w:shd w:val="clear" w:color="auto" w:fill="FFFFFF"/>
        </w:rPr>
        <w:t>:</w:t>
      </w:r>
    </w:p>
    <w:p w14:paraId="67B7D403" w14:textId="77777777" w:rsidR="009E417F" w:rsidRPr="009E417F" w:rsidRDefault="009E417F" w:rsidP="009E417F">
      <w:pPr>
        <w:pStyle w:val="ListParagraph"/>
        <w:numPr>
          <w:ilvl w:val="0"/>
          <w:numId w:val="8"/>
        </w:numPr>
        <w:jc w:val="both"/>
        <w:rPr>
          <w:rFonts w:ascii="Times New Roman" w:hAnsi="Times New Roman" w:cs="Times New Roman"/>
          <w:color w:val="000000" w:themeColor="text1"/>
          <w:sz w:val="24"/>
          <w:szCs w:val="24"/>
          <w:shd w:val="clear" w:color="auto" w:fill="FFFFFF"/>
        </w:rPr>
      </w:pPr>
      <w:r w:rsidRPr="009E417F">
        <w:rPr>
          <w:rFonts w:ascii="Times New Roman" w:hAnsi="Times New Roman" w:cs="Times New Roman"/>
          <w:color w:val="000000" w:themeColor="text1"/>
          <w:sz w:val="24"/>
          <w:szCs w:val="24"/>
          <w:shd w:val="clear" w:color="auto" w:fill="FFFFFF"/>
        </w:rPr>
        <w:t>Classes</w:t>
      </w:r>
    </w:p>
    <w:p w14:paraId="50C0F8F1" w14:textId="77777777" w:rsidR="009C0A7B" w:rsidRDefault="009E417F" w:rsidP="009C0A7B">
      <w:pPr>
        <w:pStyle w:val="ListParagraph"/>
        <w:numPr>
          <w:ilvl w:val="0"/>
          <w:numId w:val="8"/>
        </w:numPr>
        <w:jc w:val="both"/>
        <w:rPr>
          <w:rFonts w:ascii="Times New Roman" w:hAnsi="Times New Roman" w:cs="Times New Roman"/>
          <w:color w:val="000000" w:themeColor="text1"/>
          <w:sz w:val="24"/>
          <w:szCs w:val="24"/>
          <w:shd w:val="clear" w:color="auto" w:fill="FFFFFF"/>
        </w:rPr>
      </w:pPr>
      <w:r w:rsidRPr="009E417F">
        <w:rPr>
          <w:rFonts w:ascii="Times New Roman" w:hAnsi="Times New Roman" w:cs="Times New Roman"/>
          <w:color w:val="000000" w:themeColor="text1"/>
          <w:sz w:val="24"/>
          <w:szCs w:val="24"/>
          <w:shd w:val="clear" w:color="auto" w:fill="FFFFFF"/>
        </w:rPr>
        <w:t>Inheritance</w:t>
      </w:r>
    </w:p>
    <w:p w14:paraId="5C8B7F4B" w14:textId="33E0C3B6" w:rsidR="009E417F" w:rsidRPr="009C0A7B" w:rsidRDefault="009E417F" w:rsidP="009C0A7B">
      <w:pPr>
        <w:pStyle w:val="ListParagraph"/>
        <w:numPr>
          <w:ilvl w:val="0"/>
          <w:numId w:val="8"/>
        </w:numPr>
        <w:jc w:val="both"/>
        <w:rPr>
          <w:rFonts w:ascii="Times New Roman" w:hAnsi="Times New Roman" w:cs="Times New Roman"/>
          <w:color w:val="000000" w:themeColor="text1"/>
          <w:sz w:val="24"/>
          <w:szCs w:val="24"/>
          <w:shd w:val="clear" w:color="auto" w:fill="FFFFFF"/>
        </w:rPr>
      </w:pPr>
      <w:r w:rsidRPr="009C0A7B">
        <w:rPr>
          <w:rFonts w:ascii="Times New Roman" w:hAnsi="Times New Roman" w:cs="Times New Roman"/>
          <w:color w:val="000000" w:themeColor="text1"/>
          <w:sz w:val="24"/>
          <w:szCs w:val="24"/>
          <w:shd w:val="clear" w:color="auto" w:fill="FFFFFF"/>
        </w:rPr>
        <w:t xml:space="preserve">Composition </w:t>
      </w:r>
    </w:p>
    <w:p w14:paraId="1B0BAA16" w14:textId="75F8E66D" w:rsidR="009E417F" w:rsidRPr="009E417F" w:rsidRDefault="009E417F" w:rsidP="007A7A93">
      <w:pPr>
        <w:jc w:val="both"/>
        <w:rPr>
          <w:rFonts w:ascii="Times New Roman" w:hAnsi="Times New Roman" w:cs="Times New Roman"/>
          <w:color w:val="000000"/>
          <w:sz w:val="24"/>
          <w:szCs w:val="24"/>
          <w:shd w:val="clear" w:color="auto" w:fill="FFFFFF"/>
        </w:rPr>
      </w:pPr>
      <w:r w:rsidRPr="009E417F">
        <w:rPr>
          <w:rFonts w:ascii="Times New Roman" w:hAnsi="Times New Roman" w:cs="Times New Roman"/>
          <w:color w:val="000000"/>
          <w:sz w:val="24"/>
          <w:szCs w:val="24"/>
          <w:shd w:val="clear" w:color="auto" w:fill="FFFFFF"/>
        </w:rPr>
        <w:t>Menu of the program is given below:</w:t>
      </w:r>
    </w:p>
    <w:p w14:paraId="40258C14" w14:textId="77777777" w:rsidR="005929C1" w:rsidRPr="007A7A93" w:rsidRDefault="00C90262" w:rsidP="007A7A93">
      <w:pPr>
        <w:pStyle w:val="ListParagraph"/>
        <w:numPr>
          <w:ilvl w:val="0"/>
          <w:numId w:val="6"/>
        </w:numPr>
        <w:jc w:val="both"/>
        <w:rPr>
          <w:rFonts w:ascii="Times New Roman" w:hAnsi="Times New Roman" w:cs="Times New Roman"/>
          <w:color w:val="000000" w:themeColor="text1"/>
          <w:sz w:val="24"/>
          <w:szCs w:val="24"/>
          <w:shd w:val="clear" w:color="auto" w:fill="FFFFFF"/>
        </w:rPr>
      </w:pPr>
      <w:r w:rsidRPr="007A7A93">
        <w:rPr>
          <w:rFonts w:ascii="Times New Roman" w:hAnsi="Times New Roman" w:cs="Times New Roman"/>
          <w:color w:val="000000" w:themeColor="text1"/>
          <w:sz w:val="24"/>
          <w:szCs w:val="24"/>
          <w:shd w:val="clear" w:color="auto" w:fill="FFFFFF"/>
        </w:rPr>
        <w:t>To create account.</w:t>
      </w:r>
    </w:p>
    <w:p w14:paraId="7B7BA391" w14:textId="77777777" w:rsidR="00C90262" w:rsidRPr="007A7A93" w:rsidRDefault="00C90262" w:rsidP="007A7A93">
      <w:pPr>
        <w:pStyle w:val="ListParagraph"/>
        <w:numPr>
          <w:ilvl w:val="0"/>
          <w:numId w:val="6"/>
        </w:numPr>
        <w:jc w:val="both"/>
        <w:rPr>
          <w:rFonts w:ascii="Times New Roman" w:hAnsi="Times New Roman" w:cs="Times New Roman"/>
          <w:color w:val="000000" w:themeColor="text1"/>
          <w:sz w:val="24"/>
          <w:szCs w:val="24"/>
          <w:shd w:val="clear" w:color="auto" w:fill="FFFFFF"/>
        </w:rPr>
      </w:pPr>
      <w:r w:rsidRPr="007A7A93">
        <w:rPr>
          <w:rFonts w:ascii="Times New Roman" w:hAnsi="Times New Roman" w:cs="Times New Roman"/>
          <w:color w:val="000000" w:themeColor="text1"/>
          <w:sz w:val="24"/>
          <w:szCs w:val="24"/>
          <w:shd w:val="clear" w:color="auto" w:fill="FFFFFF"/>
        </w:rPr>
        <w:t>To make transactions</w:t>
      </w:r>
    </w:p>
    <w:p w14:paraId="513EFCBE" w14:textId="77777777" w:rsidR="00C90262" w:rsidRPr="007A7A93" w:rsidRDefault="00C90262" w:rsidP="007A7A93">
      <w:pPr>
        <w:pStyle w:val="ListParagraph"/>
        <w:numPr>
          <w:ilvl w:val="0"/>
          <w:numId w:val="6"/>
        </w:numPr>
        <w:jc w:val="both"/>
        <w:rPr>
          <w:rFonts w:ascii="Times New Roman" w:hAnsi="Times New Roman" w:cs="Times New Roman"/>
          <w:color w:val="000000" w:themeColor="text1"/>
          <w:sz w:val="24"/>
          <w:szCs w:val="24"/>
          <w:shd w:val="clear" w:color="auto" w:fill="FFFFFF"/>
        </w:rPr>
      </w:pPr>
      <w:r w:rsidRPr="007A7A93">
        <w:rPr>
          <w:rFonts w:ascii="Times New Roman" w:hAnsi="Times New Roman" w:cs="Times New Roman"/>
          <w:color w:val="000000" w:themeColor="text1"/>
          <w:sz w:val="24"/>
          <w:szCs w:val="24"/>
          <w:shd w:val="clear" w:color="auto" w:fill="FFFFFF"/>
        </w:rPr>
        <w:t>To deposit</w:t>
      </w:r>
    </w:p>
    <w:p w14:paraId="7872E3A8" w14:textId="77777777" w:rsidR="00C90262" w:rsidRPr="007A7A93" w:rsidRDefault="00C90262" w:rsidP="007A7A93">
      <w:pPr>
        <w:pStyle w:val="ListParagraph"/>
        <w:numPr>
          <w:ilvl w:val="0"/>
          <w:numId w:val="6"/>
        </w:numPr>
        <w:jc w:val="both"/>
        <w:rPr>
          <w:rFonts w:ascii="Times New Roman" w:hAnsi="Times New Roman" w:cs="Times New Roman"/>
          <w:color w:val="000000" w:themeColor="text1"/>
          <w:sz w:val="24"/>
          <w:szCs w:val="24"/>
          <w:shd w:val="clear" w:color="auto" w:fill="FFFFFF"/>
        </w:rPr>
      </w:pPr>
      <w:r w:rsidRPr="007A7A93">
        <w:rPr>
          <w:rFonts w:ascii="Times New Roman" w:hAnsi="Times New Roman" w:cs="Times New Roman"/>
          <w:color w:val="000000" w:themeColor="text1"/>
          <w:sz w:val="24"/>
          <w:szCs w:val="24"/>
          <w:shd w:val="clear" w:color="auto" w:fill="FFFFFF"/>
        </w:rPr>
        <w:t>To check balance</w:t>
      </w:r>
    </w:p>
    <w:p w14:paraId="6A948DAE" w14:textId="77777777" w:rsidR="00544236" w:rsidRPr="007A7A93" w:rsidRDefault="00544236" w:rsidP="007A7A93">
      <w:pPr>
        <w:pStyle w:val="ListParagraph"/>
        <w:numPr>
          <w:ilvl w:val="0"/>
          <w:numId w:val="6"/>
        </w:numPr>
        <w:jc w:val="both"/>
        <w:rPr>
          <w:rFonts w:ascii="Times New Roman" w:hAnsi="Times New Roman" w:cs="Times New Roman"/>
          <w:color w:val="000000" w:themeColor="text1"/>
          <w:sz w:val="24"/>
          <w:szCs w:val="24"/>
          <w:shd w:val="clear" w:color="auto" w:fill="FFFFFF"/>
        </w:rPr>
      </w:pPr>
      <w:r w:rsidRPr="007A7A93">
        <w:rPr>
          <w:rFonts w:ascii="Times New Roman" w:hAnsi="Times New Roman" w:cs="Times New Roman"/>
          <w:color w:val="000000" w:themeColor="text1"/>
          <w:sz w:val="24"/>
          <w:szCs w:val="24"/>
          <w:shd w:val="clear" w:color="auto" w:fill="FFFFFF"/>
        </w:rPr>
        <w:t>To go to the main menu</w:t>
      </w:r>
    </w:p>
    <w:p w14:paraId="42602B5E" w14:textId="0FB1F4E0" w:rsidR="009E417F" w:rsidRPr="009E417F" w:rsidRDefault="00544236" w:rsidP="009E417F">
      <w:pPr>
        <w:pStyle w:val="ListParagraph"/>
        <w:numPr>
          <w:ilvl w:val="0"/>
          <w:numId w:val="6"/>
        </w:numPr>
        <w:jc w:val="both"/>
        <w:rPr>
          <w:rFonts w:ascii="Times New Roman" w:hAnsi="Times New Roman" w:cs="Times New Roman"/>
          <w:color w:val="000000" w:themeColor="text1"/>
          <w:sz w:val="24"/>
          <w:szCs w:val="24"/>
          <w:shd w:val="clear" w:color="auto" w:fill="FFFFFF"/>
        </w:rPr>
      </w:pPr>
      <w:r w:rsidRPr="007A7A93">
        <w:rPr>
          <w:rFonts w:ascii="Times New Roman" w:hAnsi="Times New Roman" w:cs="Times New Roman"/>
          <w:color w:val="000000" w:themeColor="text1"/>
          <w:sz w:val="24"/>
          <w:szCs w:val="24"/>
          <w:shd w:val="clear" w:color="auto" w:fill="FFFFFF"/>
        </w:rPr>
        <w:t>To exit</w:t>
      </w:r>
    </w:p>
    <w:p w14:paraId="4DC90AA2" w14:textId="155D1BA8" w:rsidR="00544236" w:rsidRDefault="00544236" w:rsidP="007A7A93">
      <w:pPr>
        <w:jc w:val="both"/>
        <w:rPr>
          <w:rFonts w:ascii="Times New Roman" w:hAnsi="Times New Roman" w:cs="Times New Roman"/>
          <w:b/>
          <w:color w:val="000000" w:themeColor="text1"/>
          <w:sz w:val="36"/>
          <w:szCs w:val="36"/>
          <w:shd w:val="clear" w:color="auto" w:fill="FFFFFF"/>
        </w:rPr>
      </w:pPr>
      <w:r w:rsidRPr="007A7A93">
        <w:rPr>
          <w:rFonts w:ascii="Times New Roman" w:hAnsi="Times New Roman" w:cs="Times New Roman"/>
          <w:b/>
          <w:color w:val="000000" w:themeColor="text1"/>
          <w:sz w:val="36"/>
          <w:szCs w:val="36"/>
          <w:shd w:val="clear" w:color="auto" w:fill="FFFFFF"/>
        </w:rPr>
        <w:t>Code</w:t>
      </w:r>
    </w:p>
    <w:p w14:paraId="0AB8EF5A"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include&lt;iostream.h&gt;</w:t>
      </w:r>
    </w:p>
    <w:p w14:paraId="73C30531"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include&lt;stdio.h&gt;</w:t>
      </w:r>
    </w:p>
    <w:p w14:paraId="1BAB1D2B"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include&lt;conio.h&gt;</w:t>
      </w:r>
    </w:p>
    <w:p w14:paraId="0E8AB18C"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include&lt;string.h&gt;</w:t>
      </w:r>
    </w:p>
    <w:p w14:paraId="79CA00CD"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lastRenderedPageBreak/>
        <w:t>#include&lt;time.h&gt;</w:t>
      </w:r>
    </w:p>
    <w:p w14:paraId="558DBA79"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include&lt;dos.h&gt;</w:t>
      </w:r>
    </w:p>
    <w:p w14:paraId="3937937E" w14:textId="77777777" w:rsidR="00DB2ECE" w:rsidRPr="00DB2ECE" w:rsidRDefault="00DB2ECE" w:rsidP="00DB2ECE">
      <w:pPr>
        <w:pStyle w:val="NoSpacing"/>
        <w:jc w:val="both"/>
        <w:rPr>
          <w:rFonts w:ascii="Times New Roman" w:hAnsi="Times New Roman" w:cs="Times New Roman"/>
          <w:shd w:val="clear" w:color="auto" w:fill="FFFFFF"/>
        </w:rPr>
      </w:pPr>
    </w:p>
    <w:p w14:paraId="242212F4"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class Account{</w:t>
      </w:r>
    </w:p>
    <w:p w14:paraId="4A3DEDBC"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protected:</w:t>
      </w:r>
    </w:p>
    <w:p w14:paraId="44D62FFF"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t>char name[32];</w:t>
      </w:r>
    </w:p>
    <w:p w14:paraId="67FC1649"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t>char account_no[20];</w:t>
      </w:r>
    </w:p>
    <w:p w14:paraId="4CEFE7C1"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t>float balance;</w:t>
      </w:r>
    </w:p>
    <w:p w14:paraId="2A9AACE8"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t>char* createdAt;</w:t>
      </w:r>
    </w:p>
    <w:p w14:paraId="0AE8194D"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t>char* lastTransaction;</w:t>
      </w:r>
    </w:p>
    <w:p w14:paraId="051F4A5C" w14:textId="77777777" w:rsidR="00DB2ECE" w:rsidRPr="00DB2ECE" w:rsidRDefault="00DB2ECE" w:rsidP="00DB2ECE">
      <w:pPr>
        <w:pStyle w:val="NoSpacing"/>
        <w:jc w:val="both"/>
        <w:rPr>
          <w:rFonts w:ascii="Times New Roman" w:hAnsi="Times New Roman" w:cs="Times New Roman"/>
          <w:shd w:val="clear" w:color="auto" w:fill="FFFFFF"/>
        </w:rPr>
      </w:pPr>
    </w:p>
    <w:p w14:paraId="1C74656B"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public:</w:t>
      </w:r>
    </w:p>
    <w:p w14:paraId="386383FA"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 Menus////////</w:t>
      </w:r>
    </w:p>
    <w:p w14:paraId="5CCAD9F2"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int mainMenu();</w:t>
      </w:r>
    </w:p>
    <w:p w14:paraId="6D1807BB"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ccount(){}</w:t>
      </w:r>
    </w:p>
    <w:p w14:paraId="4DED8393"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ccount();</w:t>
      </w:r>
    </w:p>
    <w:p w14:paraId="2BDD74F2" w14:textId="77777777" w:rsidR="00DB2ECE" w:rsidRPr="00DB2ECE" w:rsidRDefault="00DB2ECE" w:rsidP="00DB2ECE">
      <w:pPr>
        <w:pStyle w:val="NoSpacing"/>
        <w:jc w:val="both"/>
        <w:rPr>
          <w:rFonts w:ascii="Times New Roman" w:hAnsi="Times New Roman" w:cs="Times New Roman"/>
          <w:shd w:val="clear" w:color="auto" w:fill="FFFFFF"/>
        </w:rPr>
      </w:pPr>
    </w:p>
    <w:p w14:paraId="69DC39E2"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void print()</w:t>
      </w:r>
    </w:p>
    <w:p w14:paraId="40A5885D"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w:t>
      </w:r>
    </w:p>
    <w:p w14:paraId="296D3BE4"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 xml:space="preserve"> //</w:t>
      </w:r>
      <w:r w:rsidRPr="00DB2ECE">
        <w:rPr>
          <w:rFonts w:ascii="Times New Roman" w:hAnsi="Times New Roman" w:cs="Times New Roman"/>
          <w:shd w:val="clear" w:color="auto" w:fill="FFFFFF"/>
        </w:rPr>
        <w:tab/>
        <w:t>createAccount</w:t>
      </w:r>
    </w:p>
    <w:p w14:paraId="5E9F6714"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t>cout&lt;&lt;"\nName : "&lt;&lt;name;</w:t>
      </w:r>
    </w:p>
    <w:p w14:paraId="24424E86"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t>cout&lt;&lt;"\nAccount No. : "&lt;&lt;account_no;</w:t>
      </w:r>
    </w:p>
    <w:p w14:paraId="1ECB1F82"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t>cout&lt;&lt;"\nBalance : "&lt;&lt;balance;</w:t>
      </w:r>
    </w:p>
    <w:p w14:paraId="718473DF"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t>cout&lt;&lt;"\nCreate At : "&lt;&lt;createdAt;</w:t>
      </w:r>
    </w:p>
    <w:p w14:paraId="015E3451"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t>cout&lt;&lt;"\nLast Transaction : "&lt;&lt;lastTransaction&lt;&lt;endl;</w:t>
      </w:r>
    </w:p>
    <w:p w14:paraId="1609B61C"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w:t>
      </w:r>
    </w:p>
    <w:p w14:paraId="0D9C09DF"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char* getAccount_no()</w:t>
      </w:r>
    </w:p>
    <w:p w14:paraId="363369BF"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w:t>
      </w:r>
    </w:p>
    <w:p w14:paraId="6D6C8948"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t>return account_no;</w:t>
      </w:r>
    </w:p>
    <w:p w14:paraId="77DB7CD9"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w:t>
      </w:r>
    </w:p>
    <w:p w14:paraId="3A518E0A"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char* getName()</w:t>
      </w:r>
    </w:p>
    <w:p w14:paraId="65C2DD30"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w:t>
      </w:r>
    </w:p>
    <w:p w14:paraId="7FAC662E"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t>return name;</w:t>
      </w:r>
    </w:p>
    <w:p w14:paraId="13D8FA8F"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w:t>
      </w:r>
    </w:p>
    <w:p w14:paraId="0610FF91"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int getBalance()</w:t>
      </w:r>
    </w:p>
    <w:p w14:paraId="55291951"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w:t>
      </w:r>
    </w:p>
    <w:p w14:paraId="24BD28BF"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t>return balance;</w:t>
      </w:r>
    </w:p>
    <w:p w14:paraId="07D0E595"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w:t>
      </w:r>
    </w:p>
    <w:p w14:paraId="74042F76"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void createAccount();</w:t>
      </w:r>
    </w:p>
    <w:p w14:paraId="5F9DB3C2"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int transactionMenu();</w:t>
      </w:r>
    </w:p>
    <w:p w14:paraId="4005F6EA" w14:textId="77777777" w:rsidR="00DB2ECE" w:rsidRPr="00DB2ECE" w:rsidRDefault="00DB2ECE" w:rsidP="00DB2ECE">
      <w:pPr>
        <w:pStyle w:val="NoSpacing"/>
        <w:jc w:val="both"/>
        <w:rPr>
          <w:rFonts w:ascii="Times New Roman" w:hAnsi="Times New Roman" w:cs="Times New Roman"/>
          <w:shd w:val="clear" w:color="auto" w:fill="FFFFFF"/>
        </w:rPr>
      </w:pPr>
    </w:p>
    <w:p w14:paraId="3FDE35E4"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 Transaction /////////</w:t>
      </w:r>
    </w:p>
    <w:p w14:paraId="4AC63F39"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void withDrawal();</w:t>
      </w:r>
    </w:p>
    <w:p w14:paraId="32744DEB"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void deposit();</w:t>
      </w:r>
    </w:p>
    <w:p w14:paraId="32DDEC8A"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void checkBalance();</w:t>
      </w:r>
    </w:p>
    <w:p w14:paraId="06C83E82"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w:t>
      </w:r>
    </w:p>
    <w:p w14:paraId="4B12A292"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class SavingAccount: public Account</w:t>
      </w:r>
    </w:p>
    <w:p w14:paraId="24F38E5C"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w:t>
      </w:r>
    </w:p>
    <w:p w14:paraId="2EA938AA"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t>float profit;</w:t>
      </w:r>
    </w:p>
    <w:p w14:paraId="2CEF920C"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public:</w:t>
      </w:r>
    </w:p>
    <w:p w14:paraId="7DC2AA5A"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SavingAccount(){}</w:t>
      </w:r>
    </w:p>
    <w:p w14:paraId="300E304A"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lastRenderedPageBreak/>
        <w:t>void Apply_Profit()</w:t>
      </w:r>
    </w:p>
    <w:p w14:paraId="2B5F4872"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t>{</w:t>
      </w:r>
    </w:p>
    <w:p w14:paraId="016B14C9"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t>profit = ((2*100)/balance);</w:t>
      </w:r>
    </w:p>
    <w:p w14:paraId="04090E8F"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t>balance = balance + profit;</w:t>
      </w:r>
    </w:p>
    <w:p w14:paraId="6A802584"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t>}</w:t>
      </w:r>
    </w:p>
    <w:p w14:paraId="512C2CAD"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void print()</w:t>
      </w:r>
    </w:p>
    <w:p w14:paraId="26BABCC5"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t>{</w:t>
      </w:r>
    </w:p>
    <w:p w14:paraId="64E895D3"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t>Account::print();</w:t>
      </w:r>
    </w:p>
    <w:p w14:paraId="49C8ABB3"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t>cout&lt;&lt;"\n Last Profit : "&lt;&lt;profit;</w:t>
      </w:r>
    </w:p>
    <w:p w14:paraId="326FC905"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t>}</w:t>
      </w:r>
    </w:p>
    <w:p w14:paraId="057F9A3D"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w:t>
      </w:r>
    </w:p>
    <w:p w14:paraId="0B4CCC56"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class User{</w:t>
      </w:r>
    </w:p>
    <w:p w14:paraId="1C47BF3C"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w:t>
      </w:r>
      <w:r w:rsidRPr="00DB2ECE">
        <w:rPr>
          <w:rFonts w:ascii="Times New Roman" w:hAnsi="Times New Roman" w:cs="Times New Roman"/>
          <w:shd w:val="clear" w:color="auto" w:fill="FFFFFF"/>
        </w:rPr>
        <w:tab/>
        <w:t>char name[50];</w:t>
      </w:r>
    </w:p>
    <w:p w14:paraId="078018EC"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t>SavingAccount a2;</w:t>
      </w:r>
    </w:p>
    <w:p w14:paraId="5848CB15"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public:</w:t>
      </w:r>
    </w:p>
    <w:p w14:paraId="7BA3CB0D"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User(){}</w:t>
      </w:r>
    </w:p>
    <w:p w14:paraId="55B1BD8A"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char* getName()</w:t>
      </w:r>
    </w:p>
    <w:p w14:paraId="1EC12EE0"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w:t>
      </w:r>
    </w:p>
    <w:p w14:paraId="743015BF"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t>return a2.getName();</w:t>
      </w:r>
    </w:p>
    <w:p w14:paraId="73BF4070"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w:t>
      </w:r>
    </w:p>
    <w:p w14:paraId="0B17F2DD"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char* getAccount_no()</w:t>
      </w:r>
    </w:p>
    <w:p w14:paraId="30CCCA99"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w:t>
      </w:r>
    </w:p>
    <w:p w14:paraId="3B851FE8"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t>return a2.getAccount_no();</w:t>
      </w:r>
    </w:p>
    <w:p w14:paraId="7D25D654"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w:t>
      </w:r>
    </w:p>
    <w:p w14:paraId="2F9C468F"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int getBalance()</w:t>
      </w:r>
    </w:p>
    <w:p w14:paraId="194BA11C"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w:t>
      </w:r>
    </w:p>
    <w:p w14:paraId="05707BC1"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 xml:space="preserve">   return a2.getBalance();</w:t>
      </w:r>
    </w:p>
    <w:p w14:paraId="474840A7"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w:t>
      </w:r>
    </w:p>
    <w:p w14:paraId="39E52095"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void createAccount()</w:t>
      </w:r>
    </w:p>
    <w:p w14:paraId="261FCCC5"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w:t>
      </w:r>
    </w:p>
    <w:p w14:paraId="2CFF76D6"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t>a2.createAccount();</w:t>
      </w:r>
    </w:p>
    <w:p w14:paraId="5F7EBE57"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w:t>
      </w:r>
    </w:p>
    <w:p w14:paraId="1C58FE34"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void deposit()</w:t>
      </w:r>
    </w:p>
    <w:p w14:paraId="1D1CC844"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w:t>
      </w:r>
    </w:p>
    <w:p w14:paraId="743B9518"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t>a2.deposit();</w:t>
      </w:r>
    </w:p>
    <w:p w14:paraId="2CD3A2FF"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w:t>
      </w:r>
    </w:p>
    <w:p w14:paraId="4E20CC0E"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void withDrawal()</w:t>
      </w:r>
    </w:p>
    <w:p w14:paraId="5B41107F"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w:t>
      </w:r>
    </w:p>
    <w:p w14:paraId="6A22C90D"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t>a2.withDrawal();</w:t>
      </w:r>
    </w:p>
    <w:p w14:paraId="5387EDA9"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w:t>
      </w:r>
    </w:p>
    <w:p w14:paraId="20B5427D"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void Apply_Profit()</w:t>
      </w:r>
    </w:p>
    <w:p w14:paraId="64C483EF"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w:t>
      </w:r>
    </w:p>
    <w:p w14:paraId="62064F73"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t>a2.Apply_Profit();</w:t>
      </w:r>
    </w:p>
    <w:p w14:paraId="2722D0A3"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w:t>
      </w:r>
    </w:p>
    <w:p w14:paraId="7DAAB93B"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void print()</w:t>
      </w:r>
    </w:p>
    <w:p w14:paraId="1990F93B"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w:t>
      </w:r>
    </w:p>
    <w:p w14:paraId="69B61C61"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t>a2.print();</w:t>
      </w:r>
    </w:p>
    <w:p w14:paraId="0A6BAE2D"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w:t>
      </w:r>
    </w:p>
    <w:p w14:paraId="6005AE44"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w:t>
      </w:r>
    </w:p>
    <w:p w14:paraId="316090B2"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class GUI{</w:t>
      </w:r>
    </w:p>
    <w:p w14:paraId="609BC15F" w14:textId="77777777" w:rsidR="00DB2ECE" w:rsidRPr="00DB2ECE" w:rsidRDefault="00DB2ECE" w:rsidP="00DB2ECE">
      <w:pPr>
        <w:pStyle w:val="NoSpacing"/>
        <w:jc w:val="both"/>
        <w:rPr>
          <w:rFonts w:ascii="Times New Roman" w:hAnsi="Times New Roman" w:cs="Times New Roman"/>
          <w:shd w:val="clear" w:color="auto" w:fill="FFFFFF"/>
        </w:rPr>
      </w:pPr>
    </w:p>
    <w:p w14:paraId="52564901"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lastRenderedPageBreak/>
        <w:t>public:</w:t>
      </w:r>
    </w:p>
    <w:p w14:paraId="533B8FFE"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t>static int mainMenu();</w:t>
      </w:r>
    </w:p>
    <w:p w14:paraId="2F0FDAF1"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t>static int transactionMenu();</w:t>
      </w:r>
    </w:p>
    <w:p w14:paraId="0E4F16F6" w14:textId="77777777" w:rsidR="00DB2ECE" w:rsidRPr="00DB2ECE" w:rsidRDefault="00DB2ECE" w:rsidP="00DB2ECE">
      <w:pPr>
        <w:pStyle w:val="NoSpacing"/>
        <w:jc w:val="both"/>
        <w:rPr>
          <w:rFonts w:ascii="Times New Roman" w:hAnsi="Times New Roman" w:cs="Times New Roman"/>
          <w:shd w:val="clear" w:color="auto" w:fill="FFFFFF"/>
        </w:rPr>
      </w:pPr>
    </w:p>
    <w:p w14:paraId="0B3092D1"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w:t>
      </w:r>
    </w:p>
    <w:p w14:paraId="617D1F49"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void main(void)</w:t>
      </w:r>
    </w:p>
    <w:p w14:paraId="182618AD"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w:t>
      </w:r>
    </w:p>
    <w:p w14:paraId="088D6092"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t>User accounts[5];</w:t>
      </w:r>
    </w:p>
    <w:p w14:paraId="32BE6B99"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t>int totalAccounts = 0;</w:t>
      </w:r>
    </w:p>
    <w:p w14:paraId="4E32AD04"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t>clrscr();</w:t>
      </w:r>
    </w:p>
    <w:p w14:paraId="09244387"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t>int userInput;</w:t>
      </w:r>
    </w:p>
    <w:p w14:paraId="4F3F5A0C"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t>while(1){</w:t>
      </w:r>
    </w:p>
    <w:p w14:paraId="4C6E6D8D"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t>userInput = GUI::mainMenu();</w:t>
      </w:r>
    </w:p>
    <w:p w14:paraId="436DA957"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t>if(userInput==3){</w:t>
      </w:r>
    </w:p>
    <w:p w14:paraId="610656C1"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t>break;</w:t>
      </w:r>
    </w:p>
    <w:p w14:paraId="4B3B1662"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t>}else{</w:t>
      </w:r>
    </w:p>
    <w:p w14:paraId="34D69980"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t>switch(userInput){</w:t>
      </w:r>
    </w:p>
    <w:p w14:paraId="27CB8C8F"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t>case 1:</w:t>
      </w:r>
    </w:p>
    <w:p w14:paraId="46DC013F"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t>{</w:t>
      </w:r>
    </w:p>
    <w:p w14:paraId="0128A9AE"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t>while(totalAccounts&lt;5){</w:t>
      </w:r>
    </w:p>
    <w:p w14:paraId="100218E2" w14:textId="77777777" w:rsidR="00DB2ECE" w:rsidRPr="00DB2ECE" w:rsidRDefault="00DB2ECE" w:rsidP="00DB2ECE">
      <w:pPr>
        <w:pStyle w:val="NoSpacing"/>
        <w:jc w:val="both"/>
        <w:rPr>
          <w:rFonts w:ascii="Times New Roman" w:hAnsi="Times New Roman" w:cs="Times New Roman"/>
          <w:shd w:val="clear" w:color="auto" w:fill="FFFFFF"/>
        </w:rPr>
      </w:pPr>
    </w:p>
    <w:p w14:paraId="3B815112"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t>accounts[totalAccounts].createAccount();</w:t>
      </w:r>
    </w:p>
    <w:p w14:paraId="6B100301"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t>totalAccounts++;</w:t>
      </w:r>
    </w:p>
    <w:p w14:paraId="60502F41"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t>char ch='0';</w:t>
      </w:r>
    </w:p>
    <w:p w14:paraId="7F31AE0C"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t>if(totalAccounts&lt;5){</w:t>
      </w:r>
    </w:p>
    <w:p w14:paraId="2FEEEF9B" w14:textId="77777777" w:rsidR="00DB2ECE" w:rsidRPr="00DB2ECE" w:rsidRDefault="00DB2ECE" w:rsidP="00DB2ECE">
      <w:pPr>
        <w:pStyle w:val="NoSpacing"/>
        <w:jc w:val="both"/>
        <w:rPr>
          <w:rFonts w:ascii="Times New Roman" w:hAnsi="Times New Roman" w:cs="Times New Roman"/>
          <w:shd w:val="clear" w:color="auto" w:fill="FFFFFF"/>
        </w:rPr>
      </w:pPr>
    </w:p>
    <w:p w14:paraId="7C6AE0DA"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t>cout&lt;&lt;"\n Press 1 to create another account : ";</w:t>
      </w:r>
    </w:p>
    <w:p w14:paraId="2B40F957"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t>cout&lt;&lt;"\n Press 0 to go back (Main Menu) : ";</w:t>
      </w:r>
    </w:p>
    <w:p w14:paraId="76AA590A"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t>do{</w:t>
      </w:r>
    </w:p>
    <w:p w14:paraId="0026DE0E"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t>ch = getch();</w:t>
      </w:r>
    </w:p>
    <w:p w14:paraId="6E2177A8"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t>}while(ch!='1' &amp;&amp; ch!='0');</w:t>
      </w:r>
    </w:p>
    <w:p w14:paraId="14F84732" w14:textId="77777777" w:rsidR="00DB2ECE" w:rsidRPr="00DB2ECE" w:rsidRDefault="00DB2ECE" w:rsidP="00DB2ECE">
      <w:pPr>
        <w:pStyle w:val="NoSpacing"/>
        <w:jc w:val="both"/>
        <w:rPr>
          <w:rFonts w:ascii="Times New Roman" w:hAnsi="Times New Roman" w:cs="Times New Roman"/>
          <w:shd w:val="clear" w:color="auto" w:fill="FFFFFF"/>
        </w:rPr>
      </w:pPr>
    </w:p>
    <w:p w14:paraId="13CFFEE4"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t>}</w:t>
      </w:r>
    </w:p>
    <w:p w14:paraId="2D722D5F"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t>else{</w:t>
      </w:r>
    </w:p>
    <w:p w14:paraId="1043665D"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t>cout&lt;&lt;"\n Press any key to go back (Main Menu) ";</w:t>
      </w:r>
    </w:p>
    <w:p w14:paraId="04BAB0E4" w14:textId="77777777" w:rsidR="00DB2ECE" w:rsidRPr="00DB2ECE" w:rsidRDefault="00DB2ECE" w:rsidP="00DB2ECE">
      <w:pPr>
        <w:pStyle w:val="NoSpacing"/>
        <w:jc w:val="both"/>
        <w:rPr>
          <w:rFonts w:ascii="Times New Roman" w:hAnsi="Times New Roman" w:cs="Times New Roman"/>
          <w:shd w:val="clear" w:color="auto" w:fill="FFFFFF"/>
        </w:rPr>
      </w:pPr>
    </w:p>
    <w:p w14:paraId="0920C9A9"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t>}</w:t>
      </w:r>
    </w:p>
    <w:p w14:paraId="49E52007"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t>if(ch=='0'){</w:t>
      </w:r>
    </w:p>
    <w:p w14:paraId="760A78E4"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t>break;</w:t>
      </w:r>
    </w:p>
    <w:p w14:paraId="0ACCC68E"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t>}</w:t>
      </w:r>
    </w:p>
    <w:p w14:paraId="6CE9F5A6" w14:textId="77777777" w:rsidR="00DB2ECE" w:rsidRPr="00DB2ECE" w:rsidRDefault="00DB2ECE" w:rsidP="00DB2ECE">
      <w:pPr>
        <w:pStyle w:val="NoSpacing"/>
        <w:jc w:val="both"/>
        <w:rPr>
          <w:rFonts w:ascii="Times New Roman" w:hAnsi="Times New Roman" w:cs="Times New Roman"/>
          <w:shd w:val="clear" w:color="auto" w:fill="FFFFFF"/>
        </w:rPr>
      </w:pPr>
    </w:p>
    <w:p w14:paraId="6681C6C1"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t>}</w:t>
      </w:r>
    </w:p>
    <w:p w14:paraId="1BB2D838"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t>if(totalAccounts&gt;4){</w:t>
      </w:r>
    </w:p>
    <w:p w14:paraId="371DAAB8"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t>clrscr();</w:t>
      </w:r>
    </w:p>
    <w:p w14:paraId="082B2E89"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t>cout&lt;&lt;"\n\n Accounts reachs at its maximum limit!";</w:t>
      </w:r>
    </w:p>
    <w:p w14:paraId="7BA50180"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t>getch();</w:t>
      </w:r>
    </w:p>
    <w:p w14:paraId="04379380"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t>}</w:t>
      </w:r>
    </w:p>
    <w:p w14:paraId="63223CB0"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t>}</w:t>
      </w:r>
    </w:p>
    <w:p w14:paraId="337F05B4"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t>break;</w:t>
      </w:r>
    </w:p>
    <w:p w14:paraId="2B0A9519"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t>case 2:</w:t>
      </w:r>
    </w:p>
    <w:p w14:paraId="5006973B"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t>{</w:t>
      </w:r>
    </w:p>
    <w:p w14:paraId="27E48049"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lastRenderedPageBreak/>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t>if(totalAccounts&gt;0){</w:t>
      </w:r>
    </w:p>
    <w:p w14:paraId="041A3FCC" w14:textId="77777777" w:rsidR="00DB2ECE" w:rsidRPr="00DB2ECE" w:rsidRDefault="00DB2ECE" w:rsidP="00DB2ECE">
      <w:pPr>
        <w:pStyle w:val="NoSpacing"/>
        <w:jc w:val="both"/>
        <w:rPr>
          <w:rFonts w:ascii="Times New Roman" w:hAnsi="Times New Roman" w:cs="Times New Roman"/>
          <w:shd w:val="clear" w:color="auto" w:fill="FFFFFF"/>
        </w:rPr>
      </w:pPr>
    </w:p>
    <w:p w14:paraId="7E0E2F53"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t>int ch = 1;</w:t>
      </w:r>
    </w:p>
    <w:p w14:paraId="013A8887"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t>while(ch!=4)</w:t>
      </w:r>
    </w:p>
    <w:p w14:paraId="3D9462CF"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t>{</w:t>
      </w:r>
    </w:p>
    <w:p w14:paraId="009F68C9"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t>ch = GUI::transactionMenu();</w:t>
      </w:r>
    </w:p>
    <w:p w14:paraId="7E838DD4"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t>clrscr();</w:t>
      </w:r>
    </w:p>
    <w:p w14:paraId="17E501AB"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t>switch(ch){</w:t>
      </w:r>
    </w:p>
    <w:p w14:paraId="477DC1AE" w14:textId="77777777" w:rsidR="00DB2ECE" w:rsidRPr="00DB2ECE" w:rsidRDefault="00DB2ECE" w:rsidP="00DB2ECE">
      <w:pPr>
        <w:pStyle w:val="NoSpacing"/>
        <w:jc w:val="both"/>
        <w:rPr>
          <w:rFonts w:ascii="Times New Roman" w:hAnsi="Times New Roman" w:cs="Times New Roman"/>
          <w:shd w:val="clear" w:color="auto" w:fill="FFFFFF"/>
        </w:rPr>
      </w:pPr>
    </w:p>
    <w:p w14:paraId="3E7C11C5"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t>case 1:</w:t>
      </w:r>
    </w:p>
    <w:p w14:paraId="38C27913"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t>{</w:t>
      </w:r>
    </w:p>
    <w:p w14:paraId="17ABA4D2"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t xml:space="preserve">char acc_no[20];                                             </w:t>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t>int accountfound = 0;</w:t>
      </w:r>
    </w:p>
    <w:p w14:paraId="2EDEDABE" w14:textId="2B356B00" w:rsidR="00DB2ECE" w:rsidRPr="00DB2ECE" w:rsidRDefault="00DB2ECE" w:rsidP="00636F07">
      <w:pPr>
        <w:pStyle w:val="NoSpacing"/>
        <w:ind w:left="2880"/>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00636F07">
        <w:rPr>
          <w:rFonts w:ascii="Times New Roman" w:hAnsi="Times New Roman" w:cs="Times New Roman"/>
          <w:shd w:val="clear" w:color="auto" w:fill="FFFFFF"/>
        </w:rPr>
        <w:tab/>
        <w:t xml:space="preserve"> </w:t>
      </w:r>
      <w:r w:rsidRPr="00DB2ECE">
        <w:rPr>
          <w:rFonts w:ascii="Times New Roman" w:hAnsi="Times New Roman" w:cs="Times New Roman"/>
          <w:shd w:val="clear" w:color="auto" w:fill="FFFFFF"/>
        </w:rPr>
        <w:t>cout&lt;&lt;"\n\n====================DEPOSIT =========== ";</w:t>
      </w:r>
    </w:p>
    <w:p w14:paraId="367A6552" w14:textId="63956E76"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t>do{</w:t>
      </w:r>
    </w:p>
    <w:p w14:paraId="108DBA68" w14:textId="76BB82C0"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t xml:space="preserve">cout&lt;&lt;"\n\n Enter </w:t>
      </w:r>
      <w:r w:rsidR="00636F07">
        <w:rPr>
          <w:rFonts w:ascii="Times New Roman" w:hAnsi="Times New Roman" w:cs="Times New Roman"/>
          <w:shd w:val="clear" w:color="auto" w:fill="FFFFFF"/>
        </w:rPr>
        <w:t xml:space="preserve">account </w:t>
      </w:r>
      <w:r w:rsidRPr="00DB2ECE">
        <w:rPr>
          <w:rFonts w:ascii="Times New Roman" w:hAnsi="Times New Roman" w:cs="Times New Roman"/>
          <w:shd w:val="clear" w:color="auto" w:fill="FFFFFF"/>
        </w:rPr>
        <w:t>number : ";</w:t>
      </w:r>
    </w:p>
    <w:p w14:paraId="2834E36D" w14:textId="401C0816"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t>gets(acc_no);</w:t>
      </w:r>
    </w:p>
    <w:p w14:paraId="1005968E" w14:textId="77777777" w:rsidR="00DB2ECE" w:rsidRPr="00DB2ECE" w:rsidRDefault="00DB2ECE" w:rsidP="00DB2ECE">
      <w:pPr>
        <w:pStyle w:val="NoSpacing"/>
        <w:jc w:val="both"/>
        <w:rPr>
          <w:rFonts w:ascii="Times New Roman" w:hAnsi="Times New Roman" w:cs="Times New Roman"/>
          <w:shd w:val="clear" w:color="auto" w:fill="FFFFFF"/>
        </w:rPr>
      </w:pPr>
    </w:p>
    <w:p w14:paraId="416D83C7" w14:textId="51CACCBA"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t>for(int i=0;i&lt;5;i++){</w:t>
      </w:r>
    </w:p>
    <w:p w14:paraId="216539FE" w14:textId="5FDF6A20"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00636F07">
        <w:rPr>
          <w:rFonts w:ascii="Times New Roman" w:hAnsi="Times New Roman" w:cs="Times New Roman"/>
          <w:shd w:val="clear" w:color="auto" w:fill="FFFFFF"/>
        </w:rPr>
        <w:tab/>
      </w:r>
      <w:r w:rsidR="007E2039">
        <w:rPr>
          <w:rFonts w:ascii="Times New Roman" w:hAnsi="Times New Roman" w:cs="Times New Roman"/>
          <w:shd w:val="clear" w:color="auto" w:fill="FFFFFF"/>
        </w:rPr>
        <w:tab/>
      </w:r>
      <w:r w:rsidR="007E2039">
        <w:rPr>
          <w:rFonts w:ascii="Times New Roman" w:hAnsi="Times New Roman" w:cs="Times New Roman"/>
          <w:shd w:val="clear" w:color="auto" w:fill="FFFFFF"/>
        </w:rPr>
        <w:tab/>
      </w:r>
      <w:r w:rsidR="007E2039">
        <w:rPr>
          <w:rFonts w:ascii="Times New Roman" w:hAnsi="Times New Roman" w:cs="Times New Roman"/>
          <w:shd w:val="clear" w:color="auto" w:fill="FFFFFF"/>
        </w:rPr>
        <w:tab/>
      </w:r>
      <w:r w:rsidR="007E2039">
        <w:rPr>
          <w:rFonts w:ascii="Times New Roman" w:hAnsi="Times New Roman" w:cs="Times New Roman"/>
          <w:shd w:val="clear" w:color="auto" w:fill="FFFFFF"/>
        </w:rPr>
        <w:tab/>
      </w:r>
      <w:r w:rsidR="007E2039">
        <w:rPr>
          <w:rFonts w:ascii="Times New Roman" w:hAnsi="Times New Roman" w:cs="Times New Roman"/>
          <w:shd w:val="clear" w:color="auto" w:fill="FFFFFF"/>
        </w:rPr>
        <w:tab/>
      </w:r>
      <w:r w:rsidR="007E2039">
        <w:rPr>
          <w:rFonts w:ascii="Times New Roman" w:hAnsi="Times New Roman" w:cs="Times New Roman"/>
          <w:shd w:val="clear" w:color="auto" w:fill="FFFFFF"/>
        </w:rPr>
        <w:tab/>
      </w:r>
      <w:r w:rsidR="007E2039">
        <w:rPr>
          <w:rFonts w:ascii="Times New Roman" w:hAnsi="Times New Roman" w:cs="Times New Roman"/>
          <w:shd w:val="clear" w:color="auto" w:fill="FFFFFF"/>
        </w:rPr>
        <w:tab/>
      </w:r>
      <w:r w:rsidR="007E2039">
        <w:rPr>
          <w:rFonts w:ascii="Times New Roman" w:hAnsi="Times New Roman" w:cs="Times New Roman"/>
          <w:shd w:val="clear" w:color="auto" w:fill="FFFFFF"/>
        </w:rPr>
        <w:tab/>
      </w:r>
      <w:r w:rsidR="007E2039">
        <w:rPr>
          <w:rFonts w:ascii="Times New Roman" w:hAnsi="Times New Roman" w:cs="Times New Roman"/>
          <w:shd w:val="clear" w:color="auto" w:fill="FFFFFF"/>
        </w:rPr>
        <w:tab/>
      </w:r>
      <w:r w:rsidRPr="00DB2ECE">
        <w:rPr>
          <w:rFonts w:ascii="Times New Roman" w:hAnsi="Times New Roman" w:cs="Times New Roman"/>
          <w:shd w:val="clear" w:color="auto" w:fill="FFFFFF"/>
        </w:rPr>
        <w:t>if(strcmp(acc_no,accounts[i].getAccount_no())==0){</w:t>
      </w:r>
    </w:p>
    <w:p w14:paraId="436E90CD" w14:textId="035417C9"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t>accountfound = 1;</w:t>
      </w:r>
    </w:p>
    <w:p w14:paraId="03B5E5EA" w14:textId="0B15400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t xml:space="preserve"> accounts[i].deposit();</w:t>
      </w:r>
    </w:p>
    <w:p w14:paraId="7441E286" w14:textId="29FDC285"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t>break;</w:t>
      </w:r>
    </w:p>
    <w:p w14:paraId="1E9C2871" w14:textId="46983036"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t>}</w:t>
      </w:r>
    </w:p>
    <w:p w14:paraId="67C830F8" w14:textId="70C7B760"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t>}</w:t>
      </w:r>
    </w:p>
    <w:p w14:paraId="060B8399" w14:textId="77777777" w:rsidR="00DB2ECE" w:rsidRPr="00DB2ECE" w:rsidRDefault="00DB2ECE" w:rsidP="00DB2ECE">
      <w:pPr>
        <w:pStyle w:val="NoSpacing"/>
        <w:jc w:val="both"/>
        <w:rPr>
          <w:rFonts w:ascii="Times New Roman" w:hAnsi="Times New Roman" w:cs="Times New Roman"/>
          <w:shd w:val="clear" w:color="auto" w:fill="FFFFFF"/>
        </w:rPr>
      </w:pPr>
    </w:p>
    <w:p w14:paraId="02C42E79" w14:textId="77777777" w:rsidR="00DB2ECE" w:rsidRPr="00DB2ECE" w:rsidRDefault="00DB2ECE" w:rsidP="00DB2ECE">
      <w:pPr>
        <w:pStyle w:val="NoSpacing"/>
        <w:jc w:val="both"/>
        <w:rPr>
          <w:rFonts w:ascii="Times New Roman" w:hAnsi="Times New Roman" w:cs="Times New Roman"/>
          <w:shd w:val="clear" w:color="auto" w:fill="FFFFFF"/>
        </w:rPr>
      </w:pPr>
    </w:p>
    <w:p w14:paraId="3B3779AD" w14:textId="4161CE21"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007E2039">
        <w:rPr>
          <w:rFonts w:ascii="Times New Roman" w:hAnsi="Times New Roman" w:cs="Times New Roman"/>
          <w:shd w:val="clear" w:color="auto" w:fill="FFFFFF"/>
        </w:rPr>
        <w:tab/>
      </w:r>
      <w:r w:rsidRPr="00DB2ECE">
        <w:rPr>
          <w:rFonts w:ascii="Times New Roman" w:hAnsi="Times New Roman" w:cs="Times New Roman"/>
          <w:shd w:val="clear" w:color="auto" w:fill="FFFFFF"/>
        </w:rPr>
        <w:t>}while(accountfound==0);</w:t>
      </w:r>
    </w:p>
    <w:p w14:paraId="5A43B1A6" w14:textId="53D97A5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t>if(accountfound==0){</w:t>
      </w:r>
    </w:p>
    <w:p w14:paraId="720308F0" w14:textId="2AD5AFEF"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007E2039">
        <w:rPr>
          <w:rFonts w:ascii="Times New Roman" w:hAnsi="Times New Roman" w:cs="Times New Roman"/>
          <w:shd w:val="clear" w:color="auto" w:fill="FFFFFF"/>
        </w:rPr>
        <w:tab/>
      </w:r>
      <w:r w:rsidRPr="00DB2ECE">
        <w:rPr>
          <w:rFonts w:ascii="Times New Roman" w:hAnsi="Times New Roman" w:cs="Times New Roman"/>
          <w:shd w:val="clear" w:color="auto" w:fill="FFFFFF"/>
        </w:rPr>
        <w:t>cout&lt;&lt;"\n Account not found, Again ";</w:t>
      </w:r>
    </w:p>
    <w:p w14:paraId="797AE502"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t>}</w:t>
      </w:r>
    </w:p>
    <w:p w14:paraId="7AB06772"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t>}</w:t>
      </w:r>
    </w:p>
    <w:p w14:paraId="5C7D8C01"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t>break;</w:t>
      </w:r>
    </w:p>
    <w:p w14:paraId="5770EB7D"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t>case 2:</w:t>
      </w:r>
    </w:p>
    <w:p w14:paraId="2206EE2F"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t>{</w:t>
      </w:r>
    </w:p>
    <w:p w14:paraId="7EEC3765"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t>char acc_no[20];</w:t>
      </w:r>
    </w:p>
    <w:p w14:paraId="471611FB"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t>int accountfound = 0;</w:t>
      </w:r>
    </w:p>
    <w:p w14:paraId="34BCA06D" w14:textId="45270BFF"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t>cout&lt;&lt;"\n\n==================== WITHDRAWAL =========== ";</w:t>
      </w:r>
    </w:p>
    <w:p w14:paraId="4363520F" w14:textId="3201DF50"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t>do{</w:t>
      </w:r>
    </w:p>
    <w:p w14:paraId="544FE8D5" w14:textId="6A502179"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t>cout&lt;&lt;"\n\n Enter account number : ";</w:t>
      </w:r>
    </w:p>
    <w:p w14:paraId="18A415FD" w14:textId="7337B42E"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t>gets(acc_no);</w:t>
      </w:r>
    </w:p>
    <w:p w14:paraId="69EC3FE2" w14:textId="75B51929"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t>for(int i=0;i&lt;5;i++){</w:t>
      </w:r>
    </w:p>
    <w:p w14:paraId="275BAB0D" w14:textId="3150CABF"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007E2039">
        <w:rPr>
          <w:rFonts w:ascii="Times New Roman" w:hAnsi="Times New Roman" w:cs="Times New Roman"/>
          <w:shd w:val="clear" w:color="auto" w:fill="FFFFFF"/>
        </w:rPr>
        <w:tab/>
      </w:r>
      <w:r w:rsidR="007E2039">
        <w:rPr>
          <w:rFonts w:ascii="Times New Roman" w:hAnsi="Times New Roman" w:cs="Times New Roman"/>
          <w:shd w:val="clear" w:color="auto" w:fill="FFFFFF"/>
        </w:rPr>
        <w:tab/>
      </w:r>
      <w:r w:rsidR="007E2039">
        <w:rPr>
          <w:rFonts w:ascii="Times New Roman" w:hAnsi="Times New Roman" w:cs="Times New Roman"/>
          <w:shd w:val="clear" w:color="auto" w:fill="FFFFFF"/>
        </w:rPr>
        <w:tab/>
      </w:r>
      <w:r w:rsidR="007E2039">
        <w:rPr>
          <w:rFonts w:ascii="Times New Roman" w:hAnsi="Times New Roman" w:cs="Times New Roman"/>
          <w:shd w:val="clear" w:color="auto" w:fill="FFFFFF"/>
        </w:rPr>
        <w:tab/>
      </w:r>
      <w:r w:rsidR="007E2039">
        <w:rPr>
          <w:rFonts w:ascii="Times New Roman" w:hAnsi="Times New Roman" w:cs="Times New Roman"/>
          <w:shd w:val="clear" w:color="auto" w:fill="FFFFFF"/>
        </w:rPr>
        <w:tab/>
      </w:r>
      <w:r w:rsidR="007E2039">
        <w:rPr>
          <w:rFonts w:ascii="Times New Roman" w:hAnsi="Times New Roman" w:cs="Times New Roman"/>
          <w:shd w:val="clear" w:color="auto" w:fill="FFFFFF"/>
        </w:rPr>
        <w:tab/>
      </w:r>
      <w:r w:rsidR="007E2039">
        <w:rPr>
          <w:rFonts w:ascii="Times New Roman" w:hAnsi="Times New Roman" w:cs="Times New Roman"/>
          <w:shd w:val="clear" w:color="auto" w:fill="FFFFFF"/>
        </w:rPr>
        <w:tab/>
      </w:r>
      <w:r w:rsidR="007E2039">
        <w:rPr>
          <w:rFonts w:ascii="Times New Roman" w:hAnsi="Times New Roman" w:cs="Times New Roman"/>
          <w:shd w:val="clear" w:color="auto" w:fill="FFFFFF"/>
        </w:rPr>
        <w:tab/>
      </w:r>
      <w:r w:rsidR="007E2039">
        <w:rPr>
          <w:rFonts w:ascii="Times New Roman" w:hAnsi="Times New Roman" w:cs="Times New Roman"/>
          <w:shd w:val="clear" w:color="auto" w:fill="FFFFFF"/>
        </w:rPr>
        <w:tab/>
      </w:r>
      <w:r w:rsidR="007E2039">
        <w:rPr>
          <w:rFonts w:ascii="Times New Roman" w:hAnsi="Times New Roman" w:cs="Times New Roman"/>
          <w:shd w:val="clear" w:color="auto" w:fill="FFFFFF"/>
        </w:rPr>
        <w:tab/>
      </w:r>
      <w:r w:rsidRPr="00DB2ECE">
        <w:rPr>
          <w:rFonts w:ascii="Times New Roman" w:hAnsi="Times New Roman" w:cs="Times New Roman"/>
          <w:shd w:val="clear" w:color="auto" w:fill="FFFFFF"/>
        </w:rPr>
        <w:t>if(strcmp(acc_no,accounts[i].getAccount_no())==0){</w:t>
      </w:r>
    </w:p>
    <w:p w14:paraId="02BDE56C" w14:textId="048B49E1"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t>accountfound = 1;</w:t>
      </w:r>
    </w:p>
    <w:p w14:paraId="4A170F97" w14:textId="0F465CF6"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007E2039">
        <w:rPr>
          <w:rFonts w:ascii="Times New Roman" w:hAnsi="Times New Roman" w:cs="Times New Roman"/>
          <w:shd w:val="clear" w:color="auto" w:fill="FFFFFF"/>
        </w:rPr>
        <w:tab/>
      </w:r>
      <w:r w:rsidR="007E2039">
        <w:rPr>
          <w:rFonts w:ascii="Times New Roman" w:hAnsi="Times New Roman" w:cs="Times New Roman"/>
          <w:shd w:val="clear" w:color="auto" w:fill="FFFFFF"/>
        </w:rPr>
        <w:tab/>
      </w:r>
      <w:r w:rsidR="007E2039">
        <w:rPr>
          <w:rFonts w:ascii="Times New Roman" w:hAnsi="Times New Roman" w:cs="Times New Roman"/>
          <w:shd w:val="clear" w:color="auto" w:fill="FFFFFF"/>
        </w:rPr>
        <w:tab/>
      </w:r>
      <w:r w:rsidR="007E2039">
        <w:rPr>
          <w:rFonts w:ascii="Times New Roman" w:hAnsi="Times New Roman" w:cs="Times New Roman"/>
          <w:shd w:val="clear" w:color="auto" w:fill="FFFFFF"/>
        </w:rPr>
        <w:tab/>
      </w:r>
      <w:r w:rsidR="007E2039">
        <w:rPr>
          <w:rFonts w:ascii="Times New Roman" w:hAnsi="Times New Roman" w:cs="Times New Roman"/>
          <w:shd w:val="clear" w:color="auto" w:fill="FFFFFF"/>
        </w:rPr>
        <w:tab/>
      </w:r>
      <w:r w:rsidR="007E2039">
        <w:rPr>
          <w:rFonts w:ascii="Times New Roman" w:hAnsi="Times New Roman" w:cs="Times New Roman"/>
          <w:shd w:val="clear" w:color="auto" w:fill="FFFFFF"/>
        </w:rPr>
        <w:tab/>
      </w:r>
      <w:r w:rsidR="007E2039">
        <w:rPr>
          <w:rFonts w:ascii="Times New Roman" w:hAnsi="Times New Roman" w:cs="Times New Roman"/>
          <w:shd w:val="clear" w:color="auto" w:fill="FFFFFF"/>
        </w:rPr>
        <w:tab/>
      </w:r>
      <w:r w:rsidR="007E2039">
        <w:rPr>
          <w:rFonts w:ascii="Times New Roman" w:hAnsi="Times New Roman" w:cs="Times New Roman"/>
          <w:shd w:val="clear" w:color="auto" w:fill="FFFFFF"/>
        </w:rPr>
        <w:tab/>
      </w:r>
      <w:r w:rsidR="007E2039">
        <w:rPr>
          <w:rFonts w:ascii="Times New Roman" w:hAnsi="Times New Roman" w:cs="Times New Roman"/>
          <w:shd w:val="clear" w:color="auto" w:fill="FFFFFF"/>
        </w:rPr>
        <w:tab/>
      </w:r>
      <w:r w:rsidRPr="00DB2ECE">
        <w:rPr>
          <w:rFonts w:ascii="Times New Roman" w:hAnsi="Times New Roman" w:cs="Times New Roman"/>
          <w:shd w:val="clear" w:color="auto" w:fill="FFFFFF"/>
        </w:rPr>
        <w:t>accounts[i].withDrawal();</w:t>
      </w:r>
    </w:p>
    <w:p w14:paraId="71BDE5E7" w14:textId="0A6A8EA5"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t>break;</w:t>
      </w:r>
    </w:p>
    <w:p w14:paraId="1D29BBCB" w14:textId="30766F4D"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t>}</w:t>
      </w:r>
    </w:p>
    <w:p w14:paraId="65160B5F" w14:textId="68FB1F3E"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lastRenderedPageBreak/>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t>}</w:t>
      </w:r>
    </w:p>
    <w:p w14:paraId="19BF374C" w14:textId="774D21EB"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007E2039">
        <w:rPr>
          <w:rFonts w:ascii="Times New Roman" w:hAnsi="Times New Roman" w:cs="Times New Roman"/>
          <w:shd w:val="clear" w:color="auto" w:fill="FFFFFF"/>
        </w:rPr>
        <w:tab/>
      </w:r>
      <w:r w:rsidR="007E2039">
        <w:rPr>
          <w:rFonts w:ascii="Times New Roman" w:hAnsi="Times New Roman" w:cs="Times New Roman"/>
          <w:shd w:val="clear" w:color="auto" w:fill="FFFFFF"/>
        </w:rPr>
        <w:tab/>
      </w:r>
      <w:r w:rsidR="007E2039">
        <w:rPr>
          <w:rFonts w:ascii="Times New Roman" w:hAnsi="Times New Roman" w:cs="Times New Roman"/>
          <w:shd w:val="clear" w:color="auto" w:fill="FFFFFF"/>
        </w:rPr>
        <w:tab/>
      </w:r>
      <w:r w:rsidRPr="00DB2ECE">
        <w:rPr>
          <w:rFonts w:ascii="Times New Roman" w:hAnsi="Times New Roman" w:cs="Times New Roman"/>
          <w:shd w:val="clear" w:color="auto" w:fill="FFFFFF"/>
        </w:rPr>
        <w:t>if(accountfound==0){</w:t>
      </w:r>
    </w:p>
    <w:p w14:paraId="57B914C8" w14:textId="77777777" w:rsidR="00DB2ECE" w:rsidRPr="00DB2ECE" w:rsidRDefault="00DB2ECE" w:rsidP="00DB2ECE">
      <w:pPr>
        <w:pStyle w:val="NoSpacing"/>
        <w:jc w:val="both"/>
        <w:rPr>
          <w:rFonts w:ascii="Times New Roman" w:hAnsi="Times New Roman" w:cs="Times New Roman"/>
          <w:shd w:val="clear" w:color="auto" w:fill="FFFFFF"/>
        </w:rPr>
      </w:pPr>
    </w:p>
    <w:p w14:paraId="725F2301" w14:textId="640E403B"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t>cout&lt;&lt;"\n Account not found, Again ";</w:t>
      </w:r>
    </w:p>
    <w:p w14:paraId="46CEE236"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t>}</w:t>
      </w:r>
    </w:p>
    <w:p w14:paraId="09C90D68" w14:textId="77777777" w:rsidR="00DB2ECE" w:rsidRPr="00DB2ECE" w:rsidRDefault="00DB2ECE" w:rsidP="00DB2ECE">
      <w:pPr>
        <w:pStyle w:val="NoSpacing"/>
        <w:jc w:val="both"/>
        <w:rPr>
          <w:rFonts w:ascii="Times New Roman" w:hAnsi="Times New Roman" w:cs="Times New Roman"/>
          <w:shd w:val="clear" w:color="auto" w:fill="FFFFFF"/>
        </w:rPr>
      </w:pPr>
    </w:p>
    <w:p w14:paraId="011415D1"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t>}while(accountfound==0);</w:t>
      </w:r>
    </w:p>
    <w:p w14:paraId="7A95ADE4"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t>}</w:t>
      </w:r>
    </w:p>
    <w:p w14:paraId="5B3D0228"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t>break;</w:t>
      </w:r>
    </w:p>
    <w:p w14:paraId="4E88A75A"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t>case 3:</w:t>
      </w:r>
    </w:p>
    <w:p w14:paraId="6B88F3F8"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t>{</w:t>
      </w:r>
    </w:p>
    <w:p w14:paraId="00046DDB"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t>char acc_no[20];</w:t>
      </w:r>
    </w:p>
    <w:p w14:paraId="44F7084E"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t>int accountfound = 0;</w:t>
      </w:r>
    </w:p>
    <w:p w14:paraId="54067672" w14:textId="5DBFF930"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t>cout&lt;&lt;"\n\n==================== CHECK BALANCE =========== ";</w:t>
      </w:r>
    </w:p>
    <w:p w14:paraId="16FAE083" w14:textId="2C861CB6"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007E2039">
        <w:rPr>
          <w:rFonts w:ascii="Times New Roman" w:hAnsi="Times New Roman" w:cs="Times New Roman"/>
          <w:shd w:val="clear" w:color="auto" w:fill="FFFFFF"/>
        </w:rPr>
        <w:tab/>
      </w:r>
      <w:r w:rsidR="007E2039">
        <w:rPr>
          <w:rFonts w:ascii="Times New Roman" w:hAnsi="Times New Roman" w:cs="Times New Roman"/>
          <w:shd w:val="clear" w:color="auto" w:fill="FFFFFF"/>
        </w:rPr>
        <w:tab/>
      </w:r>
      <w:r w:rsidRPr="00DB2ECE">
        <w:rPr>
          <w:rFonts w:ascii="Times New Roman" w:hAnsi="Times New Roman" w:cs="Times New Roman"/>
          <w:shd w:val="clear" w:color="auto" w:fill="FFFFFF"/>
        </w:rPr>
        <w:t>do{</w:t>
      </w:r>
    </w:p>
    <w:p w14:paraId="3183C70D" w14:textId="46010E16"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t>cout&lt;&lt;"\n\n Enter account number : ";</w:t>
      </w:r>
    </w:p>
    <w:p w14:paraId="2777FFD0" w14:textId="0514132B"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t>gets(acc_no);</w:t>
      </w:r>
    </w:p>
    <w:p w14:paraId="419D89FB" w14:textId="7FF95446"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007E2039">
        <w:rPr>
          <w:rFonts w:ascii="Times New Roman" w:hAnsi="Times New Roman" w:cs="Times New Roman"/>
          <w:shd w:val="clear" w:color="auto" w:fill="FFFFFF"/>
        </w:rPr>
        <w:t>for</w:t>
      </w:r>
      <w:r w:rsidR="007E2039" w:rsidRPr="00DB2ECE">
        <w:rPr>
          <w:rFonts w:ascii="Times New Roman" w:hAnsi="Times New Roman" w:cs="Times New Roman"/>
          <w:shd w:val="clear" w:color="auto" w:fill="FFFFFF"/>
        </w:rPr>
        <w:t xml:space="preserve"> </w:t>
      </w:r>
      <w:r w:rsidRPr="00DB2ECE">
        <w:rPr>
          <w:rFonts w:ascii="Times New Roman" w:hAnsi="Times New Roman" w:cs="Times New Roman"/>
          <w:shd w:val="clear" w:color="auto" w:fill="FFFFFF"/>
        </w:rPr>
        <w:t>(int i=0;i&lt;5;i++){</w:t>
      </w:r>
    </w:p>
    <w:p w14:paraId="53C33D98" w14:textId="4AD56C75"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00651D9D">
        <w:rPr>
          <w:rFonts w:ascii="Times New Roman" w:hAnsi="Times New Roman" w:cs="Times New Roman"/>
          <w:shd w:val="clear" w:color="auto" w:fill="FFFFFF"/>
        </w:rPr>
        <w:tab/>
      </w:r>
      <w:r w:rsidR="00651D9D">
        <w:rPr>
          <w:rFonts w:ascii="Times New Roman" w:hAnsi="Times New Roman" w:cs="Times New Roman"/>
          <w:shd w:val="clear" w:color="auto" w:fill="FFFFFF"/>
        </w:rPr>
        <w:tab/>
      </w:r>
      <w:r w:rsidR="00651D9D">
        <w:rPr>
          <w:rFonts w:ascii="Times New Roman" w:hAnsi="Times New Roman" w:cs="Times New Roman"/>
          <w:shd w:val="clear" w:color="auto" w:fill="FFFFFF"/>
        </w:rPr>
        <w:tab/>
      </w:r>
      <w:r w:rsidR="00651D9D">
        <w:rPr>
          <w:rFonts w:ascii="Times New Roman" w:hAnsi="Times New Roman" w:cs="Times New Roman"/>
          <w:shd w:val="clear" w:color="auto" w:fill="FFFFFF"/>
        </w:rPr>
        <w:tab/>
      </w:r>
      <w:r w:rsidR="00651D9D">
        <w:rPr>
          <w:rFonts w:ascii="Times New Roman" w:hAnsi="Times New Roman" w:cs="Times New Roman"/>
          <w:shd w:val="clear" w:color="auto" w:fill="FFFFFF"/>
        </w:rPr>
        <w:tab/>
      </w:r>
      <w:r w:rsidR="00651D9D">
        <w:rPr>
          <w:rFonts w:ascii="Times New Roman" w:hAnsi="Times New Roman" w:cs="Times New Roman"/>
          <w:shd w:val="clear" w:color="auto" w:fill="FFFFFF"/>
        </w:rPr>
        <w:tab/>
      </w:r>
      <w:r w:rsidR="00651D9D">
        <w:rPr>
          <w:rFonts w:ascii="Times New Roman" w:hAnsi="Times New Roman" w:cs="Times New Roman"/>
          <w:shd w:val="clear" w:color="auto" w:fill="FFFFFF"/>
        </w:rPr>
        <w:tab/>
      </w:r>
      <w:r w:rsidR="00651D9D">
        <w:rPr>
          <w:rFonts w:ascii="Times New Roman" w:hAnsi="Times New Roman" w:cs="Times New Roman"/>
          <w:shd w:val="clear" w:color="auto" w:fill="FFFFFF"/>
        </w:rPr>
        <w:tab/>
      </w:r>
      <w:r w:rsidR="00651D9D">
        <w:rPr>
          <w:rFonts w:ascii="Times New Roman" w:hAnsi="Times New Roman" w:cs="Times New Roman"/>
          <w:shd w:val="clear" w:color="auto" w:fill="FFFFFF"/>
        </w:rPr>
        <w:tab/>
      </w:r>
      <w:r w:rsidR="00651D9D">
        <w:rPr>
          <w:rFonts w:ascii="Times New Roman" w:hAnsi="Times New Roman" w:cs="Times New Roman"/>
          <w:shd w:val="clear" w:color="auto" w:fill="FFFFFF"/>
        </w:rPr>
        <w:tab/>
      </w:r>
      <w:r w:rsidRPr="00DB2ECE">
        <w:rPr>
          <w:rFonts w:ascii="Times New Roman" w:hAnsi="Times New Roman" w:cs="Times New Roman"/>
          <w:shd w:val="clear" w:color="auto" w:fill="FFFFFF"/>
        </w:rPr>
        <w:t>if(strcmp(acc_no,accounts[i].getAccount_no())==0){</w:t>
      </w:r>
    </w:p>
    <w:p w14:paraId="041EE124" w14:textId="16618909"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t>accountfound = 1;</w:t>
      </w:r>
    </w:p>
    <w:p w14:paraId="2FAFCB4A" w14:textId="2A7B893E"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t>//cout&lt;&lt;"\n\n Customer Name : "&lt;&lt;accounts[i].getName();</w:t>
      </w:r>
    </w:p>
    <w:p w14:paraId="0616ABFB" w14:textId="4796A96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00651D9D">
        <w:rPr>
          <w:rFonts w:ascii="Times New Roman" w:hAnsi="Times New Roman" w:cs="Times New Roman"/>
          <w:shd w:val="clear" w:color="auto" w:fill="FFFFFF"/>
        </w:rPr>
        <w:tab/>
      </w:r>
      <w:r w:rsidRPr="00DB2ECE">
        <w:rPr>
          <w:rFonts w:ascii="Times New Roman" w:hAnsi="Times New Roman" w:cs="Times New Roman"/>
          <w:shd w:val="clear" w:color="auto" w:fill="FFFFFF"/>
        </w:rPr>
        <w:t>//cout&lt;&lt;"\n Your account balance is : "&lt;&lt;accounts[i].getBalance();</w:t>
      </w:r>
    </w:p>
    <w:p w14:paraId="2ED06459" w14:textId="578E03EF"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00651D9D">
        <w:rPr>
          <w:rFonts w:ascii="Times New Roman" w:hAnsi="Times New Roman" w:cs="Times New Roman"/>
          <w:shd w:val="clear" w:color="auto" w:fill="FFFFFF"/>
        </w:rPr>
        <w:tab/>
      </w:r>
      <w:r w:rsidR="00651D9D">
        <w:rPr>
          <w:rFonts w:ascii="Times New Roman" w:hAnsi="Times New Roman" w:cs="Times New Roman"/>
          <w:shd w:val="clear" w:color="auto" w:fill="FFFFFF"/>
        </w:rPr>
        <w:tab/>
      </w:r>
      <w:r w:rsidR="00651D9D">
        <w:rPr>
          <w:rFonts w:ascii="Times New Roman" w:hAnsi="Times New Roman" w:cs="Times New Roman"/>
          <w:shd w:val="clear" w:color="auto" w:fill="FFFFFF"/>
        </w:rPr>
        <w:tab/>
      </w:r>
      <w:r w:rsidR="00651D9D">
        <w:rPr>
          <w:rFonts w:ascii="Times New Roman" w:hAnsi="Times New Roman" w:cs="Times New Roman"/>
          <w:shd w:val="clear" w:color="auto" w:fill="FFFFFF"/>
        </w:rPr>
        <w:tab/>
      </w:r>
      <w:r w:rsidR="00651D9D">
        <w:rPr>
          <w:rFonts w:ascii="Times New Roman" w:hAnsi="Times New Roman" w:cs="Times New Roman"/>
          <w:shd w:val="clear" w:color="auto" w:fill="FFFFFF"/>
        </w:rPr>
        <w:tab/>
      </w:r>
      <w:r w:rsidR="00651D9D">
        <w:rPr>
          <w:rFonts w:ascii="Times New Roman" w:hAnsi="Times New Roman" w:cs="Times New Roman"/>
          <w:shd w:val="clear" w:color="auto" w:fill="FFFFFF"/>
        </w:rPr>
        <w:tab/>
      </w:r>
      <w:r w:rsidR="00651D9D">
        <w:rPr>
          <w:rFonts w:ascii="Times New Roman" w:hAnsi="Times New Roman" w:cs="Times New Roman"/>
          <w:shd w:val="clear" w:color="auto" w:fill="FFFFFF"/>
        </w:rPr>
        <w:tab/>
      </w:r>
      <w:r w:rsidR="00651D9D">
        <w:rPr>
          <w:rFonts w:ascii="Times New Roman" w:hAnsi="Times New Roman" w:cs="Times New Roman"/>
          <w:shd w:val="clear" w:color="auto" w:fill="FFFFFF"/>
        </w:rPr>
        <w:tab/>
      </w:r>
      <w:r w:rsidR="00651D9D">
        <w:rPr>
          <w:rFonts w:ascii="Times New Roman" w:hAnsi="Times New Roman" w:cs="Times New Roman"/>
          <w:shd w:val="clear" w:color="auto" w:fill="FFFFFF"/>
        </w:rPr>
        <w:tab/>
      </w:r>
      <w:r w:rsidRPr="00DB2ECE">
        <w:rPr>
          <w:rFonts w:ascii="Times New Roman" w:hAnsi="Times New Roman" w:cs="Times New Roman"/>
          <w:shd w:val="clear" w:color="auto" w:fill="FFFFFF"/>
        </w:rPr>
        <w:t>accounts[i].Apply_Profit();</w:t>
      </w:r>
    </w:p>
    <w:p w14:paraId="0BA66B99" w14:textId="1D409192"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00651D9D">
        <w:rPr>
          <w:rFonts w:ascii="Times New Roman" w:hAnsi="Times New Roman" w:cs="Times New Roman"/>
          <w:shd w:val="clear" w:color="auto" w:fill="FFFFFF"/>
        </w:rPr>
        <w:tab/>
      </w:r>
      <w:r w:rsidR="00651D9D">
        <w:rPr>
          <w:rFonts w:ascii="Times New Roman" w:hAnsi="Times New Roman" w:cs="Times New Roman"/>
          <w:shd w:val="clear" w:color="auto" w:fill="FFFFFF"/>
        </w:rPr>
        <w:tab/>
      </w:r>
      <w:r w:rsidR="00651D9D">
        <w:rPr>
          <w:rFonts w:ascii="Times New Roman" w:hAnsi="Times New Roman" w:cs="Times New Roman"/>
          <w:shd w:val="clear" w:color="auto" w:fill="FFFFFF"/>
        </w:rPr>
        <w:tab/>
      </w:r>
      <w:r w:rsidR="00651D9D">
        <w:rPr>
          <w:rFonts w:ascii="Times New Roman" w:hAnsi="Times New Roman" w:cs="Times New Roman"/>
          <w:shd w:val="clear" w:color="auto" w:fill="FFFFFF"/>
        </w:rPr>
        <w:tab/>
      </w:r>
      <w:r w:rsidR="00651D9D">
        <w:rPr>
          <w:rFonts w:ascii="Times New Roman" w:hAnsi="Times New Roman" w:cs="Times New Roman"/>
          <w:shd w:val="clear" w:color="auto" w:fill="FFFFFF"/>
        </w:rPr>
        <w:tab/>
      </w:r>
      <w:r w:rsidR="00651D9D">
        <w:rPr>
          <w:rFonts w:ascii="Times New Roman" w:hAnsi="Times New Roman" w:cs="Times New Roman"/>
          <w:shd w:val="clear" w:color="auto" w:fill="FFFFFF"/>
        </w:rPr>
        <w:tab/>
      </w:r>
      <w:r w:rsidR="00651D9D">
        <w:rPr>
          <w:rFonts w:ascii="Times New Roman" w:hAnsi="Times New Roman" w:cs="Times New Roman"/>
          <w:shd w:val="clear" w:color="auto" w:fill="FFFFFF"/>
        </w:rPr>
        <w:tab/>
      </w:r>
      <w:r w:rsidR="00651D9D">
        <w:rPr>
          <w:rFonts w:ascii="Times New Roman" w:hAnsi="Times New Roman" w:cs="Times New Roman"/>
          <w:shd w:val="clear" w:color="auto" w:fill="FFFFFF"/>
        </w:rPr>
        <w:tab/>
      </w:r>
      <w:r w:rsidR="00651D9D">
        <w:rPr>
          <w:rFonts w:ascii="Times New Roman" w:hAnsi="Times New Roman" w:cs="Times New Roman"/>
          <w:shd w:val="clear" w:color="auto" w:fill="FFFFFF"/>
        </w:rPr>
        <w:tab/>
      </w:r>
      <w:r w:rsidRPr="00DB2ECE">
        <w:rPr>
          <w:rFonts w:ascii="Times New Roman" w:hAnsi="Times New Roman" w:cs="Times New Roman"/>
          <w:shd w:val="clear" w:color="auto" w:fill="FFFFFF"/>
        </w:rPr>
        <w:t>accounts[i].print();</w:t>
      </w:r>
    </w:p>
    <w:p w14:paraId="0A7A8814" w14:textId="76AF0668"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t>getch();</w:t>
      </w:r>
    </w:p>
    <w:p w14:paraId="19C32349" w14:textId="4E81F246"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t>break;</w:t>
      </w:r>
    </w:p>
    <w:p w14:paraId="6E2D6DF3"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t>}</w:t>
      </w:r>
    </w:p>
    <w:p w14:paraId="5FDFF996" w14:textId="447CC4BE"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00651D9D">
        <w:rPr>
          <w:rFonts w:ascii="Times New Roman" w:hAnsi="Times New Roman" w:cs="Times New Roman"/>
          <w:shd w:val="clear" w:color="auto" w:fill="FFFFFF"/>
        </w:rPr>
        <w:tab/>
      </w:r>
      <w:r w:rsidR="00651D9D">
        <w:rPr>
          <w:rFonts w:ascii="Times New Roman" w:hAnsi="Times New Roman" w:cs="Times New Roman"/>
          <w:shd w:val="clear" w:color="auto" w:fill="FFFFFF"/>
        </w:rPr>
        <w:tab/>
      </w:r>
      <w:r w:rsidRPr="00DB2ECE">
        <w:rPr>
          <w:rFonts w:ascii="Times New Roman" w:hAnsi="Times New Roman" w:cs="Times New Roman"/>
          <w:shd w:val="clear" w:color="auto" w:fill="FFFFFF"/>
        </w:rPr>
        <w:t>}</w:t>
      </w:r>
    </w:p>
    <w:p w14:paraId="2E76E881" w14:textId="019495A1"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00651D9D">
        <w:rPr>
          <w:rFonts w:ascii="Times New Roman" w:hAnsi="Times New Roman" w:cs="Times New Roman"/>
          <w:shd w:val="clear" w:color="auto" w:fill="FFFFFF"/>
        </w:rPr>
        <w:tab/>
      </w:r>
      <w:r w:rsidRPr="00DB2ECE">
        <w:rPr>
          <w:rFonts w:ascii="Times New Roman" w:hAnsi="Times New Roman" w:cs="Times New Roman"/>
          <w:shd w:val="clear" w:color="auto" w:fill="FFFFFF"/>
        </w:rPr>
        <w:t>if(accountfound==0){</w:t>
      </w:r>
    </w:p>
    <w:p w14:paraId="22C25DC1" w14:textId="4A76DC0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t>cout&lt;&lt;"\n Account not found, Again ";</w:t>
      </w:r>
    </w:p>
    <w:p w14:paraId="15937422" w14:textId="5D4F7126"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t>}</w:t>
      </w:r>
    </w:p>
    <w:p w14:paraId="54DAE69C" w14:textId="77777777" w:rsidR="00DB2ECE" w:rsidRPr="00DB2ECE" w:rsidRDefault="00DB2ECE" w:rsidP="00DB2ECE">
      <w:pPr>
        <w:pStyle w:val="NoSpacing"/>
        <w:jc w:val="both"/>
        <w:rPr>
          <w:rFonts w:ascii="Times New Roman" w:hAnsi="Times New Roman" w:cs="Times New Roman"/>
          <w:shd w:val="clear" w:color="auto" w:fill="FFFFFF"/>
        </w:rPr>
      </w:pPr>
    </w:p>
    <w:p w14:paraId="6CCDD998"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t>}while(accountfound==0);</w:t>
      </w:r>
    </w:p>
    <w:p w14:paraId="30217DC7"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t>}</w:t>
      </w:r>
    </w:p>
    <w:p w14:paraId="0FE301F4"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t>break;</w:t>
      </w:r>
    </w:p>
    <w:p w14:paraId="12CEAC22" w14:textId="77777777" w:rsidR="00DB2ECE" w:rsidRPr="00DB2ECE" w:rsidRDefault="00DB2ECE" w:rsidP="00DB2ECE">
      <w:pPr>
        <w:pStyle w:val="NoSpacing"/>
        <w:jc w:val="both"/>
        <w:rPr>
          <w:rFonts w:ascii="Times New Roman" w:hAnsi="Times New Roman" w:cs="Times New Roman"/>
          <w:shd w:val="clear" w:color="auto" w:fill="FFFFFF"/>
        </w:rPr>
      </w:pPr>
    </w:p>
    <w:p w14:paraId="1DAE5A90"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t>}</w:t>
      </w:r>
    </w:p>
    <w:p w14:paraId="44D5015B" w14:textId="77777777" w:rsidR="00DB2ECE" w:rsidRPr="00DB2ECE" w:rsidRDefault="00DB2ECE" w:rsidP="00DB2ECE">
      <w:pPr>
        <w:pStyle w:val="NoSpacing"/>
        <w:jc w:val="both"/>
        <w:rPr>
          <w:rFonts w:ascii="Times New Roman" w:hAnsi="Times New Roman" w:cs="Times New Roman"/>
          <w:shd w:val="clear" w:color="auto" w:fill="FFFFFF"/>
        </w:rPr>
      </w:pPr>
    </w:p>
    <w:p w14:paraId="3AA1DEFE"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t>}</w:t>
      </w:r>
    </w:p>
    <w:p w14:paraId="6EF4956E"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t>}</w:t>
      </w:r>
    </w:p>
    <w:p w14:paraId="38159107"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t>else{</w:t>
      </w:r>
    </w:p>
    <w:p w14:paraId="2E697AF5"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t>cout&lt;&lt;"\n\n First create an account to make transaction!";</w:t>
      </w:r>
    </w:p>
    <w:p w14:paraId="1F9ED270"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t>getch();</w:t>
      </w:r>
    </w:p>
    <w:p w14:paraId="2AFBC677"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t>}</w:t>
      </w:r>
    </w:p>
    <w:p w14:paraId="17F98A6A" w14:textId="77777777" w:rsidR="00DB2ECE" w:rsidRPr="00DB2ECE" w:rsidRDefault="00DB2ECE" w:rsidP="00DB2ECE">
      <w:pPr>
        <w:pStyle w:val="NoSpacing"/>
        <w:jc w:val="both"/>
        <w:rPr>
          <w:rFonts w:ascii="Times New Roman" w:hAnsi="Times New Roman" w:cs="Times New Roman"/>
          <w:shd w:val="clear" w:color="auto" w:fill="FFFFFF"/>
        </w:rPr>
      </w:pPr>
    </w:p>
    <w:p w14:paraId="5B3FCD69"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t>}</w:t>
      </w:r>
    </w:p>
    <w:p w14:paraId="39B82B3B"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t>break;</w:t>
      </w:r>
    </w:p>
    <w:p w14:paraId="695F5A76"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t>}</w:t>
      </w:r>
    </w:p>
    <w:p w14:paraId="0A1E4D84"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lastRenderedPageBreak/>
        <w:tab/>
      </w:r>
      <w:r w:rsidRPr="00DB2ECE">
        <w:rPr>
          <w:rFonts w:ascii="Times New Roman" w:hAnsi="Times New Roman" w:cs="Times New Roman"/>
          <w:shd w:val="clear" w:color="auto" w:fill="FFFFFF"/>
        </w:rPr>
        <w:tab/>
        <w:t>}</w:t>
      </w:r>
    </w:p>
    <w:p w14:paraId="479082F7" w14:textId="77777777" w:rsidR="00DB2ECE" w:rsidRPr="00DB2ECE" w:rsidRDefault="00DB2ECE" w:rsidP="00DB2ECE">
      <w:pPr>
        <w:pStyle w:val="NoSpacing"/>
        <w:jc w:val="both"/>
        <w:rPr>
          <w:rFonts w:ascii="Times New Roman" w:hAnsi="Times New Roman" w:cs="Times New Roman"/>
          <w:shd w:val="clear" w:color="auto" w:fill="FFFFFF"/>
        </w:rPr>
      </w:pPr>
    </w:p>
    <w:p w14:paraId="0DFD188C"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t>}</w:t>
      </w:r>
    </w:p>
    <w:p w14:paraId="41A36C08" w14:textId="77777777" w:rsidR="00DB2ECE" w:rsidRPr="00DB2ECE" w:rsidRDefault="00DB2ECE" w:rsidP="00DB2ECE">
      <w:pPr>
        <w:pStyle w:val="NoSpacing"/>
        <w:jc w:val="both"/>
        <w:rPr>
          <w:rFonts w:ascii="Times New Roman" w:hAnsi="Times New Roman" w:cs="Times New Roman"/>
          <w:shd w:val="clear" w:color="auto" w:fill="FFFFFF"/>
        </w:rPr>
      </w:pPr>
    </w:p>
    <w:p w14:paraId="35743916"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w:t>
      </w:r>
    </w:p>
    <w:p w14:paraId="46BED416"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int GUI::mainMenu(){</w:t>
      </w:r>
    </w:p>
    <w:p w14:paraId="21DB3AB1"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t>clrscr();</w:t>
      </w:r>
    </w:p>
    <w:p w14:paraId="726764F3"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t>char choice;</w:t>
      </w:r>
    </w:p>
    <w:p w14:paraId="0398B784"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t>cout&lt;&lt;"======================== UBL BANK SYSTEM =================";</w:t>
      </w:r>
    </w:p>
    <w:p w14:paraId="14C4F289"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t>cout&lt;&lt;"\n\n\t\t Press 1 to create new account";</w:t>
      </w:r>
    </w:p>
    <w:p w14:paraId="6299325B"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t>cout&lt;&lt;"\n\n\t\t Press 2 to make transaction";</w:t>
      </w:r>
    </w:p>
    <w:p w14:paraId="2A2DBCEE"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t>cout&lt;&lt;"\n\n\t\t Press 3 to exit";</w:t>
      </w:r>
    </w:p>
    <w:p w14:paraId="37B5B135"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t>cout&lt;&lt;"\n\n\t\t Enter your choice : ";</w:t>
      </w:r>
    </w:p>
    <w:p w14:paraId="505C0150"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t>cin&gt;&gt;choice;</w:t>
      </w:r>
    </w:p>
    <w:p w14:paraId="74AB49B4"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t>if(choice&gt;='4'||choice&lt;='0')</w:t>
      </w:r>
    </w:p>
    <w:p w14:paraId="6A3770F4"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t>{</w:t>
      </w:r>
    </w:p>
    <w:p w14:paraId="6BF53680"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t xml:space="preserve"> cout&lt;&lt;"Wrong Input";</w:t>
      </w:r>
    </w:p>
    <w:p w14:paraId="3938C1FD"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t xml:space="preserve"> getch();</w:t>
      </w:r>
    </w:p>
    <w:p w14:paraId="5176D98E"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t xml:space="preserve"> }</w:t>
      </w:r>
    </w:p>
    <w:p w14:paraId="578503D6"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t xml:space="preserve"> else</w:t>
      </w:r>
    </w:p>
    <w:p w14:paraId="24F10E1F"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t xml:space="preserve"> return choice-48;</w:t>
      </w:r>
    </w:p>
    <w:p w14:paraId="4EB78BE2"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w:t>
      </w:r>
    </w:p>
    <w:p w14:paraId="727E4805"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int GUI::transactionMenu(){</w:t>
      </w:r>
    </w:p>
    <w:p w14:paraId="719DEFBC"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 xml:space="preserve">   char choice;</w:t>
      </w:r>
    </w:p>
    <w:p w14:paraId="5302EC51"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 xml:space="preserve">   clrscr();</w:t>
      </w:r>
    </w:p>
    <w:p w14:paraId="3230C45B"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 xml:space="preserve">   cout&lt;&lt;"\n\n================ TRANSACTION MENU ================";</w:t>
      </w:r>
    </w:p>
    <w:p w14:paraId="13E9A43D"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 xml:space="preserve">   cout&lt;&lt;"\n\n\t\t Press 1 to deposit";</w:t>
      </w:r>
    </w:p>
    <w:p w14:paraId="054E6F16"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 xml:space="preserve">   cout&lt;&lt;"\n\n\t\t Press 2 to withdrawal";</w:t>
      </w:r>
    </w:p>
    <w:p w14:paraId="2D0857F0"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 xml:space="preserve">   cout&lt;&lt;"\n\n\t\t Press 3 to check balance";</w:t>
      </w:r>
    </w:p>
    <w:p w14:paraId="34226DD3"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 xml:space="preserve">   cout&lt;&lt;"\n\n\t\t Press 4 to go back (Main Menu)";</w:t>
      </w:r>
    </w:p>
    <w:p w14:paraId="27DC171D"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 xml:space="preserve">   cout&lt;&lt;"\n\n\t\t Enter your choice : ";</w:t>
      </w:r>
    </w:p>
    <w:p w14:paraId="416F76BF"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 xml:space="preserve">   do{</w:t>
      </w:r>
    </w:p>
    <w:p w14:paraId="6C2B549A"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t>cin&gt;&gt;choice;</w:t>
      </w:r>
    </w:p>
    <w:p w14:paraId="55598245"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t>if(choice&lt;'1' || choice&gt;'4'){</w:t>
      </w:r>
    </w:p>
    <w:p w14:paraId="65E76150"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t>cout&lt;&lt;"\n Invalid choice\n Re-enter your choice : ";</w:t>
      </w:r>
    </w:p>
    <w:p w14:paraId="788D2881"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t>}</w:t>
      </w:r>
    </w:p>
    <w:p w14:paraId="5A57D306"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 xml:space="preserve">   }while(choice&lt;'1' || choice&gt;'4');</w:t>
      </w:r>
    </w:p>
    <w:p w14:paraId="76477840" w14:textId="77777777" w:rsidR="00DB2ECE" w:rsidRPr="00DB2ECE" w:rsidRDefault="00DB2ECE" w:rsidP="00DB2ECE">
      <w:pPr>
        <w:pStyle w:val="NoSpacing"/>
        <w:jc w:val="both"/>
        <w:rPr>
          <w:rFonts w:ascii="Times New Roman" w:hAnsi="Times New Roman" w:cs="Times New Roman"/>
          <w:shd w:val="clear" w:color="auto" w:fill="FFFFFF"/>
        </w:rPr>
      </w:pPr>
    </w:p>
    <w:p w14:paraId="2EDD1EBF"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 xml:space="preserve">   return choice-48;</w:t>
      </w:r>
    </w:p>
    <w:p w14:paraId="73F143A6"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w:t>
      </w:r>
    </w:p>
    <w:p w14:paraId="09BD3556"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void Account::createAccount(){</w:t>
      </w:r>
    </w:p>
    <w:p w14:paraId="3AB3EBCD" w14:textId="77777777" w:rsidR="00DB2ECE" w:rsidRPr="00DB2ECE" w:rsidRDefault="00DB2ECE" w:rsidP="00DB2ECE">
      <w:pPr>
        <w:pStyle w:val="NoSpacing"/>
        <w:jc w:val="both"/>
        <w:rPr>
          <w:rFonts w:ascii="Times New Roman" w:hAnsi="Times New Roman" w:cs="Times New Roman"/>
          <w:shd w:val="clear" w:color="auto" w:fill="FFFFFF"/>
        </w:rPr>
      </w:pPr>
    </w:p>
    <w:p w14:paraId="2369DCDC"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t>clrscr();</w:t>
      </w:r>
    </w:p>
    <w:p w14:paraId="2F4A9F0B"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t>cout&lt;&lt;"\n\n================ CREATE NEW ACCOUNT ============ ";</w:t>
      </w:r>
    </w:p>
    <w:p w14:paraId="5CC42889"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t>cout&lt;&lt;"\n\n Enter customer name : ";</w:t>
      </w:r>
    </w:p>
    <w:p w14:paraId="6C53EACE"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t>gets(name);</w:t>
      </w:r>
    </w:p>
    <w:p w14:paraId="6A63D546"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t>cout&lt;&lt;" Enter account number : ";</w:t>
      </w:r>
    </w:p>
    <w:p w14:paraId="12F9C2C3"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t>gets(account_no);</w:t>
      </w:r>
    </w:p>
    <w:p w14:paraId="12B16EA3"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t>cout&lt;&lt;" Enter balance (at least 500) : ";</w:t>
      </w:r>
    </w:p>
    <w:p w14:paraId="3BEE14BE"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t>cin&gt;&gt;balance;</w:t>
      </w:r>
    </w:p>
    <w:p w14:paraId="379E9956"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t>while(balance&lt;500)</w:t>
      </w:r>
    </w:p>
    <w:p w14:paraId="5A6D49B0"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lastRenderedPageBreak/>
        <w:tab/>
        <w:t>{</w:t>
      </w:r>
    </w:p>
    <w:p w14:paraId="2DB0CFC9"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t>cout&lt;&lt;"\nYour minimum Deposit amount should be 500 ";</w:t>
      </w:r>
    </w:p>
    <w:p w14:paraId="73202C9B"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t>cout&lt;&lt;"\nPlease re-enter your deposit amount  :  ";</w:t>
      </w:r>
    </w:p>
    <w:p w14:paraId="345C274D"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t>cin&gt;&gt;balance;</w:t>
      </w:r>
    </w:p>
    <w:p w14:paraId="4E5C8B84"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t>}</w:t>
      </w:r>
    </w:p>
    <w:p w14:paraId="4F6118ED"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t>time_t seconds = time(NULL);</w:t>
      </w:r>
    </w:p>
    <w:p w14:paraId="5B060AFF"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t>struct tm* tBlock = localtime(&amp;seconds);</w:t>
      </w:r>
    </w:p>
    <w:p w14:paraId="11E0BCBE" w14:textId="77777777" w:rsidR="00DB2ECE" w:rsidRPr="00DB2ECE" w:rsidRDefault="00DB2ECE" w:rsidP="00DB2ECE">
      <w:pPr>
        <w:pStyle w:val="NoSpacing"/>
        <w:jc w:val="both"/>
        <w:rPr>
          <w:rFonts w:ascii="Times New Roman" w:hAnsi="Times New Roman" w:cs="Times New Roman"/>
          <w:shd w:val="clear" w:color="auto" w:fill="FFFFFF"/>
        </w:rPr>
      </w:pPr>
    </w:p>
    <w:p w14:paraId="75B59246"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t>char*temp = asctime(tBlock);</w:t>
      </w:r>
    </w:p>
    <w:p w14:paraId="51B96BAF"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t>//cout&lt;&lt;"\n Created At length : "&lt;&lt;strlen(createdAt);</w:t>
      </w:r>
    </w:p>
    <w:p w14:paraId="5164F3E9"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t>createdAt = new char[strlen(temp)];</w:t>
      </w:r>
    </w:p>
    <w:p w14:paraId="28EE1B98"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t>strcpy(createdAt,temp);</w:t>
      </w:r>
    </w:p>
    <w:p w14:paraId="51A569EA"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t>lastTransaction = new char[strlen(temp)];</w:t>
      </w:r>
    </w:p>
    <w:p w14:paraId="51DD0BBA"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t>strcpy(lastTransaction , createdAt);</w:t>
      </w:r>
    </w:p>
    <w:p w14:paraId="2817B09E" w14:textId="77777777" w:rsidR="00DB2ECE" w:rsidRPr="00DB2ECE" w:rsidRDefault="00DB2ECE" w:rsidP="00DB2ECE">
      <w:pPr>
        <w:pStyle w:val="NoSpacing"/>
        <w:jc w:val="both"/>
        <w:rPr>
          <w:rFonts w:ascii="Times New Roman" w:hAnsi="Times New Roman" w:cs="Times New Roman"/>
          <w:shd w:val="clear" w:color="auto" w:fill="FFFFFF"/>
        </w:rPr>
      </w:pPr>
    </w:p>
    <w:p w14:paraId="2FDF7344" w14:textId="77777777" w:rsidR="00DB2ECE" w:rsidRPr="00DB2ECE" w:rsidRDefault="00DB2ECE" w:rsidP="00DB2ECE">
      <w:pPr>
        <w:pStyle w:val="NoSpacing"/>
        <w:jc w:val="both"/>
        <w:rPr>
          <w:rFonts w:ascii="Times New Roman" w:hAnsi="Times New Roman" w:cs="Times New Roman"/>
          <w:shd w:val="clear" w:color="auto" w:fill="FFFFFF"/>
        </w:rPr>
      </w:pPr>
    </w:p>
    <w:p w14:paraId="2A55D7B0"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w:t>
      </w:r>
    </w:p>
    <w:p w14:paraId="3A404890"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void Account::withDrawal(){</w:t>
      </w:r>
    </w:p>
    <w:p w14:paraId="4F2C9D0B"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t>int bal;</w:t>
      </w:r>
    </w:p>
    <w:p w14:paraId="7D919BF0"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t>cout&lt;&lt;"\n Customer Name : "&lt;&lt;name;</w:t>
      </w:r>
    </w:p>
    <w:p w14:paraId="56184A6F"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t>cout&lt;&lt;"\n Account No.   : "&lt;&lt;account_no;</w:t>
      </w:r>
    </w:p>
    <w:p w14:paraId="7CEC7517"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t>cout&lt;&lt;"\n Enter amount to withdrawal : ";</w:t>
      </w:r>
    </w:p>
    <w:p w14:paraId="1654DB5C"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t>cin&gt;&gt;bal;</w:t>
      </w:r>
    </w:p>
    <w:p w14:paraId="50701065"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t>while(bal&gt;balance){</w:t>
      </w:r>
    </w:p>
    <w:p w14:paraId="7631C077"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t>cout&lt;&lt;"\n Your entered amount is greater than your balnce";</w:t>
      </w:r>
    </w:p>
    <w:p w14:paraId="6DB183E6"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t>cout&lt;&lt;"\n Please re-enter your amount to withdrawal : ";</w:t>
      </w:r>
    </w:p>
    <w:p w14:paraId="4E1DF355"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t>cin&gt;&gt;bal;</w:t>
      </w:r>
    </w:p>
    <w:p w14:paraId="6E0CE98E"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t>}</w:t>
      </w:r>
    </w:p>
    <w:p w14:paraId="0068D916"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t>balance = balance - bal;</w:t>
      </w:r>
    </w:p>
    <w:p w14:paraId="515CD511"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t>cout&lt;&lt;"\n Your new balance is : "&lt;&lt;balance;</w:t>
      </w:r>
    </w:p>
    <w:p w14:paraId="7166D03B"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t>time_t seconds = time(NULL);</w:t>
      </w:r>
    </w:p>
    <w:p w14:paraId="104F549B"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t>struct tm* tBlock = localtime(&amp;seconds);</w:t>
      </w:r>
    </w:p>
    <w:p w14:paraId="4E6D8ACF" w14:textId="77777777" w:rsidR="00DB2ECE" w:rsidRPr="00DB2ECE" w:rsidRDefault="00DB2ECE" w:rsidP="00DB2ECE">
      <w:pPr>
        <w:pStyle w:val="NoSpacing"/>
        <w:jc w:val="both"/>
        <w:rPr>
          <w:rFonts w:ascii="Times New Roman" w:hAnsi="Times New Roman" w:cs="Times New Roman"/>
          <w:shd w:val="clear" w:color="auto" w:fill="FFFFFF"/>
        </w:rPr>
      </w:pPr>
    </w:p>
    <w:p w14:paraId="5B73127F"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t>char* temp = asctime(tBlock);</w:t>
      </w:r>
    </w:p>
    <w:p w14:paraId="6899702B" w14:textId="77777777" w:rsidR="00DB2ECE" w:rsidRPr="00DB2ECE" w:rsidRDefault="00DB2ECE" w:rsidP="00DB2ECE">
      <w:pPr>
        <w:pStyle w:val="NoSpacing"/>
        <w:jc w:val="both"/>
        <w:rPr>
          <w:rFonts w:ascii="Times New Roman" w:hAnsi="Times New Roman" w:cs="Times New Roman"/>
          <w:shd w:val="clear" w:color="auto" w:fill="FFFFFF"/>
        </w:rPr>
      </w:pPr>
    </w:p>
    <w:p w14:paraId="61712040"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t>strcpy(lastTransaction,temp);</w:t>
      </w:r>
    </w:p>
    <w:p w14:paraId="4BEF100A" w14:textId="77777777" w:rsidR="00DB2ECE" w:rsidRPr="00DB2ECE" w:rsidRDefault="00DB2ECE" w:rsidP="00DB2ECE">
      <w:pPr>
        <w:pStyle w:val="NoSpacing"/>
        <w:jc w:val="both"/>
        <w:rPr>
          <w:rFonts w:ascii="Times New Roman" w:hAnsi="Times New Roman" w:cs="Times New Roman"/>
          <w:shd w:val="clear" w:color="auto" w:fill="FFFFFF"/>
        </w:rPr>
      </w:pPr>
    </w:p>
    <w:p w14:paraId="2D4732D7"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t>getch();</w:t>
      </w:r>
    </w:p>
    <w:p w14:paraId="1F762877" w14:textId="77777777" w:rsidR="00DB2ECE" w:rsidRPr="00DB2ECE" w:rsidRDefault="00DB2ECE" w:rsidP="00DB2ECE">
      <w:pPr>
        <w:pStyle w:val="NoSpacing"/>
        <w:jc w:val="both"/>
        <w:rPr>
          <w:rFonts w:ascii="Times New Roman" w:hAnsi="Times New Roman" w:cs="Times New Roman"/>
          <w:shd w:val="clear" w:color="auto" w:fill="FFFFFF"/>
        </w:rPr>
      </w:pPr>
    </w:p>
    <w:p w14:paraId="12FB2637"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w:t>
      </w:r>
    </w:p>
    <w:p w14:paraId="47F5BC4F"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void Account::deposit(){</w:t>
      </w:r>
    </w:p>
    <w:p w14:paraId="3946029C"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t>int amount;</w:t>
      </w:r>
    </w:p>
    <w:p w14:paraId="4DDEE154"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t>cout&lt;&lt;"\n Customer Name : "&lt;&lt;name;</w:t>
      </w:r>
    </w:p>
    <w:p w14:paraId="7A77385E"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t>cout&lt;&lt;"\n Account No.   : "&lt;&lt;account_no;</w:t>
      </w:r>
    </w:p>
    <w:p w14:paraId="4ABA5AB8"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t>cout&lt;&lt;"\n Enter amount to deposit : ";</w:t>
      </w:r>
    </w:p>
    <w:p w14:paraId="6A372653"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t>cin&gt;&gt;amount;</w:t>
      </w:r>
    </w:p>
    <w:p w14:paraId="60C6240E"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t>while(amount&lt;500)</w:t>
      </w:r>
    </w:p>
    <w:p w14:paraId="2C620820"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t>{</w:t>
      </w:r>
    </w:p>
    <w:p w14:paraId="47DE81B3"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t>cout&lt;&lt;"\nYour minimum Deposit amount should be 500 ";</w:t>
      </w:r>
    </w:p>
    <w:p w14:paraId="3E229435"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r>
      <w:r w:rsidRPr="00DB2ECE">
        <w:rPr>
          <w:rFonts w:ascii="Times New Roman" w:hAnsi="Times New Roman" w:cs="Times New Roman"/>
          <w:shd w:val="clear" w:color="auto" w:fill="FFFFFF"/>
        </w:rPr>
        <w:tab/>
        <w:t>cout&lt;&lt;"\nPlease re-enter your deposit amount  :  ";</w:t>
      </w:r>
    </w:p>
    <w:p w14:paraId="4F9C8979"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t>cin&gt;&gt;amount;</w:t>
      </w:r>
    </w:p>
    <w:p w14:paraId="4352C717"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lastRenderedPageBreak/>
        <w:tab/>
        <w:t>}</w:t>
      </w:r>
    </w:p>
    <w:p w14:paraId="59AC98EB"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t>balance = balance + amount;</w:t>
      </w:r>
    </w:p>
    <w:p w14:paraId="4D7347DC"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t>cout&lt;&lt;"\n Your new balance is : "&lt;&lt;balance;</w:t>
      </w:r>
    </w:p>
    <w:p w14:paraId="5A98B09E" w14:textId="77777777" w:rsidR="00DB2ECE" w:rsidRPr="00DB2ECE" w:rsidRDefault="00DB2ECE" w:rsidP="00DB2ECE">
      <w:pPr>
        <w:pStyle w:val="NoSpacing"/>
        <w:jc w:val="both"/>
        <w:rPr>
          <w:rFonts w:ascii="Times New Roman" w:hAnsi="Times New Roman" w:cs="Times New Roman"/>
          <w:shd w:val="clear" w:color="auto" w:fill="FFFFFF"/>
        </w:rPr>
      </w:pPr>
    </w:p>
    <w:p w14:paraId="2EBC743E"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t>time_t seconds = time(NULL);</w:t>
      </w:r>
    </w:p>
    <w:p w14:paraId="0EC43602"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t>struct tm* tBlock = localtime(&amp;seconds);</w:t>
      </w:r>
    </w:p>
    <w:p w14:paraId="1858A925" w14:textId="77777777" w:rsidR="00DB2ECE" w:rsidRPr="00DB2ECE" w:rsidRDefault="00DB2ECE" w:rsidP="00DB2ECE">
      <w:pPr>
        <w:pStyle w:val="NoSpacing"/>
        <w:jc w:val="both"/>
        <w:rPr>
          <w:rFonts w:ascii="Times New Roman" w:hAnsi="Times New Roman" w:cs="Times New Roman"/>
          <w:shd w:val="clear" w:color="auto" w:fill="FFFFFF"/>
        </w:rPr>
      </w:pPr>
    </w:p>
    <w:p w14:paraId="1C5DAFAF"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t>char* temp = asctime(tBlock);</w:t>
      </w:r>
    </w:p>
    <w:p w14:paraId="51298BBD" w14:textId="77777777" w:rsidR="00DB2ECE" w:rsidRPr="00DB2ECE" w:rsidRDefault="00DB2ECE" w:rsidP="00DB2ECE">
      <w:pPr>
        <w:pStyle w:val="NoSpacing"/>
        <w:jc w:val="both"/>
        <w:rPr>
          <w:rFonts w:ascii="Times New Roman" w:hAnsi="Times New Roman" w:cs="Times New Roman"/>
          <w:shd w:val="clear" w:color="auto" w:fill="FFFFFF"/>
        </w:rPr>
      </w:pPr>
    </w:p>
    <w:p w14:paraId="41E2B038"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t>strcpy(lastTransaction,temp);</w:t>
      </w:r>
    </w:p>
    <w:p w14:paraId="308F3707"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t>getch();</w:t>
      </w:r>
    </w:p>
    <w:p w14:paraId="013EC37D"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w:t>
      </w:r>
    </w:p>
    <w:p w14:paraId="5FDE51DF"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ccount::~Account(){</w:t>
      </w:r>
    </w:p>
    <w:p w14:paraId="6EF7D271"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t>delete [] createdAt;</w:t>
      </w:r>
    </w:p>
    <w:p w14:paraId="34513D13" w14:textId="77777777"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ab/>
        <w:t>delete [] lastTransaction;</w:t>
      </w:r>
    </w:p>
    <w:p w14:paraId="2FFAA8C4" w14:textId="793F9042" w:rsidR="00DB2ECE" w:rsidRPr="00DB2ECE" w:rsidRDefault="00DB2ECE" w:rsidP="00DB2ECE">
      <w:pPr>
        <w:pStyle w:val="NoSpacing"/>
        <w:jc w:val="both"/>
        <w:rPr>
          <w:rFonts w:ascii="Times New Roman" w:hAnsi="Times New Roman" w:cs="Times New Roman"/>
          <w:shd w:val="clear" w:color="auto" w:fill="FFFFFF"/>
        </w:rPr>
      </w:pPr>
      <w:r w:rsidRPr="00DB2ECE">
        <w:rPr>
          <w:rFonts w:ascii="Times New Roman" w:hAnsi="Times New Roman" w:cs="Times New Roman"/>
          <w:shd w:val="clear" w:color="auto" w:fill="FFFFFF"/>
        </w:rPr>
        <w:t>}</w:t>
      </w:r>
    </w:p>
    <w:p w14:paraId="2F931877" w14:textId="77777777" w:rsidR="00A834E9" w:rsidRDefault="00A834E9" w:rsidP="007A7A93">
      <w:pPr>
        <w:jc w:val="both"/>
        <w:rPr>
          <w:rFonts w:ascii="Times New Roman" w:hAnsi="Times New Roman" w:cs="Times New Roman"/>
          <w:color w:val="000000" w:themeColor="text1"/>
          <w:sz w:val="24"/>
          <w:szCs w:val="24"/>
          <w:shd w:val="clear" w:color="auto" w:fill="FFFFFF"/>
        </w:rPr>
      </w:pPr>
    </w:p>
    <w:p w14:paraId="214BD27A" w14:textId="1BEEB499" w:rsidR="00544236" w:rsidRPr="007A7A93" w:rsidRDefault="001552B0" w:rsidP="007A7A93">
      <w:pPr>
        <w:jc w:val="both"/>
        <w:rPr>
          <w:rFonts w:ascii="Times New Roman" w:hAnsi="Times New Roman" w:cs="Times New Roman"/>
          <w:b/>
          <w:color w:val="000000" w:themeColor="text1"/>
          <w:sz w:val="24"/>
          <w:szCs w:val="24"/>
          <w:u w:val="double"/>
          <w:shd w:val="clear" w:color="auto" w:fill="FFFFFF"/>
        </w:rPr>
      </w:pPr>
      <w:r>
        <w:rPr>
          <w:rFonts w:ascii="Arial" w:hAnsi="Arial" w:cs="Arial"/>
          <w:b/>
          <w:noProof/>
          <w:sz w:val="24"/>
          <w:szCs w:val="24"/>
          <w:u w:val="double"/>
        </w:rPr>
        <w:drawing>
          <wp:anchor distT="0" distB="0" distL="114300" distR="114300" simplePos="0" relativeHeight="251696640" behindDoc="0" locked="0" layoutInCell="1" allowOverlap="1" wp14:anchorId="6C6A9B30" wp14:editId="5E419DE2">
            <wp:simplePos x="0" y="0"/>
            <wp:positionH relativeFrom="column">
              <wp:posOffset>1695450</wp:posOffset>
            </wp:positionH>
            <wp:positionV relativeFrom="paragraph">
              <wp:posOffset>5715</wp:posOffset>
            </wp:positionV>
            <wp:extent cx="2895600" cy="1612900"/>
            <wp:effectExtent l="0" t="0" r="0" b="0"/>
            <wp:wrapSquare wrapText="bothSides"/>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srcRect l="11213" r="9611" b="18220"/>
                    <a:stretch>
                      <a:fillRect/>
                    </a:stretch>
                  </pic:blipFill>
                  <pic:spPr bwMode="auto">
                    <a:xfrm>
                      <a:off x="0" y="0"/>
                      <a:ext cx="2895600" cy="16129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A848DC" w:rsidRPr="007A7A93">
        <w:rPr>
          <w:rFonts w:ascii="Times New Roman" w:hAnsi="Times New Roman" w:cs="Times New Roman"/>
          <w:b/>
          <w:color w:val="000000" w:themeColor="text1"/>
          <w:sz w:val="24"/>
          <w:szCs w:val="24"/>
          <w:u w:val="double"/>
          <w:shd w:val="clear" w:color="auto" w:fill="FFFFFF"/>
        </w:rPr>
        <w:t>Output 1</w:t>
      </w:r>
    </w:p>
    <w:p w14:paraId="74D65B5F" w14:textId="35DF9557" w:rsidR="00A848DC" w:rsidRPr="007A7A93" w:rsidRDefault="00A848DC" w:rsidP="007A7A93">
      <w:pPr>
        <w:jc w:val="both"/>
        <w:rPr>
          <w:rFonts w:ascii="Times New Roman" w:hAnsi="Times New Roman" w:cs="Times New Roman"/>
          <w:b/>
          <w:color w:val="000000" w:themeColor="text1"/>
          <w:sz w:val="24"/>
          <w:szCs w:val="24"/>
          <w:shd w:val="clear" w:color="auto" w:fill="FFFFFF"/>
        </w:rPr>
      </w:pPr>
    </w:p>
    <w:p w14:paraId="5E7C4F89" w14:textId="3133F5EA" w:rsidR="00A848DC" w:rsidRPr="007A7A93" w:rsidRDefault="00A848DC" w:rsidP="007A7A93">
      <w:pPr>
        <w:jc w:val="both"/>
        <w:rPr>
          <w:rFonts w:ascii="Times New Roman" w:hAnsi="Times New Roman" w:cs="Times New Roman"/>
          <w:b/>
          <w:color w:val="000000" w:themeColor="text1"/>
          <w:sz w:val="24"/>
          <w:szCs w:val="24"/>
          <w:shd w:val="clear" w:color="auto" w:fill="FFFFFF"/>
        </w:rPr>
      </w:pPr>
    </w:p>
    <w:p w14:paraId="620416B4" w14:textId="0BEE350E" w:rsidR="00A848DC" w:rsidRPr="007A7A93" w:rsidRDefault="00A848DC" w:rsidP="007A7A93">
      <w:pPr>
        <w:jc w:val="both"/>
        <w:rPr>
          <w:rFonts w:ascii="Times New Roman" w:hAnsi="Times New Roman" w:cs="Times New Roman"/>
          <w:b/>
          <w:color w:val="000000" w:themeColor="text1"/>
          <w:sz w:val="24"/>
          <w:szCs w:val="24"/>
          <w:shd w:val="clear" w:color="auto" w:fill="FFFFFF"/>
        </w:rPr>
      </w:pPr>
    </w:p>
    <w:p w14:paraId="51E7F2B9" w14:textId="4E589D9A" w:rsidR="00A848DC" w:rsidRPr="007A7A93" w:rsidRDefault="00A848DC" w:rsidP="007A7A93">
      <w:pPr>
        <w:jc w:val="both"/>
        <w:rPr>
          <w:rFonts w:ascii="Times New Roman" w:hAnsi="Times New Roman" w:cs="Times New Roman"/>
          <w:b/>
          <w:color w:val="000000" w:themeColor="text1"/>
          <w:sz w:val="24"/>
          <w:szCs w:val="24"/>
          <w:shd w:val="clear" w:color="auto" w:fill="FFFFFF"/>
        </w:rPr>
      </w:pPr>
    </w:p>
    <w:p w14:paraId="4A577C4C" w14:textId="3DE32934" w:rsidR="00A848DC" w:rsidRPr="007A7A93" w:rsidRDefault="00A848DC" w:rsidP="007A7A93">
      <w:pPr>
        <w:jc w:val="both"/>
        <w:rPr>
          <w:rFonts w:ascii="Times New Roman" w:hAnsi="Times New Roman" w:cs="Times New Roman"/>
          <w:b/>
          <w:color w:val="000000" w:themeColor="text1"/>
          <w:sz w:val="24"/>
          <w:szCs w:val="24"/>
          <w:shd w:val="clear" w:color="auto" w:fill="FFFFFF"/>
        </w:rPr>
      </w:pPr>
    </w:p>
    <w:p w14:paraId="19484854" w14:textId="761F497B" w:rsidR="00A848DC" w:rsidRPr="007A7A93" w:rsidRDefault="009C0A7B" w:rsidP="007A7A93">
      <w:pPr>
        <w:jc w:val="both"/>
        <w:rPr>
          <w:rFonts w:ascii="Times New Roman" w:hAnsi="Times New Roman" w:cs="Times New Roman"/>
          <w:b/>
          <w:color w:val="000000" w:themeColor="text1"/>
          <w:sz w:val="24"/>
          <w:szCs w:val="24"/>
          <w:u w:val="double"/>
          <w:shd w:val="clear" w:color="auto" w:fill="FFFFFF"/>
        </w:rPr>
      </w:pPr>
      <w:r w:rsidRPr="007A7A93">
        <w:rPr>
          <w:rFonts w:ascii="Times New Roman" w:hAnsi="Times New Roman" w:cs="Times New Roman"/>
          <w:noProof/>
          <w:sz w:val="24"/>
          <w:szCs w:val="24"/>
        </w:rPr>
        <w:drawing>
          <wp:anchor distT="0" distB="0" distL="114300" distR="114300" simplePos="0" relativeHeight="251652096" behindDoc="0" locked="0" layoutInCell="1" allowOverlap="1" wp14:anchorId="5095D794" wp14:editId="0539DBD5">
            <wp:simplePos x="0" y="0"/>
            <wp:positionH relativeFrom="column">
              <wp:posOffset>1466850</wp:posOffset>
            </wp:positionH>
            <wp:positionV relativeFrom="paragraph">
              <wp:posOffset>95250</wp:posOffset>
            </wp:positionV>
            <wp:extent cx="3162300" cy="164401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 cstate="print"/>
                    <a:srcRect/>
                    <a:stretch>
                      <a:fillRect/>
                    </a:stretch>
                  </pic:blipFill>
                  <pic:spPr bwMode="auto">
                    <a:xfrm>
                      <a:off x="0" y="0"/>
                      <a:ext cx="3162300" cy="164401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A848DC" w:rsidRPr="007A7A93">
        <w:rPr>
          <w:rFonts w:ascii="Times New Roman" w:hAnsi="Times New Roman" w:cs="Times New Roman"/>
          <w:b/>
          <w:color w:val="000000" w:themeColor="text1"/>
          <w:sz w:val="24"/>
          <w:szCs w:val="24"/>
          <w:u w:val="double"/>
          <w:shd w:val="clear" w:color="auto" w:fill="FFFFFF"/>
        </w:rPr>
        <w:t>Output 2</w:t>
      </w:r>
    </w:p>
    <w:p w14:paraId="050B7465" w14:textId="5DCBFFC0" w:rsidR="00A848DC" w:rsidRPr="007A7A93" w:rsidRDefault="00A848DC" w:rsidP="007A7A93">
      <w:pPr>
        <w:jc w:val="both"/>
        <w:rPr>
          <w:rFonts w:ascii="Times New Roman" w:hAnsi="Times New Roman" w:cs="Times New Roman"/>
          <w:sz w:val="24"/>
          <w:szCs w:val="24"/>
        </w:rPr>
      </w:pPr>
    </w:p>
    <w:p w14:paraId="237CEACF" w14:textId="6453BEA4" w:rsidR="00A848DC" w:rsidRPr="007A7A93" w:rsidRDefault="00A848DC" w:rsidP="007A7A93">
      <w:pPr>
        <w:jc w:val="both"/>
        <w:rPr>
          <w:rFonts w:ascii="Times New Roman" w:hAnsi="Times New Roman" w:cs="Times New Roman"/>
          <w:sz w:val="24"/>
          <w:szCs w:val="24"/>
        </w:rPr>
      </w:pPr>
    </w:p>
    <w:p w14:paraId="0A48CFCF" w14:textId="2F3945E2" w:rsidR="00A848DC" w:rsidRPr="007A7A93" w:rsidRDefault="00A848DC" w:rsidP="007A7A93">
      <w:pPr>
        <w:jc w:val="both"/>
        <w:rPr>
          <w:rFonts w:ascii="Times New Roman" w:hAnsi="Times New Roman" w:cs="Times New Roman"/>
          <w:sz w:val="24"/>
          <w:szCs w:val="24"/>
        </w:rPr>
      </w:pPr>
    </w:p>
    <w:p w14:paraId="2658EC0D" w14:textId="2B4C06E6" w:rsidR="00A848DC" w:rsidRPr="007A7A93" w:rsidRDefault="00A848DC" w:rsidP="007A7A93">
      <w:pPr>
        <w:jc w:val="both"/>
        <w:rPr>
          <w:rFonts w:ascii="Times New Roman" w:hAnsi="Times New Roman" w:cs="Times New Roman"/>
          <w:sz w:val="24"/>
          <w:szCs w:val="24"/>
        </w:rPr>
      </w:pPr>
    </w:p>
    <w:p w14:paraId="3C647CE0" w14:textId="77777777" w:rsidR="00A848DC" w:rsidRPr="007A7A93" w:rsidRDefault="00A848DC" w:rsidP="007A7A93">
      <w:pPr>
        <w:jc w:val="both"/>
        <w:rPr>
          <w:rFonts w:ascii="Times New Roman" w:hAnsi="Times New Roman" w:cs="Times New Roman"/>
          <w:sz w:val="24"/>
          <w:szCs w:val="24"/>
        </w:rPr>
      </w:pPr>
    </w:p>
    <w:p w14:paraId="5B0386DB" w14:textId="0B6BE902" w:rsidR="00A848DC" w:rsidRPr="007A7A93" w:rsidRDefault="006613A3" w:rsidP="007A7A93">
      <w:pPr>
        <w:tabs>
          <w:tab w:val="center" w:pos="5085"/>
        </w:tabs>
        <w:jc w:val="both"/>
        <w:rPr>
          <w:rFonts w:ascii="Times New Roman" w:hAnsi="Times New Roman" w:cs="Times New Roman"/>
          <w:b/>
          <w:sz w:val="24"/>
          <w:szCs w:val="24"/>
          <w:u w:val="double"/>
        </w:rPr>
      </w:pPr>
      <w:r w:rsidRPr="007A7A93">
        <w:rPr>
          <w:rFonts w:ascii="Times New Roman" w:hAnsi="Times New Roman" w:cs="Times New Roman"/>
          <w:noProof/>
          <w:sz w:val="24"/>
          <w:szCs w:val="24"/>
        </w:rPr>
        <w:drawing>
          <wp:anchor distT="0" distB="0" distL="114300" distR="114300" simplePos="0" relativeHeight="251623936" behindDoc="0" locked="0" layoutInCell="1" allowOverlap="1" wp14:anchorId="7A310FFE" wp14:editId="5581BCD9">
            <wp:simplePos x="0" y="0"/>
            <wp:positionH relativeFrom="column">
              <wp:posOffset>1457325</wp:posOffset>
            </wp:positionH>
            <wp:positionV relativeFrom="paragraph">
              <wp:posOffset>9525</wp:posOffset>
            </wp:positionV>
            <wp:extent cx="3162300" cy="1550035"/>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 cstate="print"/>
                    <a:srcRect b="21586"/>
                    <a:stretch>
                      <a:fillRect/>
                    </a:stretch>
                  </pic:blipFill>
                  <pic:spPr bwMode="auto">
                    <a:xfrm>
                      <a:off x="0" y="0"/>
                      <a:ext cx="3162300" cy="155003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A848DC" w:rsidRPr="007A7A93">
        <w:rPr>
          <w:rFonts w:ascii="Times New Roman" w:hAnsi="Times New Roman" w:cs="Times New Roman"/>
          <w:b/>
          <w:sz w:val="24"/>
          <w:szCs w:val="24"/>
          <w:u w:val="double"/>
        </w:rPr>
        <w:t>Output 3</w:t>
      </w:r>
    </w:p>
    <w:p w14:paraId="31595EA5" w14:textId="0EF99ACF" w:rsidR="00A848DC" w:rsidRPr="007A7A93" w:rsidRDefault="00A848DC" w:rsidP="007A7A93">
      <w:pPr>
        <w:jc w:val="both"/>
        <w:rPr>
          <w:rFonts w:ascii="Times New Roman" w:hAnsi="Times New Roman" w:cs="Times New Roman"/>
          <w:sz w:val="24"/>
          <w:szCs w:val="24"/>
        </w:rPr>
      </w:pPr>
    </w:p>
    <w:p w14:paraId="4C90A6AC" w14:textId="77777777" w:rsidR="00C144E5" w:rsidRPr="007A7A93" w:rsidRDefault="00C144E5" w:rsidP="007A7A93">
      <w:pPr>
        <w:tabs>
          <w:tab w:val="left" w:pos="945"/>
        </w:tabs>
        <w:jc w:val="both"/>
        <w:rPr>
          <w:rFonts w:ascii="Times New Roman" w:hAnsi="Times New Roman" w:cs="Times New Roman"/>
          <w:b/>
          <w:sz w:val="24"/>
          <w:szCs w:val="24"/>
          <w:u w:val="double"/>
        </w:rPr>
      </w:pPr>
    </w:p>
    <w:p w14:paraId="6457004E" w14:textId="77777777" w:rsidR="00C144E5" w:rsidRPr="007A7A93" w:rsidRDefault="00C144E5" w:rsidP="007A7A93">
      <w:pPr>
        <w:tabs>
          <w:tab w:val="left" w:pos="945"/>
        </w:tabs>
        <w:jc w:val="both"/>
        <w:rPr>
          <w:rFonts w:ascii="Times New Roman" w:hAnsi="Times New Roman" w:cs="Times New Roman"/>
          <w:b/>
          <w:sz w:val="24"/>
          <w:szCs w:val="24"/>
          <w:u w:val="double"/>
        </w:rPr>
      </w:pPr>
    </w:p>
    <w:p w14:paraId="78B398C8" w14:textId="0D0341E1" w:rsidR="00C144E5" w:rsidRPr="007A7A93" w:rsidRDefault="00C144E5" w:rsidP="007A7A93">
      <w:pPr>
        <w:tabs>
          <w:tab w:val="left" w:pos="945"/>
        </w:tabs>
        <w:jc w:val="both"/>
        <w:rPr>
          <w:rFonts w:ascii="Times New Roman" w:hAnsi="Times New Roman" w:cs="Times New Roman"/>
          <w:b/>
          <w:sz w:val="24"/>
          <w:szCs w:val="24"/>
          <w:u w:val="double"/>
        </w:rPr>
      </w:pPr>
    </w:p>
    <w:p w14:paraId="576EAAD8" w14:textId="45D6B816" w:rsidR="00A848DC" w:rsidRPr="007A7A93" w:rsidRDefault="00A834E9" w:rsidP="007A7A93">
      <w:pPr>
        <w:tabs>
          <w:tab w:val="left" w:pos="945"/>
        </w:tabs>
        <w:jc w:val="both"/>
        <w:rPr>
          <w:rFonts w:ascii="Times New Roman" w:hAnsi="Times New Roman" w:cs="Times New Roman"/>
          <w:b/>
          <w:sz w:val="24"/>
          <w:szCs w:val="24"/>
          <w:u w:val="double"/>
        </w:rPr>
      </w:pPr>
      <w:r w:rsidRPr="007A7A93">
        <w:rPr>
          <w:rFonts w:ascii="Times New Roman" w:hAnsi="Times New Roman" w:cs="Times New Roman"/>
          <w:b/>
          <w:noProof/>
          <w:color w:val="000000" w:themeColor="text1"/>
          <w:sz w:val="24"/>
          <w:szCs w:val="24"/>
          <w:u w:val="double"/>
        </w:rPr>
        <w:drawing>
          <wp:anchor distT="0" distB="0" distL="114300" distR="114300" simplePos="0" relativeHeight="251663872" behindDoc="0" locked="0" layoutInCell="1" allowOverlap="1" wp14:anchorId="2EE4D62F" wp14:editId="114F3697">
            <wp:simplePos x="0" y="0"/>
            <wp:positionH relativeFrom="column">
              <wp:posOffset>1771650</wp:posOffset>
            </wp:positionH>
            <wp:positionV relativeFrom="paragraph">
              <wp:posOffset>81280</wp:posOffset>
            </wp:positionV>
            <wp:extent cx="2505075" cy="1690370"/>
            <wp:effectExtent l="0" t="0" r="0" b="0"/>
            <wp:wrapSquare wrapText="bothSides"/>
            <wp:docPr id="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 cstate="print"/>
                    <a:srcRect/>
                    <a:stretch>
                      <a:fillRect/>
                    </a:stretch>
                  </pic:blipFill>
                  <pic:spPr bwMode="auto">
                    <a:xfrm>
                      <a:off x="0" y="0"/>
                      <a:ext cx="2505075" cy="169037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A848DC" w:rsidRPr="007A7A93">
        <w:rPr>
          <w:rFonts w:ascii="Times New Roman" w:hAnsi="Times New Roman" w:cs="Times New Roman"/>
          <w:b/>
          <w:sz w:val="24"/>
          <w:szCs w:val="24"/>
          <w:u w:val="double"/>
        </w:rPr>
        <w:t>Output 4</w:t>
      </w:r>
    </w:p>
    <w:p w14:paraId="4B9D076B" w14:textId="33E00128" w:rsidR="00A848DC" w:rsidRPr="007A7A93" w:rsidRDefault="00A848DC" w:rsidP="007A7A93">
      <w:pPr>
        <w:jc w:val="both"/>
        <w:rPr>
          <w:rFonts w:ascii="Times New Roman" w:hAnsi="Times New Roman" w:cs="Times New Roman"/>
          <w:sz w:val="24"/>
          <w:szCs w:val="24"/>
        </w:rPr>
      </w:pPr>
    </w:p>
    <w:p w14:paraId="623283BD" w14:textId="338EBDF2" w:rsidR="00A848DC" w:rsidRPr="007A7A93" w:rsidRDefault="00A848DC" w:rsidP="007A7A93">
      <w:pPr>
        <w:jc w:val="both"/>
        <w:rPr>
          <w:rFonts w:ascii="Times New Roman" w:hAnsi="Times New Roman" w:cs="Times New Roman"/>
          <w:sz w:val="24"/>
          <w:szCs w:val="24"/>
        </w:rPr>
      </w:pPr>
    </w:p>
    <w:p w14:paraId="46F4CAC4" w14:textId="4D0312B1" w:rsidR="00A848DC" w:rsidRPr="007A7A93" w:rsidRDefault="00A848DC" w:rsidP="007A7A93">
      <w:pPr>
        <w:jc w:val="both"/>
        <w:rPr>
          <w:rFonts w:ascii="Times New Roman" w:hAnsi="Times New Roman" w:cs="Times New Roman"/>
          <w:sz w:val="24"/>
          <w:szCs w:val="24"/>
        </w:rPr>
      </w:pPr>
    </w:p>
    <w:p w14:paraId="3813AAA1" w14:textId="41F39618" w:rsidR="00A848DC" w:rsidRPr="007A7A93" w:rsidRDefault="00A848DC" w:rsidP="007A7A93">
      <w:pPr>
        <w:jc w:val="both"/>
        <w:rPr>
          <w:rFonts w:ascii="Times New Roman" w:hAnsi="Times New Roman" w:cs="Times New Roman"/>
          <w:sz w:val="24"/>
          <w:szCs w:val="24"/>
        </w:rPr>
      </w:pPr>
    </w:p>
    <w:p w14:paraId="6585ABC4" w14:textId="1D9DD5B0" w:rsidR="00C144E5" w:rsidRPr="007A7A93" w:rsidRDefault="00C144E5" w:rsidP="007A7A93">
      <w:pPr>
        <w:jc w:val="both"/>
        <w:rPr>
          <w:rFonts w:ascii="Times New Roman" w:hAnsi="Times New Roman" w:cs="Times New Roman"/>
          <w:b/>
          <w:sz w:val="24"/>
          <w:szCs w:val="24"/>
          <w:u w:val="double"/>
        </w:rPr>
      </w:pPr>
    </w:p>
    <w:p w14:paraId="541B70C5" w14:textId="33A4BB98" w:rsidR="00A848DC" w:rsidRPr="007A7A93" w:rsidRDefault="00A834E9" w:rsidP="007A7A93">
      <w:pPr>
        <w:jc w:val="both"/>
        <w:rPr>
          <w:rFonts w:ascii="Times New Roman" w:hAnsi="Times New Roman" w:cs="Times New Roman"/>
          <w:b/>
          <w:sz w:val="24"/>
          <w:szCs w:val="24"/>
          <w:u w:val="double"/>
        </w:rPr>
      </w:pPr>
      <w:r w:rsidRPr="007A7A93">
        <w:rPr>
          <w:rFonts w:ascii="Times New Roman" w:hAnsi="Times New Roman" w:cs="Times New Roman"/>
          <w:b/>
          <w:noProof/>
          <w:sz w:val="24"/>
          <w:szCs w:val="24"/>
          <w:u w:val="double"/>
        </w:rPr>
        <w:drawing>
          <wp:anchor distT="0" distB="0" distL="114300" distR="114300" simplePos="0" relativeHeight="251629056" behindDoc="0" locked="0" layoutInCell="1" allowOverlap="1" wp14:anchorId="0F3AAA7D" wp14:editId="65886664">
            <wp:simplePos x="0" y="0"/>
            <wp:positionH relativeFrom="column">
              <wp:posOffset>1533525</wp:posOffset>
            </wp:positionH>
            <wp:positionV relativeFrom="paragraph">
              <wp:posOffset>62865</wp:posOffset>
            </wp:positionV>
            <wp:extent cx="3067050" cy="1859280"/>
            <wp:effectExtent l="0" t="0" r="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 cstate="print"/>
                    <a:srcRect/>
                    <a:stretch>
                      <a:fillRect/>
                    </a:stretch>
                  </pic:blipFill>
                  <pic:spPr bwMode="auto">
                    <a:xfrm>
                      <a:off x="0" y="0"/>
                      <a:ext cx="3067050" cy="185928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A848DC" w:rsidRPr="007A7A93">
        <w:rPr>
          <w:rFonts w:ascii="Times New Roman" w:hAnsi="Times New Roman" w:cs="Times New Roman"/>
          <w:b/>
          <w:sz w:val="24"/>
          <w:szCs w:val="24"/>
          <w:u w:val="double"/>
        </w:rPr>
        <w:t>Output 5</w:t>
      </w:r>
    </w:p>
    <w:p w14:paraId="3BC204FE" w14:textId="22125071" w:rsidR="00A848DC" w:rsidRPr="007A7A93" w:rsidRDefault="00A848DC" w:rsidP="007A7A93">
      <w:pPr>
        <w:ind w:firstLine="720"/>
        <w:jc w:val="both"/>
        <w:rPr>
          <w:rFonts w:ascii="Times New Roman" w:hAnsi="Times New Roman" w:cs="Times New Roman"/>
          <w:b/>
          <w:sz w:val="24"/>
          <w:szCs w:val="24"/>
          <w:u w:val="double"/>
        </w:rPr>
      </w:pPr>
    </w:p>
    <w:p w14:paraId="1D464C6F" w14:textId="1988C2CD" w:rsidR="00A848DC" w:rsidRPr="007A7A93" w:rsidRDefault="00A848DC" w:rsidP="007A7A93">
      <w:pPr>
        <w:jc w:val="both"/>
        <w:rPr>
          <w:rFonts w:ascii="Times New Roman" w:hAnsi="Times New Roman" w:cs="Times New Roman"/>
          <w:sz w:val="24"/>
          <w:szCs w:val="24"/>
        </w:rPr>
      </w:pPr>
    </w:p>
    <w:p w14:paraId="2CEEEEBB" w14:textId="4198B7C4" w:rsidR="00A848DC" w:rsidRPr="007A7A93" w:rsidRDefault="00A848DC" w:rsidP="007A7A93">
      <w:pPr>
        <w:jc w:val="both"/>
        <w:rPr>
          <w:rFonts w:ascii="Times New Roman" w:hAnsi="Times New Roman" w:cs="Times New Roman"/>
          <w:sz w:val="24"/>
          <w:szCs w:val="24"/>
        </w:rPr>
      </w:pPr>
    </w:p>
    <w:p w14:paraId="65493C72" w14:textId="02AC4A44" w:rsidR="00A848DC" w:rsidRPr="007A7A93" w:rsidRDefault="00A848DC" w:rsidP="007A7A93">
      <w:pPr>
        <w:jc w:val="both"/>
        <w:rPr>
          <w:rFonts w:ascii="Times New Roman" w:hAnsi="Times New Roman" w:cs="Times New Roman"/>
          <w:sz w:val="24"/>
          <w:szCs w:val="24"/>
        </w:rPr>
      </w:pPr>
    </w:p>
    <w:p w14:paraId="45A0CA50" w14:textId="16D97647" w:rsidR="00A848DC" w:rsidRPr="007A7A93" w:rsidRDefault="00A848DC" w:rsidP="007A7A93">
      <w:pPr>
        <w:jc w:val="both"/>
        <w:rPr>
          <w:rFonts w:ascii="Times New Roman" w:hAnsi="Times New Roman" w:cs="Times New Roman"/>
          <w:sz w:val="24"/>
          <w:szCs w:val="24"/>
        </w:rPr>
      </w:pPr>
    </w:p>
    <w:p w14:paraId="3E19A4A0" w14:textId="521FD9AA" w:rsidR="00A848DC" w:rsidRPr="007A7A93" w:rsidRDefault="00A848DC" w:rsidP="007A7A93">
      <w:pPr>
        <w:tabs>
          <w:tab w:val="left" w:pos="930"/>
        </w:tabs>
        <w:jc w:val="both"/>
        <w:rPr>
          <w:rFonts w:ascii="Times New Roman" w:hAnsi="Times New Roman" w:cs="Times New Roman"/>
          <w:b/>
          <w:sz w:val="24"/>
          <w:szCs w:val="24"/>
          <w:u w:val="double"/>
        </w:rPr>
      </w:pPr>
      <w:r w:rsidRPr="007A7A93">
        <w:rPr>
          <w:rFonts w:ascii="Times New Roman" w:hAnsi="Times New Roman" w:cs="Times New Roman"/>
          <w:b/>
          <w:sz w:val="24"/>
          <w:szCs w:val="24"/>
          <w:u w:val="double"/>
        </w:rPr>
        <w:t>Output 6</w:t>
      </w:r>
    </w:p>
    <w:p w14:paraId="78CD6EEE" w14:textId="6D770E0C" w:rsidR="00A848DC" w:rsidRPr="007A7A93" w:rsidRDefault="00A97EBE" w:rsidP="007A7A93">
      <w:pPr>
        <w:tabs>
          <w:tab w:val="left" w:pos="930"/>
        </w:tabs>
        <w:jc w:val="both"/>
        <w:rPr>
          <w:rFonts w:ascii="Times New Roman" w:hAnsi="Times New Roman" w:cs="Times New Roman"/>
          <w:b/>
          <w:sz w:val="24"/>
          <w:szCs w:val="24"/>
          <w:u w:val="double"/>
        </w:rPr>
      </w:pPr>
      <w:r w:rsidRPr="007A7A93">
        <w:rPr>
          <w:rFonts w:ascii="Times New Roman" w:hAnsi="Times New Roman" w:cs="Times New Roman"/>
          <w:noProof/>
          <w:sz w:val="24"/>
          <w:szCs w:val="24"/>
        </w:rPr>
        <w:drawing>
          <wp:anchor distT="0" distB="0" distL="114300" distR="114300" simplePos="0" relativeHeight="251643392" behindDoc="0" locked="0" layoutInCell="1" allowOverlap="1" wp14:anchorId="3D56856B" wp14:editId="702946BD">
            <wp:simplePos x="0" y="0"/>
            <wp:positionH relativeFrom="column">
              <wp:posOffset>1485900</wp:posOffset>
            </wp:positionH>
            <wp:positionV relativeFrom="paragraph">
              <wp:posOffset>15240</wp:posOffset>
            </wp:positionV>
            <wp:extent cx="3181350" cy="1814830"/>
            <wp:effectExtent l="0" t="0" r="0"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0" cstate="print"/>
                    <a:srcRect/>
                    <a:stretch>
                      <a:fillRect/>
                    </a:stretch>
                  </pic:blipFill>
                  <pic:spPr bwMode="auto">
                    <a:xfrm>
                      <a:off x="0" y="0"/>
                      <a:ext cx="3181350" cy="181483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7C25945F" w14:textId="0C387898" w:rsidR="00A848DC" w:rsidRPr="007A7A93" w:rsidRDefault="00A848DC" w:rsidP="007A7A93">
      <w:pPr>
        <w:jc w:val="both"/>
        <w:rPr>
          <w:rFonts w:ascii="Times New Roman" w:hAnsi="Times New Roman" w:cs="Times New Roman"/>
          <w:sz w:val="24"/>
          <w:szCs w:val="24"/>
        </w:rPr>
      </w:pPr>
    </w:p>
    <w:p w14:paraId="48BA00B7" w14:textId="6AF7486B" w:rsidR="00A848DC" w:rsidRPr="007A7A93" w:rsidRDefault="00A848DC" w:rsidP="007A7A93">
      <w:pPr>
        <w:jc w:val="both"/>
        <w:rPr>
          <w:rFonts w:ascii="Times New Roman" w:hAnsi="Times New Roman" w:cs="Times New Roman"/>
          <w:sz w:val="24"/>
          <w:szCs w:val="24"/>
        </w:rPr>
      </w:pPr>
    </w:p>
    <w:p w14:paraId="22BA3E3B" w14:textId="4B0C9F73" w:rsidR="00A848DC" w:rsidRPr="007A7A93" w:rsidRDefault="00A848DC" w:rsidP="007A7A93">
      <w:pPr>
        <w:jc w:val="both"/>
        <w:rPr>
          <w:rFonts w:ascii="Times New Roman" w:hAnsi="Times New Roman" w:cs="Times New Roman"/>
          <w:sz w:val="24"/>
          <w:szCs w:val="24"/>
        </w:rPr>
      </w:pPr>
    </w:p>
    <w:p w14:paraId="5DF2176D" w14:textId="0D2354E2" w:rsidR="00A848DC" w:rsidRPr="007A7A93" w:rsidRDefault="00A848DC" w:rsidP="007A7A93">
      <w:pPr>
        <w:jc w:val="both"/>
        <w:rPr>
          <w:rFonts w:ascii="Times New Roman" w:hAnsi="Times New Roman" w:cs="Times New Roman"/>
          <w:sz w:val="24"/>
          <w:szCs w:val="24"/>
        </w:rPr>
      </w:pPr>
    </w:p>
    <w:p w14:paraId="2EF42CAB" w14:textId="77777777" w:rsidR="005B048A" w:rsidRDefault="005B048A" w:rsidP="007A7A93">
      <w:pPr>
        <w:jc w:val="both"/>
        <w:rPr>
          <w:rFonts w:ascii="Times New Roman" w:hAnsi="Times New Roman" w:cs="Times New Roman"/>
          <w:b/>
          <w:sz w:val="24"/>
          <w:szCs w:val="24"/>
          <w:u w:val="double"/>
        </w:rPr>
      </w:pPr>
    </w:p>
    <w:p w14:paraId="20E7777C" w14:textId="4C773A69" w:rsidR="005B048A" w:rsidRDefault="009C0A7B" w:rsidP="007A7A93">
      <w:pPr>
        <w:jc w:val="both"/>
        <w:rPr>
          <w:rFonts w:ascii="Times New Roman" w:hAnsi="Times New Roman" w:cs="Times New Roman"/>
          <w:b/>
          <w:sz w:val="24"/>
          <w:szCs w:val="24"/>
          <w:u w:val="double"/>
        </w:rPr>
      </w:pPr>
      <w:r w:rsidRPr="007A7A93">
        <w:rPr>
          <w:rFonts w:ascii="Times New Roman" w:hAnsi="Times New Roman" w:cs="Times New Roman"/>
          <w:b/>
          <w:noProof/>
          <w:sz w:val="24"/>
          <w:szCs w:val="24"/>
          <w:u w:val="double"/>
        </w:rPr>
        <w:drawing>
          <wp:anchor distT="0" distB="0" distL="114300" distR="114300" simplePos="0" relativeHeight="251654144" behindDoc="0" locked="0" layoutInCell="1" allowOverlap="1" wp14:anchorId="013ACB56" wp14:editId="662E85EA">
            <wp:simplePos x="0" y="0"/>
            <wp:positionH relativeFrom="column">
              <wp:posOffset>1609725</wp:posOffset>
            </wp:positionH>
            <wp:positionV relativeFrom="paragraph">
              <wp:posOffset>177165</wp:posOffset>
            </wp:positionV>
            <wp:extent cx="2981325" cy="1889760"/>
            <wp:effectExtent l="0" t="0" r="0"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1" cstate="print"/>
                    <a:srcRect b="17197"/>
                    <a:stretch>
                      <a:fillRect/>
                    </a:stretch>
                  </pic:blipFill>
                  <pic:spPr bwMode="auto">
                    <a:xfrm>
                      <a:off x="0" y="0"/>
                      <a:ext cx="2981325" cy="188976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3D94B654" w14:textId="0FE482B6" w:rsidR="00A848DC" w:rsidRPr="007A7A93" w:rsidRDefault="00A848DC" w:rsidP="007A7A93">
      <w:pPr>
        <w:jc w:val="both"/>
        <w:rPr>
          <w:rFonts w:ascii="Times New Roman" w:hAnsi="Times New Roman" w:cs="Times New Roman"/>
          <w:b/>
          <w:sz w:val="24"/>
          <w:szCs w:val="24"/>
          <w:u w:val="double"/>
        </w:rPr>
      </w:pPr>
      <w:r w:rsidRPr="007A7A93">
        <w:rPr>
          <w:rFonts w:ascii="Times New Roman" w:hAnsi="Times New Roman" w:cs="Times New Roman"/>
          <w:b/>
          <w:sz w:val="24"/>
          <w:szCs w:val="24"/>
          <w:u w:val="double"/>
        </w:rPr>
        <w:t>O</w:t>
      </w:r>
      <w:r w:rsidR="005628CA" w:rsidRPr="007A7A93">
        <w:rPr>
          <w:rFonts w:ascii="Times New Roman" w:hAnsi="Times New Roman" w:cs="Times New Roman"/>
          <w:b/>
          <w:sz w:val="24"/>
          <w:szCs w:val="24"/>
          <w:u w:val="double"/>
        </w:rPr>
        <w:t xml:space="preserve">utput </w:t>
      </w:r>
      <w:r w:rsidRPr="007A7A93">
        <w:rPr>
          <w:rFonts w:ascii="Times New Roman" w:hAnsi="Times New Roman" w:cs="Times New Roman"/>
          <w:b/>
          <w:sz w:val="24"/>
          <w:szCs w:val="24"/>
          <w:u w:val="double"/>
        </w:rPr>
        <w:t>7</w:t>
      </w:r>
    </w:p>
    <w:p w14:paraId="0D238C09" w14:textId="6343FC3C" w:rsidR="005628CA" w:rsidRPr="007A7A93" w:rsidRDefault="005628CA" w:rsidP="007A7A93">
      <w:pPr>
        <w:ind w:firstLine="720"/>
        <w:jc w:val="both"/>
        <w:rPr>
          <w:rFonts w:ascii="Times New Roman" w:hAnsi="Times New Roman" w:cs="Times New Roman"/>
          <w:b/>
          <w:sz w:val="24"/>
          <w:szCs w:val="24"/>
          <w:u w:val="double"/>
        </w:rPr>
      </w:pPr>
    </w:p>
    <w:p w14:paraId="27BFEEBE" w14:textId="6EE2837C" w:rsidR="005628CA" w:rsidRPr="007A7A93" w:rsidRDefault="005628CA" w:rsidP="007A7A93">
      <w:pPr>
        <w:jc w:val="both"/>
        <w:rPr>
          <w:rFonts w:ascii="Times New Roman" w:hAnsi="Times New Roman" w:cs="Times New Roman"/>
          <w:sz w:val="24"/>
          <w:szCs w:val="24"/>
        </w:rPr>
      </w:pPr>
    </w:p>
    <w:p w14:paraId="0936AEB7" w14:textId="4F734B41" w:rsidR="005628CA" w:rsidRPr="007A7A93" w:rsidRDefault="005628CA" w:rsidP="007A7A93">
      <w:pPr>
        <w:jc w:val="both"/>
        <w:rPr>
          <w:rFonts w:ascii="Times New Roman" w:hAnsi="Times New Roman" w:cs="Times New Roman"/>
          <w:sz w:val="24"/>
          <w:szCs w:val="24"/>
        </w:rPr>
      </w:pPr>
    </w:p>
    <w:p w14:paraId="11D96518" w14:textId="35D90F20" w:rsidR="005628CA" w:rsidRPr="007A7A93" w:rsidRDefault="005628CA" w:rsidP="007A7A93">
      <w:pPr>
        <w:jc w:val="both"/>
        <w:rPr>
          <w:rFonts w:ascii="Times New Roman" w:hAnsi="Times New Roman" w:cs="Times New Roman"/>
          <w:sz w:val="24"/>
          <w:szCs w:val="24"/>
        </w:rPr>
      </w:pPr>
    </w:p>
    <w:p w14:paraId="5C080F8D" w14:textId="4199D72D" w:rsidR="005628CA" w:rsidRPr="007A7A93" w:rsidRDefault="005628CA" w:rsidP="007A7A93">
      <w:pPr>
        <w:jc w:val="both"/>
        <w:rPr>
          <w:rFonts w:ascii="Times New Roman" w:hAnsi="Times New Roman" w:cs="Times New Roman"/>
          <w:sz w:val="24"/>
          <w:szCs w:val="24"/>
        </w:rPr>
      </w:pPr>
    </w:p>
    <w:p w14:paraId="1E3A55F9" w14:textId="6AF53254" w:rsidR="005B048A" w:rsidRDefault="009C0A7B" w:rsidP="009E417F">
      <w:pPr>
        <w:jc w:val="both"/>
        <w:rPr>
          <w:rFonts w:ascii="Times New Roman" w:hAnsi="Times New Roman" w:cs="Times New Roman"/>
          <w:sz w:val="24"/>
          <w:szCs w:val="24"/>
        </w:rPr>
      </w:pPr>
      <w:r w:rsidRPr="007A7A93">
        <w:rPr>
          <w:rFonts w:ascii="Times New Roman" w:hAnsi="Times New Roman" w:cs="Times New Roman"/>
          <w:b/>
          <w:noProof/>
          <w:sz w:val="24"/>
          <w:szCs w:val="24"/>
        </w:rPr>
        <w:drawing>
          <wp:anchor distT="0" distB="0" distL="114300" distR="114300" simplePos="0" relativeHeight="251657216" behindDoc="0" locked="0" layoutInCell="1" allowOverlap="1" wp14:anchorId="16190A7E" wp14:editId="5BD32B86">
            <wp:simplePos x="0" y="0"/>
            <wp:positionH relativeFrom="column">
              <wp:posOffset>1304925</wp:posOffset>
            </wp:positionH>
            <wp:positionV relativeFrom="paragraph">
              <wp:posOffset>61595</wp:posOffset>
            </wp:positionV>
            <wp:extent cx="3644265" cy="1733550"/>
            <wp:effectExtent l="0" t="0" r="0"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2" cstate="print"/>
                    <a:srcRect/>
                    <a:stretch>
                      <a:fillRect/>
                    </a:stretch>
                  </pic:blipFill>
                  <pic:spPr bwMode="auto">
                    <a:xfrm>
                      <a:off x="0" y="0"/>
                      <a:ext cx="3644265" cy="173355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5628CA" w:rsidRPr="007A7A93">
        <w:rPr>
          <w:rFonts w:ascii="Times New Roman" w:hAnsi="Times New Roman" w:cs="Times New Roman"/>
          <w:b/>
          <w:sz w:val="24"/>
          <w:szCs w:val="24"/>
          <w:u w:val="double"/>
        </w:rPr>
        <w:t xml:space="preserve">Output 8 </w:t>
      </w:r>
    </w:p>
    <w:p w14:paraId="0B9F8837" w14:textId="77777777" w:rsidR="005B048A" w:rsidRPr="005B048A" w:rsidRDefault="005B048A" w:rsidP="005B048A">
      <w:pPr>
        <w:rPr>
          <w:rFonts w:ascii="Times New Roman" w:hAnsi="Times New Roman" w:cs="Times New Roman"/>
          <w:sz w:val="24"/>
          <w:szCs w:val="24"/>
        </w:rPr>
      </w:pPr>
    </w:p>
    <w:p w14:paraId="6D7A2B8D" w14:textId="77777777" w:rsidR="005B048A" w:rsidRPr="005B048A" w:rsidRDefault="005B048A" w:rsidP="005B048A">
      <w:pPr>
        <w:rPr>
          <w:rFonts w:ascii="Times New Roman" w:hAnsi="Times New Roman" w:cs="Times New Roman"/>
          <w:sz w:val="24"/>
          <w:szCs w:val="24"/>
        </w:rPr>
      </w:pPr>
    </w:p>
    <w:p w14:paraId="42F73F91" w14:textId="77777777" w:rsidR="005B048A" w:rsidRPr="005B048A" w:rsidRDefault="005B048A" w:rsidP="005B048A">
      <w:pPr>
        <w:rPr>
          <w:rFonts w:ascii="Times New Roman" w:hAnsi="Times New Roman" w:cs="Times New Roman"/>
          <w:sz w:val="24"/>
          <w:szCs w:val="24"/>
        </w:rPr>
      </w:pPr>
    </w:p>
    <w:p w14:paraId="364C1724" w14:textId="77777777" w:rsidR="005B048A" w:rsidRPr="005B048A" w:rsidRDefault="005B048A" w:rsidP="005B048A">
      <w:pPr>
        <w:rPr>
          <w:rFonts w:ascii="Times New Roman" w:hAnsi="Times New Roman" w:cs="Times New Roman"/>
          <w:sz w:val="24"/>
          <w:szCs w:val="24"/>
        </w:rPr>
      </w:pPr>
    </w:p>
    <w:p w14:paraId="2BC3183F" w14:textId="20207F8B" w:rsidR="005B048A" w:rsidRDefault="005B048A" w:rsidP="005B048A">
      <w:pPr>
        <w:rPr>
          <w:rFonts w:ascii="Times New Roman" w:hAnsi="Times New Roman" w:cs="Times New Roman"/>
          <w:sz w:val="24"/>
          <w:szCs w:val="24"/>
        </w:rPr>
      </w:pPr>
    </w:p>
    <w:p w14:paraId="4A9FC9D3" w14:textId="5B98C06B" w:rsidR="005B048A" w:rsidRPr="009C0A7B" w:rsidRDefault="009C0A7B" w:rsidP="005B048A">
      <w:pPr>
        <w:rPr>
          <w:rFonts w:ascii="Times New Roman" w:hAnsi="Times New Roman" w:cs="Times New Roman"/>
          <w:b/>
          <w:sz w:val="24"/>
          <w:szCs w:val="24"/>
          <w:u w:val="double"/>
        </w:rPr>
      </w:pPr>
      <w:r w:rsidRPr="009C0A7B">
        <w:rPr>
          <w:rFonts w:ascii="Times New Roman" w:hAnsi="Times New Roman" w:cs="Times New Roman"/>
          <w:noProof/>
          <w:sz w:val="24"/>
          <w:szCs w:val="24"/>
        </w:rPr>
        <w:drawing>
          <wp:anchor distT="0" distB="0" distL="114300" distR="114300" simplePos="0" relativeHeight="251662336" behindDoc="0" locked="0" layoutInCell="1" allowOverlap="1" wp14:anchorId="70C6EEC8" wp14:editId="576CA01E">
            <wp:simplePos x="0" y="0"/>
            <wp:positionH relativeFrom="column">
              <wp:posOffset>1704975</wp:posOffset>
            </wp:positionH>
            <wp:positionV relativeFrom="paragraph">
              <wp:posOffset>296545</wp:posOffset>
            </wp:positionV>
            <wp:extent cx="2895600" cy="1571625"/>
            <wp:effectExtent l="19050" t="0" r="0"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3" cstate="print"/>
                    <a:srcRect/>
                    <a:stretch>
                      <a:fillRect/>
                    </a:stretch>
                  </pic:blipFill>
                  <pic:spPr bwMode="auto">
                    <a:xfrm>
                      <a:off x="0" y="0"/>
                      <a:ext cx="2895600" cy="1571625"/>
                    </a:xfrm>
                    <a:prstGeom prst="rect">
                      <a:avLst/>
                    </a:prstGeom>
                    <a:noFill/>
                    <a:ln w="9525">
                      <a:noFill/>
                      <a:miter lim="800000"/>
                      <a:headEnd/>
                      <a:tailEnd/>
                    </a:ln>
                  </pic:spPr>
                </pic:pic>
              </a:graphicData>
            </a:graphic>
          </wp:anchor>
        </w:drawing>
      </w:r>
      <w:r w:rsidR="005B048A" w:rsidRPr="009C0A7B">
        <w:rPr>
          <w:rFonts w:ascii="Times New Roman" w:hAnsi="Times New Roman" w:cs="Times New Roman"/>
          <w:b/>
          <w:sz w:val="24"/>
          <w:szCs w:val="24"/>
          <w:u w:val="double"/>
        </w:rPr>
        <w:t>Output 9</w:t>
      </w:r>
    </w:p>
    <w:p w14:paraId="19C9CB91" w14:textId="46D28DD1" w:rsidR="009E417F" w:rsidRPr="005B048A" w:rsidRDefault="009E417F" w:rsidP="005B048A">
      <w:pPr>
        <w:tabs>
          <w:tab w:val="left" w:pos="1320"/>
        </w:tabs>
        <w:rPr>
          <w:rFonts w:ascii="Times New Roman" w:hAnsi="Times New Roman" w:cs="Times New Roman"/>
          <w:sz w:val="24"/>
          <w:szCs w:val="24"/>
        </w:rPr>
      </w:pPr>
    </w:p>
    <w:sectPr w:rsidR="009E417F" w:rsidRPr="005B048A" w:rsidSect="00236290">
      <w:pgSz w:w="12240" w:h="15840"/>
      <w:pgMar w:top="1440" w:right="900" w:bottom="1440" w:left="117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BF01B9"/>
    <w:multiLevelType w:val="hybridMultilevel"/>
    <w:tmpl w:val="7DCC80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AC00FE"/>
    <w:multiLevelType w:val="hybridMultilevel"/>
    <w:tmpl w:val="73F601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AE7361"/>
    <w:multiLevelType w:val="hybridMultilevel"/>
    <w:tmpl w:val="3182942C"/>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3" w15:restartNumberingAfterBreak="0">
    <w:nsid w:val="3B270061"/>
    <w:multiLevelType w:val="hybridMultilevel"/>
    <w:tmpl w:val="83D291BE"/>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4" w15:restartNumberingAfterBreak="0">
    <w:nsid w:val="3BE61D24"/>
    <w:multiLevelType w:val="hybridMultilevel"/>
    <w:tmpl w:val="4302F536"/>
    <w:lvl w:ilvl="0" w:tplc="9F1EEBF2">
      <w:start w:val="1"/>
      <w:numFmt w:val="decimal"/>
      <w:lvlText w:val="%1."/>
      <w:lvlJc w:val="left"/>
      <w:pPr>
        <w:ind w:left="390" w:hanging="360"/>
      </w:pPr>
      <w:rPr>
        <w:rFonts w:hint="default"/>
      </w:rPr>
    </w:lvl>
    <w:lvl w:ilvl="1" w:tplc="04090019" w:tentative="1">
      <w:start w:val="1"/>
      <w:numFmt w:val="lowerLetter"/>
      <w:lvlText w:val="%2."/>
      <w:lvlJc w:val="left"/>
      <w:pPr>
        <w:ind w:left="1110" w:hanging="360"/>
      </w:pPr>
    </w:lvl>
    <w:lvl w:ilvl="2" w:tplc="0409001B" w:tentative="1">
      <w:start w:val="1"/>
      <w:numFmt w:val="lowerRoman"/>
      <w:lvlText w:val="%3."/>
      <w:lvlJc w:val="right"/>
      <w:pPr>
        <w:ind w:left="1830" w:hanging="180"/>
      </w:pPr>
    </w:lvl>
    <w:lvl w:ilvl="3" w:tplc="0409000F" w:tentative="1">
      <w:start w:val="1"/>
      <w:numFmt w:val="decimal"/>
      <w:lvlText w:val="%4."/>
      <w:lvlJc w:val="left"/>
      <w:pPr>
        <w:ind w:left="2550" w:hanging="360"/>
      </w:pPr>
    </w:lvl>
    <w:lvl w:ilvl="4" w:tplc="04090019" w:tentative="1">
      <w:start w:val="1"/>
      <w:numFmt w:val="lowerLetter"/>
      <w:lvlText w:val="%5."/>
      <w:lvlJc w:val="left"/>
      <w:pPr>
        <w:ind w:left="3270" w:hanging="360"/>
      </w:pPr>
    </w:lvl>
    <w:lvl w:ilvl="5" w:tplc="0409001B" w:tentative="1">
      <w:start w:val="1"/>
      <w:numFmt w:val="lowerRoman"/>
      <w:lvlText w:val="%6."/>
      <w:lvlJc w:val="right"/>
      <w:pPr>
        <w:ind w:left="3990" w:hanging="180"/>
      </w:pPr>
    </w:lvl>
    <w:lvl w:ilvl="6" w:tplc="0409000F" w:tentative="1">
      <w:start w:val="1"/>
      <w:numFmt w:val="decimal"/>
      <w:lvlText w:val="%7."/>
      <w:lvlJc w:val="left"/>
      <w:pPr>
        <w:ind w:left="4710" w:hanging="360"/>
      </w:pPr>
    </w:lvl>
    <w:lvl w:ilvl="7" w:tplc="04090019" w:tentative="1">
      <w:start w:val="1"/>
      <w:numFmt w:val="lowerLetter"/>
      <w:lvlText w:val="%8."/>
      <w:lvlJc w:val="left"/>
      <w:pPr>
        <w:ind w:left="5430" w:hanging="360"/>
      </w:pPr>
    </w:lvl>
    <w:lvl w:ilvl="8" w:tplc="0409001B" w:tentative="1">
      <w:start w:val="1"/>
      <w:numFmt w:val="lowerRoman"/>
      <w:lvlText w:val="%9."/>
      <w:lvlJc w:val="right"/>
      <w:pPr>
        <w:ind w:left="6150" w:hanging="180"/>
      </w:pPr>
    </w:lvl>
  </w:abstractNum>
  <w:abstractNum w:abstractNumId="5" w15:restartNumberingAfterBreak="0">
    <w:nsid w:val="42114393"/>
    <w:multiLevelType w:val="hybridMultilevel"/>
    <w:tmpl w:val="307EE2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A5C6C64"/>
    <w:multiLevelType w:val="hybridMultilevel"/>
    <w:tmpl w:val="034E0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6056F94"/>
    <w:multiLevelType w:val="multilevel"/>
    <w:tmpl w:val="05FA8A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4"/>
  </w:num>
  <w:num w:numId="3">
    <w:abstractNumId w:val="6"/>
  </w:num>
  <w:num w:numId="4">
    <w:abstractNumId w:val="3"/>
  </w:num>
  <w:num w:numId="5">
    <w:abstractNumId w:val="2"/>
  </w:num>
  <w:num w:numId="6">
    <w:abstractNumId w:val="1"/>
  </w:num>
  <w:num w:numId="7">
    <w:abstractNumId w:val="0"/>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7QwM7I0MTYzMDUyNDJX0lEKTi0uzszPAykwrAUAld+O2CwAAAA="/>
  </w:docVars>
  <w:rsids>
    <w:rsidRoot w:val="005D6C8F"/>
    <w:rsid w:val="000F3A7C"/>
    <w:rsid w:val="001552B0"/>
    <w:rsid w:val="001E6D14"/>
    <w:rsid w:val="00236290"/>
    <w:rsid w:val="00351595"/>
    <w:rsid w:val="00472C31"/>
    <w:rsid w:val="004C304D"/>
    <w:rsid w:val="004F4940"/>
    <w:rsid w:val="00544236"/>
    <w:rsid w:val="005628CA"/>
    <w:rsid w:val="005929C1"/>
    <w:rsid w:val="005B048A"/>
    <w:rsid w:val="005B7164"/>
    <w:rsid w:val="005D5E5C"/>
    <w:rsid w:val="005D6C8F"/>
    <w:rsid w:val="00636F07"/>
    <w:rsid w:val="00651D9D"/>
    <w:rsid w:val="006613A3"/>
    <w:rsid w:val="00664529"/>
    <w:rsid w:val="006F08F5"/>
    <w:rsid w:val="006F38B1"/>
    <w:rsid w:val="007837A4"/>
    <w:rsid w:val="007A7A93"/>
    <w:rsid w:val="007D5CE8"/>
    <w:rsid w:val="007E2039"/>
    <w:rsid w:val="007F19ED"/>
    <w:rsid w:val="00837DD2"/>
    <w:rsid w:val="008C760C"/>
    <w:rsid w:val="00933DB8"/>
    <w:rsid w:val="00987831"/>
    <w:rsid w:val="009C0A7B"/>
    <w:rsid w:val="009E417F"/>
    <w:rsid w:val="00A601B1"/>
    <w:rsid w:val="00A765E2"/>
    <w:rsid w:val="00A834E9"/>
    <w:rsid w:val="00A848DC"/>
    <w:rsid w:val="00A97EBE"/>
    <w:rsid w:val="00B73646"/>
    <w:rsid w:val="00C144E5"/>
    <w:rsid w:val="00C90262"/>
    <w:rsid w:val="00D4317C"/>
    <w:rsid w:val="00DB2ECE"/>
    <w:rsid w:val="00E147D8"/>
    <w:rsid w:val="00F503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362C7F"/>
  <w15:docId w15:val="{899EFB32-CC83-4813-8E32-71E73F68E5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37A4"/>
  </w:style>
  <w:style w:type="paragraph" w:styleId="Heading2">
    <w:name w:val="heading 2"/>
    <w:basedOn w:val="Normal"/>
    <w:link w:val="Heading2Char"/>
    <w:uiPriority w:val="9"/>
    <w:qFormat/>
    <w:rsid w:val="00D4317C"/>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4317C"/>
    <w:rPr>
      <w:rFonts w:ascii="Times New Roman" w:eastAsia="Times New Roman" w:hAnsi="Times New Roman" w:cs="Times New Roman"/>
      <w:b/>
      <w:bCs/>
      <w:sz w:val="36"/>
      <w:szCs w:val="36"/>
    </w:rPr>
  </w:style>
  <w:style w:type="character" w:styleId="Strong">
    <w:name w:val="Strong"/>
    <w:basedOn w:val="DefaultParagraphFont"/>
    <w:uiPriority w:val="22"/>
    <w:qFormat/>
    <w:rsid w:val="00D4317C"/>
    <w:rPr>
      <w:b/>
      <w:bCs/>
    </w:rPr>
  </w:style>
  <w:style w:type="character" w:styleId="Hyperlink">
    <w:name w:val="Hyperlink"/>
    <w:basedOn w:val="DefaultParagraphFont"/>
    <w:uiPriority w:val="99"/>
    <w:semiHidden/>
    <w:unhideWhenUsed/>
    <w:rsid w:val="00D4317C"/>
    <w:rPr>
      <w:color w:val="0000FF"/>
      <w:u w:val="single"/>
    </w:rPr>
  </w:style>
  <w:style w:type="paragraph" w:styleId="NoSpacing">
    <w:name w:val="No Spacing"/>
    <w:uiPriority w:val="1"/>
    <w:qFormat/>
    <w:rsid w:val="00D4317C"/>
    <w:pPr>
      <w:spacing w:after="0" w:line="240" w:lineRule="auto"/>
    </w:pPr>
  </w:style>
  <w:style w:type="paragraph" w:styleId="ListParagraph">
    <w:name w:val="List Paragraph"/>
    <w:basedOn w:val="Normal"/>
    <w:uiPriority w:val="34"/>
    <w:qFormat/>
    <w:rsid w:val="00D4317C"/>
    <w:pPr>
      <w:ind w:left="720"/>
      <w:contextualSpacing/>
    </w:pPr>
  </w:style>
  <w:style w:type="paragraph" w:customStyle="1" w:styleId="Default">
    <w:name w:val="Default"/>
    <w:rsid w:val="00664529"/>
    <w:pPr>
      <w:autoSpaceDE w:val="0"/>
      <w:autoSpaceDN w:val="0"/>
      <w:adjustRightInd w:val="0"/>
      <w:spacing w:after="0" w:line="240" w:lineRule="auto"/>
    </w:pPr>
    <w:rPr>
      <w:rFonts w:ascii="Arial" w:hAnsi="Arial" w:cs="Arial"/>
      <w:color w:val="000000"/>
      <w:sz w:val="24"/>
      <w:szCs w:val="24"/>
    </w:rPr>
  </w:style>
  <w:style w:type="paragraph" w:styleId="BalloonText">
    <w:name w:val="Balloon Text"/>
    <w:basedOn w:val="Normal"/>
    <w:link w:val="BalloonTextChar"/>
    <w:uiPriority w:val="99"/>
    <w:semiHidden/>
    <w:unhideWhenUsed/>
    <w:rsid w:val="0066452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6452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0623788">
      <w:bodyDiv w:val="1"/>
      <w:marLeft w:val="0"/>
      <w:marRight w:val="0"/>
      <w:marTop w:val="0"/>
      <w:marBottom w:val="0"/>
      <w:divBdr>
        <w:top w:val="none" w:sz="0" w:space="0" w:color="auto"/>
        <w:left w:val="none" w:sz="0" w:space="0" w:color="auto"/>
        <w:bottom w:val="none" w:sz="0" w:space="0" w:color="auto"/>
        <w:right w:val="none" w:sz="0" w:space="0" w:color="auto"/>
      </w:divBdr>
      <w:divsChild>
        <w:div w:id="660431658">
          <w:marLeft w:val="0"/>
          <w:marRight w:val="0"/>
          <w:marTop w:val="0"/>
          <w:marBottom w:val="0"/>
          <w:divBdr>
            <w:top w:val="none" w:sz="0" w:space="0" w:color="auto"/>
            <w:left w:val="none" w:sz="0" w:space="0" w:color="auto"/>
            <w:bottom w:val="none" w:sz="0" w:space="0" w:color="auto"/>
            <w:right w:val="none" w:sz="0" w:space="0" w:color="auto"/>
          </w:divBdr>
          <w:divsChild>
            <w:div w:id="767433671">
              <w:marLeft w:val="0"/>
              <w:marRight w:val="0"/>
              <w:marTop w:val="0"/>
              <w:marBottom w:val="0"/>
              <w:divBdr>
                <w:top w:val="none" w:sz="0" w:space="0" w:color="auto"/>
                <w:left w:val="none" w:sz="0" w:space="0" w:color="auto"/>
                <w:bottom w:val="none" w:sz="0" w:space="0" w:color="auto"/>
                <w:right w:val="none" w:sz="0" w:space="0" w:color="auto"/>
              </w:divBdr>
            </w:div>
          </w:divsChild>
        </w:div>
        <w:div w:id="192055863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6</TotalTime>
  <Pages>12</Pages>
  <Words>1658</Words>
  <Characters>9454</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unjab computer s</dc:creator>
  <cp:lastModifiedBy>NIMRA AKRAM</cp:lastModifiedBy>
  <cp:revision>27</cp:revision>
  <dcterms:created xsi:type="dcterms:W3CDTF">2018-04-29T14:02:00Z</dcterms:created>
  <dcterms:modified xsi:type="dcterms:W3CDTF">2021-10-28T03:23:00Z</dcterms:modified>
</cp:coreProperties>
</file>